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52EAC3" w14:textId="77777777" w:rsidR="00442C2F" w:rsidRPr="00B071E6" w:rsidRDefault="00D020E6" w:rsidP="00442C2F">
      <w:pPr>
        <w:bidi/>
        <w:ind w:left="1134"/>
        <w:rPr>
          <w:rFonts w:ascii="ES Nohadra" w:hAnsi="ES Nohadra" w:cs="ES Nohadra"/>
          <w:bCs/>
          <w:color w:val="7030A0"/>
          <w:sz w:val="60"/>
          <w:szCs w:val="60"/>
          <w:lang w:bidi="syr-SY"/>
        </w:rPr>
      </w:pPr>
      <w:r w:rsidRPr="002D4648">
        <w:rPr>
          <w:rFonts w:ascii="Arial" w:hAnsi="Arial" w:cs="Arial"/>
          <w:b/>
          <w:color w:val="7030A0"/>
          <w:sz w:val="60"/>
          <w:szCs w:val="60"/>
          <w:lang w:val="en-US"/>
        </w:rPr>
        <w:t xml:space="preserve">Women with </w:t>
      </w:r>
      <w:r w:rsidRPr="002D4648">
        <w:rPr>
          <w:rFonts w:ascii="Arial" w:hAnsi="Arial" w:cs="Arial"/>
          <w:b/>
          <w:color w:val="7030A0"/>
          <w:sz w:val="60"/>
          <w:szCs w:val="60"/>
          <w:lang w:val="en-US"/>
        </w:rPr>
        <w:br/>
        <w:t>Disabilities Australia</w:t>
      </w:r>
      <w:r w:rsidR="00442C2F">
        <w:rPr>
          <w:rFonts w:ascii="Arial" w:hAnsi="Arial" w:cs="Estrangelo Edessa" w:hint="cs"/>
          <w:b/>
          <w:color w:val="7030A0"/>
          <w:sz w:val="60"/>
          <w:szCs w:val="60"/>
          <w:rtl/>
          <w:lang w:val="en-US" w:bidi="syr-SY"/>
        </w:rPr>
        <w:t xml:space="preserve"> </w:t>
      </w:r>
      <w:r w:rsidR="00442C2F" w:rsidRPr="00B071E6">
        <w:rPr>
          <w:rFonts w:ascii="ES Nohadra" w:hAnsi="ES Nohadra" w:cs="ES Nohadra"/>
          <w:bCs/>
          <w:color w:val="7030A0"/>
          <w:sz w:val="60"/>
          <w:szCs w:val="60"/>
          <w:rtl/>
          <w:lang w:val="en-US" w:bidi="syr-SY"/>
        </w:rPr>
        <w:t>(ܢܸܫܹ̈ܐ ܕܐܝܼ</w:t>
      </w:r>
      <w:r w:rsidR="00442C2F">
        <w:rPr>
          <w:rFonts w:ascii="ES Nohadra" w:hAnsi="ES Nohadra" w:cs="ES Nohadra" w:hint="cs"/>
          <w:bCs/>
          <w:color w:val="7030A0"/>
          <w:sz w:val="60"/>
          <w:szCs w:val="60"/>
          <w:rtl/>
          <w:lang w:val="en-US" w:bidi="syr-SY"/>
        </w:rPr>
        <w:t xml:space="preserve">ܬ </w:t>
      </w:r>
      <w:r w:rsidR="00442C2F" w:rsidRPr="00B071E6">
        <w:rPr>
          <w:rFonts w:ascii="ES Nohadra" w:hAnsi="ES Nohadra" w:cs="ES Nohadra"/>
          <w:bCs/>
          <w:color w:val="7030A0"/>
          <w:sz w:val="60"/>
          <w:szCs w:val="60"/>
          <w:rtl/>
          <w:lang w:val="en-US" w:bidi="syr-SY"/>
        </w:rPr>
        <w:t xml:space="preserve">ܠܗܘܿܢ ܫܲܦܠܘܼܬܵܐ ܐܘܿܣܬܪܵܠܝܼܵܐ) </w:t>
      </w:r>
    </w:p>
    <w:p w14:paraId="63217B2B" w14:textId="1004FF8D" w:rsidR="00F36199" w:rsidRPr="00442C2F" w:rsidRDefault="00F36199" w:rsidP="00442C2F">
      <w:pPr>
        <w:bidi/>
        <w:ind w:left="1560"/>
        <w:rPr>
          <w:rFonts w:ascii="Arial" w:hAnsi="Arial" w:cs="Estrangelo Edessa"/>
          <w:b/>
          <w:color w:val="7030A0"/>
          <w:sz w:val="60"/>
          <w:szCs w:val="60"/>
          <w:lang w:bidi="syr-SY"/>
        </w:rPr>
      </w:pPr>
    </w:p>
    <w:p w14:paraId="2A12670A" w14:textId="53EE1BD5" w:rsidR="00BD16D7" w:rsidRDefault="002E5A64" w:rsidP="00F36199">
      <w:pPr>
        <w:jc w:val="center"/>
        <w:rPr>
          <w:rFonts w:ascii="Arial" w:hAnsi="Arial" w:cs="Arial"/>
          <w:b/>
          <w:color w:val="7030A0"/>
          <w:sz w:val="60"/>
          <w:szCs w:val="60"/>
          <w:lang w:val="en-US"/>
        </w:rPr>
      </w:pPr>
      <w:r w:rsidRPr="00590EF1">
        <w:rPr>
          <w:rFonts w:ascii="Arial" w:hAnsi="Arial" w:cs="Arial"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69504" behindDoc="0" locked="0" layoutInCell="1" allowOverlap="1" wp14:anchorId="39E82380" wp14:editId="506BC794">
            <wp:simplePos x="0" y="0"/>
            <wp:positionH relativeFrom="column">
              <wp:posOffset>3762375</wp:posOffset>
            </wp:positionH>
            <wp:positionV relativeFrom="paragraph">
              <wp:posOffset>371475</wp:posOffset>
            </wp:positionV>
            <wp:extent cx="1384300" cy="1834950"/>
            <wp:effectExtent l="0" t="0" r="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19231" b="25961"/>
                    <a:stretch/>
                  </pic:blipFill>
                  <pic:spPr bwMode="auto">
                    <a:xfrm>
                      <a:off x="0" y="0"/>
                      <a:ext cx="1384300" cy="1834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90EF1">
        <w:rPr>
          <w:rFonts w:ascii="Arial" w:hAnsi="Arial" w:cs="Arial"/>
          <w:bCs/>
          <w:noProof/>
          <w:sz w:val="28"/>
          <w:szCs w:val="28"/>
          <w:lang w:val="en-PH" w:eastAsia="en-PH"/>
        </w:rPr>
        <w:drawing>
          <wp:inline distT="0" distB="0" distL="0" distR="0" wp14:anchorId="608C40BB" wp14:editId="5A31C224">
            <wp:extent cx="1930400" cy="2621918"/>
            <wp:effectExtent l="0" t="0" r="0" b="0"/>
            <wp:docPr id="46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Be_believed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514" t="12530" r="11343" b="7356"/>
                    <a:stretch/>
                  </pic:blipFill>
                  <pic:spPr bwMode="auto">
                    <a:xfrm>
                      <a:off x="0" y="0"/>
                      <a:ext cx="1930400" cy="2621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DF22C8" w14:textId="3C82F024" w:rsidR="00D020E6" w:rsidRDefault="00D020E6" w:rsidP="00D020E6">
      <w:pPr>
        <w:jc w:val="center"/>
        <w:rPr>
          <w:rFonts w:ascii="Arial" w:hAnsi="Arial" w:cs="Arial"/>
          <w:b/>
          <w:color w:val="7030A0"/>
          <w:sz w:val="60"/>
          <w:szCs w:val="60"/>
          <w:lang w:val="en-US"/>
        </w:rPr>
      </w:pPr>
    </w:p>
    <w:p w14:paraId="4AD92F33" w14:textId="77777777" w:rsidR="0033645C" w:rsidRPr="0033645C" w:rsidRDefault="0033645C">
      <w:pPr>
        <w:rPr>
          <w:lang w:val="en-US"/>
        </w:rPr>
      </w:pPr>
    </w:p>
    <w:p w14:paraId="57A3CBD9" w14:textId="0391E995" w:rsidR="00BD16D7" w:rsidRPr="00E50E3E" w:rsidRDefault="00442C2F" w:rsidP="00442C2F">
      <w:pPr>
        <w:pStyle w:val="Heading1"/>
        <w:bidi/>
        <w:spacing w:before="0" w:line="480" w:lineRule="auto"/>
        <w:ind w:left="1701"/>
        <w:rPr>
          <w:rFonts w:ascii="Arial" w:hAnsi="Arial" w:cs="Arial"/>
          <w:b/>
          <w:color w:val="auto"/>
          <w:sz w:val="72"/>
          <w:szCs w:val="72"/>
          <w:lang w:val="en-US"/>
        </w:rPr>
      </w:pPr>
      <w:r>
        <w:rPr>
          <w:rFonts w:ascii="ES Nohadra" w:hAnsi="ES Nohadra" w:cs="ES Nohadra" w:hint="cs"/>
          <w:b/>
          <w:color w:val="auto"/>
          <w:sz w:val="72"/>
          <w:szCs w:val="72"/>
          <w:rtl/>
          <w:lang w:val="en-US" w:bidi="syr-SY"/>
        </w:rPr>
        <w:t>ܝܕܥܝܼ ܡܘܿܕܝܼ ܝܢܵܐ ܙܸܕܩܵܟ݂̈ܝ</w:t>
      </w:r>
      <w:r w:rsidR="00BD16D7" w:rsidRPr="00716334">
        <w:rPr>
          <w:rFonts w:ascii="Arial" w:hAnsi="Arial" w:cs="Arial"/>
          <w:b/>
          <w:color w:val="auto"/>
          <w:sz w:val="72"/>
          <w:szCs w:val="72"/>
          <w:lang w:val="en-US"/>
        </w:rPr>
        <w:t xml:space="preserve"> </w:t>
      </w:r>
    </w:p>
    <w:p w14:paraId="6F9C7222" w14:textId="40847603" w:rsidR="00F177C7" w:rsidRDefault="00F177C7" w:rsidP="00F177C7">
      <w:pPr>
        <w:rPr>
          <w:lang w:val="en-US" w:eastAsia="en-US"/>
        </w:rPr>
      </w:pPr>
    </w:p>
    <w:p w14:paraId="5FD37C68" w14:textId="013DEF70" w:rsidR="00F177C7" w:rsidRDefault="00F177C7" w:rsidP="00F177C7">
      <w:pPr>
        <w:rPr>
          <w:lang w:val="en-US" w:eastAsia="en-US"/>
        </w:rPr>
      </w:pPr>
    </w:p>
    <w:p w14:paraId="41D01A60" w14:textId="20D0A6D1" w:rsidR="00BD16D7" w:rsidRDefault="00BD16D7" w:rsidP="00F177C7">
      <w:pPr>
        <w:rPr>
          <w:lang w:val="en-US" w:eastAsia="en-US"/>
        </w:rPr>
      </w:pPr>
    </w:p>
    <w:p w14:paraId="6790A6D8" w14:textId="019972C2" w:rsidR="00BD16D7" w:rsidRDefault="00BD16D7" w:rsidP="00F177C7">
      <w:pPr>
        <w:rPr>
          <w:lang w:val="en-US" w:eastAsia="en-US"/>
        </w:rPr>
      </w:pPr>
    </w:p>
    <w:p w14:paraId="335DA1BC" w14:textId="285A76EF" w:rsidR="00BD16D7" w:rsidRDefault="00BD16D7" w:rsidP="00F177C7">
      <w:pPr>
        <w:rPr>
          <w:lang w:val="en-US" w:eastAsia="en-US"/>
        </w:rPr>
      </w:pPr>
    </w:p>
    <w:p w14:paraId="15AFD935" w14:textId="3191764F" w:rsidR="00F177C7" w:rsidRDefault="00C6479A">
      <w:r>
        <w:rPr>
          <w:noProof/>
          <w:lang w:val="en-US" w:eastAsia="en-US"/>
        </w:rPr>
        <w:drawing>
          <wp:anchor distT="0" distB="0" distL="114300" distR="114300" simplePos="0" relativeHeight="251736064" behindDoc="0" locked="0" layoutInCell="1" allowOverlap="1" wp14:anchorId="336D5834" wp14:editId="40E28765">
            <wp:simplePos x="0" y="0"/>
            <wp:positionH relativeFrom="column">
              <wp:posOffset>4381500</wp:posOffset>
            </wp:positionH>
            <wp:positionV relativeFrom="paragraph">
              <wp:posOffset>91943</wp:posOffset>
            </wp:positionV>
            <wp:extent cx="1847215" cy="836425"/>
            <wp:effectExtent l="0" t="0" r="0" b="1905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WWDA_Logo_high_res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8887" cy="8371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bidiVisual/>
        <w:tblW w:w="9922" w:type="dxa"/>
        <w:tblLook w:val="04A0" w:firstRow="1" w:lastRow="0" w:firstColumn="1" w:lastColumn="0" w:noHBand="0" w:noVBand="1"/>
      </w:tblPr>
      <w:tblGrid>
        <w:gridCol w:w="3119"/>
        <w:gridCol w:w="6803"/>
      </w:tblGrid>
      <w:tr w:rsidR="00D020E6" w:rsidRPr="000F6E4B" w14:paraId="2542F3D9" w14:textId="77777777" w:rsidTr="00315B4D">
        <w:tc>
          <w:tcPr>
            <w:tcW w:w="3119" w:type="dxa"/>
            <w:vAlign w:val="center"/>
          </w:tcPr>
          <w:p w14:paraId="2FB41800" w14:textId="5DD2E4C4" w:rsidR="0033645C" w:rsidRPr="000F6E4B" w:rsidRDefault="00C6479A" w:rsidP="0033645C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  <w:r>
              <w:rPr>
                <w:noProof/>
                <w:lang w:val="en-US"/>
              </w:rPr>
              <w:lastRenderedPageBreak/>
              <w:drawing>
                <wp:anchor distT="0" distB="0" distL="114300" distR="114300" simplePos="0" relativeHeight="251738112" behindDoc="0" locked="0" layoutInCell="1" allowOverlap="1" wp14:anchorId="7E9F1548" wp14:editId="28DC1AB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96850</wp:posOffset>
                  </wp:positionV>
                  <wp:extent cx="1847215" cy="836295"/>
                  <wp:effectExtent l="0" t="0" r="0" b="1905"/>
                  <wp:wrapNone/>
                  <wp:docPr id="13" name="Picture 1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WDA_Logo_high_res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215" cy="836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803" w:type="dxa"/>
            <w:vAlign w:val="center"/>
          </w:tcPr>
          <w:p w14:paraId="2B0977BA" w14:textId="79267E42" w:rsidR="0033645C" w:rsidRPr="00F177C7" w:rsidRDefault="00287E99" w:rsidP="00287E9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rPr>
                <w:rFonts w:ascii="Arial" w:hAnsi="Arial" w:cs="Arial"/>
                <w:bCs/>
                <w:sz w:val="28"/>
                <w:szCs w:val="28"/>
                <w:lang w:val="en-US"/>
              </w:rPr>
            </w:pPr>
            <w:r w:rsidRPr="00B071E6">
              <w:rPr>
                <w:rFonts w:ascii="ES Nohadra" w:hAnsi="ES Nohadra" w:cs="ES Nohadra"/>
                <w:bCs/>
                <w:sz w:val="28"/>
                <w:szCs w:val="28"/>
                <w:rtl/>
                <w:lang w:val="en-US" w:bidi="syr-SY"/>
              </w:rPr>
              <w:t>ܐ</w:t>
            </w:r>
            <w:r>
              <w:rPr>
                <w:rFonts w:ascii="ES Nohadra" w:hAnsi="ES Nohadra" w:cs="ES Nohadra" w:hint="cs"/>
                <w:bCs/>
                <w:sz w:val="28"/>
                <w:szCs w:val="28"/>
                <w:rtl/>
                <w:lang w:val="en-US" w:bidi="syr-SY"/>
              </w:rPr>
              <w:t xml:space="preserve">ܲܚܢܲܢ ܝܼܘܲܚ </w:t>
            </w:r>
            <w:r w:rsidRPr="00B9174C">
              <w:rPr>
                <w:rFonts w:ascii="Arial" w:hAnsi="Arial" w:cs="Arial"/>
                <w:bCs/>
                <w:sz w:val="28"/>
                <w:szCs w:val="28"/>
                <w:lang w:val="en-US"/>
              </w:rPr>
              <w:t xml:space="preserve">Women </w:t>
            </w:r>
            <w:r w:rsidRPr="00B071E6">
              <w:rPr>
                <w:rFonts w:ascii="Arial" w:hAnsi="Arial" w:cs="Arial"/>
                <w:bCs/>
                <w:sz w:val="28"/>
                <w:szCs w:val="28"/>
                <w:lang w:val="en-US"/>
              </w:rPr>
              <w:t>with D</w:t>
            </w:r>
            <w:r w:rsidRPr="00B9174C">
              <w:rPr>
                <w:rFonts w:ascii="Arial" w:hAnsi="Arial" w:cs="Arial"/>
                <w:bCs/>
                <w:sz w:val="28"/>
                <w:szCs w:val="28"/>
                <w:lang w:val="en-US"/>
              </w:rPr>
              <w:t>isabilities Australia</w:t>
            </w:r>
            <w:r>
              <w:rPr>
                <w:rFonts w:ascii="ES Nohadra" w:hAnsi="ES Nohadra" w:cs="ES Nohadra" w:hint="cs"/>
                <w:bCs/>
                <w:sz w:val="28"/>
                <w:szCs w:val="28"/>
                <w:rtl/>
                <w:lang w:val="en-US" w:bidi="syr-SY"/>
              </w:rPr>
              <w:t xml:space="preserve"> (ܢܸܫܹ̈ܐ ܕܐܝܼܬܠܗܘܿܢ ܫܲܦܠܘܼܬܵܐ ܐܘܿܣܬܪܵܠܝܼܵܐ). </w:t>
            </w:r>
            <w:r w:rsidRPr="00B071E6">
              <w:rPr>
                <w:rFonts w:ascii="ES Nohadra" w:hAnsi="ES Nohadra" w:cs="ES Nohadra" w:hint="cs"/>
                <w:b/>
                <w:sz w:val="28"/>
                <w:szCs w:val="28"/>
                <w:rtl/>
                <w:lang w:val="en-US" w:bidi="syr-SY"/>
              </w:rPr>
              <w:t xml:space="preserve">ܒܸܕ ܟܵܬܒܲܚ </w:t>
            </w:r>
            <w:r w:rsidRPr="00E03211">
              <w:rPr>
                <w:rFonts w:ascii="Arial" w:hAnsi="Arial" w:cs="Arial"/>
                <w:b/>
                <w:sz w:val="28"/>
                <w:szCs w:val="28"/>
                <w:lang w:val="en-US"/>
              </w:rPr>
              <w:t>WWDA</w:t>
            </w:r>
            <w:r w:rsidRPr="00B071E6">
              <w:rPr>
                <w:rFonts w:ascii="ES Nohadra" w:hAnsi="ES Nohadra" w:cs="ES Nohadra" w:hint="cs"/>
                <w:b/>
                <w:sz w:val="28"/>
                <w:szCs w:val="28"/>
                <w:rtl/>
                <w:lang w:val="en-US" w:bidi="syr-SY"/>
              </w:rPr>
              <w:t xml:space="preserve"> ܐܝܼܡܲܢ ܕܗܲܡܙܸܡܲܚ ܒܘܼܬ ܓܵܢܲܢ.</w:t>
            </w:r>
          </w:p>
        </w:tc>
      </w:tr>
      <w:tr w:rsidR="00D020E6" w:rsidRPr="0052434D" w14:paraId="32096568" w14:textId="77777777" w:rsidTr="00315B4D">
        <w:trPr>
          <w:trHeight w:val="2418"/>
        </w:trPr>
        <w:tc>
          <w:tcPr>
            <w:tcW w:w="3119" w:type="dxa"/>
            <w:vAlign w:val="center"/>
          </w:tcPr>
          <w:p w14:paraId="4BBCFB5D" w14:textId="7D6C1961" w:rsidR="0033645C" w:rsidRPr="00D020E6" w:rsidRDefault="0033645C" w:rsidP="006A3160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6803" w:type="dxa"/>
            <w:vAlign w:val="center"/>
          </w:tcPr>
          <w:p w14:paraId="2C040A3C" w14:textId="33E51F4B" w:rsidR="0033645C" w:rsidRPr="006A3160" w:rsidRDefault="0033645C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D020E6" w:rsidRPr="00E9016B" w14:paraId="1A3E0C25" w14:textId="77777777" w:rsidTr="00315B4D">
        <w:tc>
          <w:tcPr>
            <w:tcW w:w="3119" w:type="dxa"/>
            <w:vAlign w:val="center"/>
          </w:tcPr>
          <w:p w14:paraId="00D47BC3" w14:textId="674B6D47" w:rsidR="00D020E6" w:rsidRDefault="002E5A64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104192">
              <w:rPr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71552" behindDoc="0" locked="0" layoutInCell="1" allowOverlap="1" wp14:anchorId="53AC2B50" wp14:editId="30D4FFBF">
                  <wp:simplePos x="0" y="0"/>
                  <wp:positionH relativeFrom="column">
                    <wp:posOffset>576580</wp:posOffset>
                  </wp:positionH>
                  <wp:positionV relativeFrom="paragraph">
                    <wp:posOffset>-361315</wp:posOffset>
                  </wp:positionV>
                  <wp:extent cx="1094105" cy="1485900"/>
                  <wp:effectExtent l="0" t="0" r="0" b="0"/>
                  <wp:wrapNone/>
                  <wp:docPr id="2" name="Picture 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Be_believed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14" t="12530" r="11343" b="7356"/>
                          <a:stretch/>
                        </pic:blipFill>
                        <pic:spPr bwMode="auto">
                          <a:xfrm>
                            <a:off x="0" y="0"/>
                            <a:ext cx="1094105" cy="1485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D8416CE" w14:textId="2EBFFF0C" w:rsidR="00F177C7" w:rsidRDefault="00F177C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803" w:type="dxa"/>
            <w:vAlign w:val="center"/>
          </w:tcPr>
          <w:p w14:paraId="22405D0A" w14:textId="4D6CA6AB" w:rsidR="006A3160" w:rsidRPr="00287E99" w:rsidRDefault="00287E99" w:rsidP="001845CA">
            <w:pPr>
              <w:bidi/>
              <w:spacing w:line="480" w:lineRule="auto"/>
              <w:rPr>
                <w:rFonts w:ascii="ES Nohadra" w:hAnsi="ES Nohadra" w:cs="ES Nohadra"/>
                <w:sz w:val="28"/>
                <w:szCs w:val="28"/>
                <w:lang w:val="en-US" w:bidi="syr-SY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 xml:space="preserve">ܐܵܗܵܐ ܟܬܵܒ݂ܵܐ ܝܼܠܹܗ ܒܘܼܬ </w:t>
            </w:r>
            <w:r w:rsidRPr="00287E99">
              <w:rPr>
                <w:rFonts w:ascii="ES Nohadra" w:hAnsi="ES Nohadra" w:cs="ES Nohadra" w:hint="cs"/>
                <w:b/>
                <w:bCs/>
                <w:sz w:val="28"/>
                <w:szCs w:val="28"/>
                <w:rtl/>
                <w:lang w:val="en-US" w:bidi="syr-SY"/>
              </w:rPr>
              <w:t>ܙܸܕܩܵܟ݂̈ܝ.</w:t>
            </w:r>
          </w:p>
        </w:tc>
      </w:tr>
      <w:tr w:rsidR="00D020E6" w14:paraId="2338138B" w14:textId="77777777" w:rsidTr="00315B4D">
        <w:tc>
          <w:tcPr>
            <w:tcW w:w="3119" w:type="dxa"/>
            <w:vAlign w:val="center"/>
          </w:tcPr>
          <w:p w14:paraId="5964B42B" w14:textId="36A5CBFB" w:rsidR="00D020E6" w:rsidRDefault="002E5A64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F1363B">
              <w:rPr>
                <w:noProof/>
                <w:lang w:val="en-PH" w:eastAsia="en-PH"/>
              </w:rPr>
              <w:drawing>
                <wp:inline distT="0" distB="0" distL="0" distR="0" wp14:anchorId="1191FBA0" wp14:editId="079BCF81">
                  <wp:extent cx="1295400" cy="1587500"/>
                  <wp:effectExtent l="0" t="0" r="0" b="0"/>
                  <wp:docPr id="402" name="Picture 29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2" name="Picture 297"/>
                          <pic:cNvPicPr>
                            <a:picLocks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400" cy="1587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vAlign w:val="center"/>
          </w:tcPr>
          <w:p w14:paraId="1D08D135" w14:textId="77777777" w:rsidR="002E5A64" w:rsidRDefault="002E5A64" w:rsidP="001845CA">
            <w:pPr>
              <w:bidi/>
              <w:spacing w:before="240" w:line="480" w:lineRule="auto"/>
              <w:rPr>
                <w:rFonts w:ascii="Arial" w:hAnsi="Arial" w:cs="Arial"/>
                <w:sz w:val="28"/>
                <w:szCs w:val="28"/>
              </w:rPr>
            </w:pPr>
            <w:bookmarkStart w:id="0" w:name="_Hlk23495016"/>
          </w:p>
          <w:p w14:paraId="427E50CC" w14:textId="24EE1C81" w:rsidR="006A3160" w:rsidRPr="00287E99" w:rsidRDefault="00287E99" w:rsidP="001845CA">
            <w:pPr>
              <w:bidi/>
              <w:spacing w:before="240" w:line="480" w:lineRule="auto"/>
              <w:rPr>
                <w:rFonts w:ascii="ES Nohadra" w:hAnsi="ES Nohadra" w:cs="ES Nohadra"/>
                <w:sz w:val="28"/>
                <w:szCs w:val="28"/>
                <w:lang w:bidi="syr-SY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 xml:space="preserve">ܐܲܚܢܲܢ ܟܬܝܼܒ݂ܠܲܢ ܐܵܗܵܐ ܟܬܵܒ݂ܵܐ ܩܵܐ ܢܸܫܹ̈ܐ ܘܒܢܵܬܹ̈ܐ ܕܐܝܼܬܠܗܘܿܢ </w:t>
            </w:r>
            <w:r w:rsidRPr="00287E99">
              <w:rPr>
                <w:rFonts w:ascii="ES Nohadra" w:hAnsi="ES Nohadra" w:cs="ES Nohadra" w:hint="cs"/>
                <w:b/>
                <w:bCs/>
                <w:sz w:val="28"/>
                <w:szCs w:val="28"/>
                <w:rtl/>
                <w:lang w:bidi="syr-SY"/>
              </w:rPr>
              <w:t>ܫܲܦܠܘܼܬܵܐ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>.</w:t>
            </w:r>
          </w:p>
          <w:bookmarkEnd w:id="0"/>
          <w:p w14:paraId="0760AF77" w14:textId="61112C38" w:rsidR="00D020E6" w:rsidRPr="00287E99" w:rsidRDefault="00D020E6" w:rsidP="001845CA">
            <w:pPr>
              <w:bidi/>
              <w:spacing w:line="480" w:lineRule="auto"/>
            </w:pPr>
          </w:p>
        </w:tc>
      </w:tr>
      <w:tr w:rsidR="001845CA" w14:paraId="7F72B0CB" w14:textId="77777777" w:rsidTr="00315B4D">
        <w:tc>
          <w:tcPr>
            <w:tcW w:w="3119" w:type="dxa"/>
            <w:vAlign w:val="center"/>
          </w:tcPr>
          <w:p w14:paraId="521B90F0" w14:textId="3A9D3DF1" w:rsidR="001845CA" w:rsidRPr="00566F12" w:rsidRDefault="001845CA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cs="Arial"/>
                <w:noProof/>
                <w:sz w:val="28"/>
                <w:szCs w:val="28"/>
                <w:lang w:val="en-PH" w:eastAsia="en-PH"/>
              </w:rPr>
            </w:pPr>
            <w:r w:rsidRPr="00566F12">
              <w:rPr>
                <w:rFonts w:cs="Arial"/>
                <w:noProof/>
                <w:sz w:val="28"/>
                <w:szCs w:val="28"/>
                <w:lang w:val="en-PH" w:eastAsia="en-PH"/>
              </w:rPr>
              <w:drawing>
                <wp:inline distT="0" distB="0" distL="0" distR="0" wp14:anchorId="3D5E2B7B" wp14:editId="10600FBD">
                  <wp:extent cx="1219200" cy="1562100"/>
                  <wp:effectExtent l="19050" t="19050" r="19050" b="19050"/>
                  <wp:docPr id="403" name="Picture 29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3" name="Picture 296"/>
                          <pic:cNvPicPr>
                            <a:picLocks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156210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vAlign w:val="center"/>
          </w:tcPr>
          <w:p w14:paraId="0694399B" w14:textId="6D739909" w:rsidR="001845CA" w:rsidRPr="00287E99" w:rsidRDefault="00287E99" w:rsidP="001845CA">
            <w:pPr>
              <w:bidi/>
              <w:spacing w:before="240" w:line="480" w:lineRule="auto"/>
              <w:rPr>
                <w:rFonts w:ascii="ES Nohadra" w:hAnsi="ES Nohadra" w:cs="ES Nohadra"/>
                <w:sz w:val="28"/>
                <w:szCs w:val="28"/>
                <w:rtl/>
                <w:lang w:bidi="syr-SY"/>
              </w:rPr>
            </w:pPr>
            <w:r w:rsidRPr="00287E99"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 xml:space="preserve">ܩܪܝܼ ܒܘܼܫ ܙܵܘܕܵܐ ܒܘܼܬ </w:t>
            </w:r>
            <w:r w:rsidRPr="00287E99">
              <w:rPr>
                <w:rFonts w:ascii="ES Nohadra" w:hAnsi="ES Nohadra" w:cs="ES Nohadra" w:hint="cs"/>
                <w:b/>
                <w:bCs/>
                <w:sz w:val="28"/>
                <w:szCs w:val="28"/>
                <w:rtl/>
                <w:lang w:bidi="syr-SY"/>
              </w:rPr>
              <w:t>ܫܲܦܠܘܼܬܵܐ</w:t>
            </w:r>
            <w:r w:rsidRPr="00287E99"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 xml:space="preserve"> ܓܵܘ ܟܬܵܒ݂ܵܐ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 xml:space="preserve"> </w:t>
            </w:r>
            <w:r w:rsidRPr="00DD50D8">
              <w:rPr>
                <w:rFonts w:ascii="Arial" w:hAnsi="Arial" w:cs="Arial"/>
                <w:b/>
                <w:bCs/>
                <w:sz w:val="28"/>
                <w:szCs w:val="28"/>
              </w:rPr>
              <w:t>New words</w:t>
            </w:r>
            <w:r w:rsidRPr="00287E99"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 xml:space="preserve"> </w:t>
            </w:r>
            <w:r w:rsidRPr="00287E99">
              <w:rPr>
                <w:rFonts w:ascii="ES Nohadra" w:hAnsi="ES Nohadra" w:cs="ES Nohadra" w:hint="cs"/>
                <w:b/>
                <w:bCs/>
                <w:sz w:val="28"/>
                <w:szCs w:val="28"/>
                <w:rtl/>
                <w:lang w:bidi="syr-SY"/>
              </w:rPr>
              <w:t>(ܚܲܒܪܵܢܹܵܐ ܚܲܕܬܹ̈ܐ)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>.</w:t>
            </w:r>
            <w:r w:rsidRPr="00287E99"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 xml:space="preserve"> </w:t>
            </w:r>
          </w:p>
        </w:tc>
      </w:tr>
      <w:tr w:rsidR="00D020E6" w:rsidRPr="000F6E4B" w14:paraId="469C0809" w14:textId="77777777" w:rsidTr="00315B4D">
        <w:tc>
          <w:tcPr>
            <w:tcW w:w="3119" w:type="dxa"/>
            <w:vAlign w:val="center"/>
          </w:tcPr>
          <w:p w14:paraId="39526E86" w14:textId="3EBCC2CB" w:rsidR="00F177C7" w:rsidRPr="000F6E4B" w:rsidRDefault="00BD16D7" w:rsidP="00104E3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5CACB1CB" wp14:editId="591E79BB">
                  <wp:extent cx="1092200" cy="1438063"/>
                  <wp:effectExtent l="0" t="0" r="0" b="0"/>
                  <wp:docPr id="23" name="图片 2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2200" cy="14380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vAlign w:val="center"/>
          </w:tcPr>
          <w:p w14:paraId="289BD12D" w14:textId="49626CD8" w:rsidR="00BD16D7" w:rsidRPr="00287E99" w:rsidRDefault="00287E99" w:rsidP="001845CA">
            <w:pPr>
              <w:pStyle w:val="Heading2"/>
              <w:bidi/>
              <w:spacing w:line="480" w:lineRule="auto"/>
              <w:ind w:leftChars="5" w:left="11"/>
              <w:rPr>
                <w:rFonts w:ascii="ES Nohadra" w:hAnsi="ES Nohadra" w:cs="ES Nohadra"/>
                <w:b w:val="0"/>
                <w:color w:val="7030A0"/>
                <w:sz w:val="40"/>
                <w:szCs w:val="40"/>
                <w:lang w:val="en-US" w:bidi="syr-SY"/>
              </w:rPr>
            </w:pPr>
            <w:r>
              <w:rPr>
                <w:rFonts w:ascii="ES Nohadra" w:hAnsi="ES Nohadra" w:cs="ES Nohadra" w:hint="cs"/>
                <w:color w:val="7030A0"/>
                <w:sz w:val="40"/>
                <w:szCs w:val="40"/>
                <w:rtl/>
                <w:lang w:val="en-US" w:bidi="syr-SY"/>
              </w:rPr>
              <w:t>ܡܘܿܕܝܼ ܝܢܵܐ ܙܸܕܩܹ̈ܐ؟</w:t>
            </w:r>
          </w:p>
          <w:p w14:paraId="2A66D8E8" w14:textId="446BAB70" w:rsidR="00F177C7" w:rsidRPr="00287E99" w:rsidRDefault="00287E99" w:rsidP="001845CA">
            <w:pPr>
              <w:bidi/>
              <w:spacing w:line="480" w:lineRule="auto"/>
              <w:ind w:left="12"/>
              <w:rPr>
                <w:rFonts w:ascii="ES Nohadra" w:hAnsi="ES Nohadra" w:cs="ES Nohadra"/>
                <w:b/>
                <w:color w:val="7030A0"/>
                <w:sz w:val="40"/>
                <w:szCs w:val="40"/>
                <w:lang w:val="en-US" w:bidi="syr-SY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ܟܠܚܲܕ ܐ݇ܢܵܫܵܐ ܐܝܼܬܠܹܗ ܙܸܕܩܹ̈ܐ.</w:t>
            </w:r>
          </w:p>
        </w:tc>
      </w:tr>
      <w:tr w:rsidR="00D020E6" w:rsidRPr="000F6E4B" w14:paraId="6C03FC28" w14:textId="77777777" w:rsidTr="00315B4D">
        <w:tc>
          <w:tcPr>
            <w:tcW w:w="3119" w:type="dxa"/>
            <w:vAlign w:val="center"/>
          </w:tcPr>
          <w:p w14:paraId="033DE004" w14:textId="67AE0C34" w:rsidR="00F177C7" w:rsidRDefault="002E5A64" w:rsidP="00F177C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104192">
              <w:rPr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77696" behindDoc="0" locked="0" layoutInCell="1" allowOverlap="1" wp14:anchorId="1B171915" wp14:editId="677122D4">
                  <wp:simplePos x="0" y="0"/>
                  <wp:positionH relativeFrom="column">
                    <wp:posOffset>257175</wp:posOffset>
                  </wp:positionH>
                  <wp:positionV relativeFrom="paragraph">
                    <wp:posOffset>20955</wp:posOffset>
                  </wp:positionV>
                  <wp:extent cx="1128395" cy="1532255"/>
                  <wp:effectExtent l="0" t="0" r="0" b="0"/>
                  <wp:wrapNone/>
                  <wp:docPr id="48" name="Picture 4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Be_believed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14" t="12530" r="11343" b="7356"/>
                          <a:stretch/>
                        </pic:blipFill>
                        <pic:spPr bwMode="auto">
                          <a:xfrm>
                            <a:off x="0" y="0"/>
                            <a:ext cx="1128395" cy="1532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AED0D3F" w14:textId="77CF555F" w:rsidR="00F177C7" w:rsidRPr="000F6E4B" w:rsidRDefault="00F177C7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803" w:type="dxa"/>
            <w:vAlign w:val="center"/>
          </w:tcPr>
          <w:p w14:paraId="004E4A34" w14:textId="6C0ADB1D" w:rsidR="00BD16D7" w:rsidRPr="00287E99" w:rsidRDefault="00287E99" w:rsidP="001845CA">
            <w:pPr>
              <w:bidi/>
              <w:spacing w:line="480" w:lineRule="auto"/>
              <w:rPr>
                <w:rFonts w:ascii="ES Nohadra" w:hAnsi="ES Nohadra" w:cs="ES Nohadra"/>
                <w:color w:val="000000" w:themeColor="text1"/>
                <w:sz w:val="28"/>
                <w:szCs w:val="28"/>
                <w:lang w:val="en-US" w:bidi="syr-SY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ܙܸܕܩܹ̈ܐ ܝܼܢܵܐ ܡܸܢܕܝܼܵܢܹ̈ܐ ܕܡܵܨܝܲܬܝ </w:t>
            </w:r>
          </w:p>
          <w:p w14:paraId="56816B61" w14:textId="7784D920" w:rsidR="00BD16D7" w:rsidRPr="00BC0084" w:rsidRDefault="00ED5414" w:rsidP="001845CA">
            <w:pPr>
              <w:pStyle w:val="ListParagraph"/>
              <w:numPr>
                <w:ilvl w:val="0"/>
                <w:numId w:val="6"/>
              </w:numPr>
              <w:tabs>
                <w:tab w:val="left" w:pos="437"/>
              </w:tabs>
              <w:bidi/>
              <w:spacing w:line="480" w:lineRule="auto"/>
              <w:ind w:left="12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b/>
                <w:bCs/>
                <w:color w:val="000000" w:themeColor="text1"/>
                <w:sz w:val="28"/>
                <w:szCs w:val="28"/>
                <w:rtl/>
                <w:lang w:val="en-US" w:bidi="syr-SY"/>
              </w:rPr>
              <w:t>ܕ</w:t>
            </w:r>
            <w:r w:rsidR="00287E99" w:rsidRPr="00287E99">
              <w:rPr>
                <w:rFonts w:ascii="ES Nohadra" w:hAnsi="ES Nohadra" w:cs="ES Nohadra" w:hint="cs"/>
                <w:b/>
                <w:bCs/>
                <w:color w:val="000000" w:themeColor="text1"/>
                <w:sz w:val="28"/>
                <w:szCs w:val="28"/>
                <w:rtl/>
                <w:lang w:val="en-US" w:bidi="syr-SY"/>
              </w:rPr>
              <w:t>ܗܵܘܝܲܬܝ.</w:t>
            </w:r>
            <w:r w:rsidR="00287E99"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 ܐܲܝܟ݂ ܕܒܵܥܝܲܬܝ ܕܗܵܘܝܲܬܝ ܚܕܵܐ ܝܵܨܘܿܦܬܵܐ (ܢܹܪܣ)</w:t>
            </w:r>
          </w:p>
          <w:p w14:paraId="3E0154D0" w14:textId="3E8A888D" w:rsidR="00BD16D7" w:rsidRPr="00BC0084" w:rsidRDefault="00ED5414" w:rsidP="001845CA">
            <w:pPr>
              <w:pStyle w:val="ListParagraph"/>
              <w:numPr>
                <w:ilvl w:val="0"/>
                <w:numId w:val="6"/>
              </w:numPr>
              <w:tabs>
                <w:tab w:val="left" w:pos="437"/>
              </w:tabs>
              <w:bidi/>
              <w:spacing w:line="480" w:lineRule="auto"/>
              <w:ind w:leftChars="5" w:left="11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b/>
                <w:bCs/>
                <w:color w:val="000000" w:themeColor="text1"/>
                <w:sz w:val="28"/>
                <w:szCs w:val="28"/>
                <w:rtl/>
                <w:lang w:val="en-US" w:bidi="syr-SY"/>
              </w:rPr>
              <w:t>ܕ</w:t>
            </w:r>
            <w:r w:rsidR="00287E99">
              <w:rPr>
                <w:rFonts w:ascii="ES Nohadra" w:hAnsi="ES Nohadra" w:cs="ES Nohadra" w:hint="cs"/>
                <w:b/>
                <w:bCs/>
                <w:color w:val="000000" w:themeColor="text1"/>
                <w:sz w:val="28"/>
                <w:szCs w:val="28"/>
                <w:rtl/>
                <w:lang w:val="en-US" w:bidi="syr-SY"/>
              </w:rPr>
              <w:t>ܥܵܒ݂ܕܲ</w:t>
            </w:r>
            <w:r w:rsidR="00287E99" w:rsidRPr="00287E99">
              <w:rPr>
                <w:rFonts w:ascii="ES Nohadra" w:hAnsi="ES Nohadra" w:cs="ES Nohadra" w:hint="cs"/>
                <w:b/>
                <w:bCs/>
                <w:color w:val="000000" w:themeColor="text1"/>
                <w:sz w:val="28"/>
                <w:szCs w:val="28"/>
                <w:rtl/>
                <w:lang w:val="en-US" w:bidi="syr-SY"/>
              </w:rPr>
              <w:t>ܬܝ.</w:t>
            </w:r>
            <w:r w:rsidR="00287E99">
              <w:rPr>
                <w:rFonts w:ascii="ES Nohadra" w:hAnsi="ES Nohadra" w:cs="ES Nohadra" w:hint="cs"/>
                <w:b/>
                <w:bCs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 </w:t>
            </w:r>
            <w:r w:rsidR="00287E99"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ܐܲܝܟ݂ ܕܒܵܥܝܲܬܝ ܕܐܵܙܲܠ݇ܬܝ</w:t>
            </w:r>
            <w:r w:rsidR="00287E99" w:rsidRPr="00287E99"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 </w:t>
            </w:r>
            <w:r w:rsidR="00287E99" w:rsidRPr="00287E99">
              <w:rPr>
                <w:rFonts w:ascii="ES Nohadra" w:hAnsi="ES Nohadra" w:cs="ES Nohadra"/>
                <w:color w:val="000000" w:themeColor="text1"/>
                <w:sz w:val="28"/>
                <w:szCs w:val="28"/>
                <w:rtl/>
                <w:lang w:val="en-US" w:bidi="syr-SY"/>
              </w:rPr>
              <w:t>ܩܵܐ ܚܕܵܐ ܡܲܢܝܲܚܬܵܐ ܒܘܼܣܵܡܵܝܬܵܐ</w:t>
            </w:r>
          </w:p>
          <w:p w14:paraId="23220AC5" w14:textId="63A560AA" w:rsidR="00F177C7" w:rsidRPr="00F177C7" w:rsidRDefault="00ED5414" w:rsidP="001845CA">
            <w:pPr>
              <w:pStyle w:val="ListParagraph"/>
              <w:numPr>
                <w:ilvl w:val="0"/>
                <w:numId w:val="6"/>
              </w:numPr>
              <w:tabs>
                <w:tab w:val="left" w:pos="437"/>
              </w:tabs>
              <w:bidi/>
              <w:spacing w:line="480" w:lineRule="auto"/>
              <w:ind w:left="12" w:firstLine="0"/>
              <w:rPr>
                <w:lang w:val="en-US"/>
              </w:rPr>
            </w:pPr>
            <w:r>
              <w:rPr>
                <w:rFonts w:ascii="ES Nohadra" w:hAnsi="ES Nohadra" w:cs="ES Nohadra" w:hint="cs"/>
                <w:b/>
                <w:bCs/>
                <w:color w:val="000000" w:themeColor="text1"/>
                <w:sz w:val="28"/>
                <w:szCs w:val="28"/>
                <w:rtl/>
                <w:lang w:val="en-US" w:bidi="syr-SY"/>
              </w:rPr>
              <w:t>ܕ</w:t>
            </w:r>
            <w:r w:rsidR="00287E99" w:rsidRPr="00287E99">
              <w:rPr>
                <w:rFonts w:ascii="ES Nohadra" w:hAnsi="ES Nohadra" w:cs="ES Nohadra" w:hint="cs"/>
                <w:b/>
                <w:bCs/>
                <w:color w:val="000000" w:themeColor="text1"/>
                <w:sz w:val="28"/>
                <w:szCs w:val="28"/>
                <w:rtl/>
                <w:lang w:val="en-US" w:bidi="syr-SY"/>
              </w:rPr>
              <w:t>ܗܵܘܝܼܠܲܟ݂ܝ.</w:t>
            </w:r>
            <w:r w:rsidR="00287E99"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 ܐܲܝܟ݂ ܕܒܵܥܝܲܬܝ ܕܗܵܘܝܼܠܵܟ݂ܝ ܝܲܠܹ̈ܕ݇ܐ.</w:t>
            </w:r>
          </w:p>
        </w:tc>
      </w:tr>
      <w:tr w:rsidR="00104E3A" w:rsidRPr="000F6E4B" w14:paraId="3EFF8613" w14:textId="77777777" w:rsidTr="00315B4D">
        <w:tc>
          <w:tcPr>
            <w:tcW w:w="3119" w:type="dxa"/>
            <w:vAlign w:val="center"/>
          </w:tcPr>
          <w:p w14:paraId="42A7FE2E" w14:textId="56097320" w:rsidR="00104E3A" w:rsidRDefault="002E5A64" w:rsidP="002E5A6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82816" behindDoc="0" locked="0" layoutInCell="1" allowOverlap="1" wp14:anchorId="247D92D1" wp14:editId="1EF8FE0D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457200</wp:posOffset>
                  </wp:positionV>
                  <wp:extent cx="817245" cy="1000125"/>
                  <wp:effectExtent l="0" t="0" r="1905" b="9525"/>
                  <wp:wrapNone/>
                  <wp:docPr id="3" name="Picture 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7245" cy="10001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14B4B">
              <w:rPr>
                <w:rFonts w:cs="Arial"/>
                <w:noProof/>
                <w:color w:val="000000" w:themeColor="text1"/>
                <w:sz w:val="28"/>
                <w:szCs w:val="2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180904C7" wp14:editId="5136F4F7">
                      <wp:simplePos x="0" y="0"/>
                      <wp:positionH relativeFrom="column">
                        <wp:posOffset>904875</wp:posOffset>
                      </wp:positionH>
                      <wp:positionV relativeFrom="paragraph">
                        <wp:posOffset>-417830</wp:posOffset>
                      </wp:positionV>
                      <wp:extent cx="558800" cy="736600"/>
                      <wp:effectExtent l="0" t="0" r="0" b="0"/>
                      <wp:wrapNone/>
                      <wp:docPr id="6" name="Equals 4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58800" cy="736600"/>
                              </a:xfrm>
                              <a:prstGeom prst="mathEqual">
                                <a:avLst>
                                  <a:gd name="adj1" fmla="val 23520"/>
                                  <a:gd name="adj2" fmla="val 4957"/>
                                </a:avLst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E65A14" id="Equals 41" o:spid="_x0000_s1026" style="position:absolute;margin-left:71.25pt;margin-top:-32.9pt;width:44pt;height:58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58800,7366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" path="m74069,176795r410662,l484731,350043r-410662,l74069,176795xm74069,386557r410662,l484731,559805r-410662,l74069,386557xe" fillcolor="black [3200]" strokecolor="black [1600]" strokeweight="1pt">
                      <v:stroke joinstyle="miter"/>
                      <v:path arrowok="t" o:connecttype="custom" o:connectlocs="74069,176795;484731,176795;484731,350043;74069,350043;74069,176795;74069,386557;484731,386557;484731,559805;74069,559805;74069,386557" o:connectangles="0,0,0,0,0,0,0,0,0,0"/>
                    </v:shape>
                  </w:pict>
                </mc:Fallback>
              </mc:AlternateContent>
            </w:r>
            <w:r w:rsidRPr="00214B4B">
              <w:rPr>
                <w:rFonts w:cs="Arial"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81792" behindDoc="0" locked="0" layoutInCell="1" allowOverlap="1" wp14:anchorId="52509AD2" wp14:editId="44608311">
                  <wp:simplePos x="0" y="0"/>
                  <wp:positionH relativeFrom="column">
                    <wp:posOffset>1514475</wp:posOffset>
                  </wp:positionH>
                  <wp:positionV relativeFrom="paragraph">
                    <wp:posOffset>-488950</wp:posOffset>
                  </wp:positionV>
                  <wp:extent cx="448945" cy="1129030"/>
                  <wp:effectExtent l="0" t="0" r="0" b="1270"/>
                  <wp:wrapNone/>
                  <wp:docPr id="42" name="Picture 4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Carer.png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3415" t="14634" r="8648" b="15077"/>
                          <a:stretch/>
                        </pic:blipFill>
                        <pic:spPr bwMode="auto">
                          <a:xfrm>
                            <a:off x="0" y="0"/>
                            <a:ext cx="448945" cy="11290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803" w:type="dxa"/>
            <w:vAlign w:val="center"/>
          </w:tcPr>
          <w:p w14:paraId="1413EEB5" w14:textId="77777777" w:rsidR="002E5A64" w:rsidRDefault="002E5A64" w:rsidP="001845CA">
            <w:pPr>
              <w:bidi/>
              <w:spacing w:line="480" w:lineRule="auto"/>
              <w:ind w:left="12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76320A3E" w14:textId="625520DD" w:rsidR="00104E3A" w:rsidRPr="00287E99" w:rsidRDefault="00287E99" w:rsidP="001845CA">
            <w:pPr>
              <w:bidi/>
              <w:spacing w:line="480" w:lineRule="auto"/>
              <w:ind w:left="12" w:right="1595"/>
              <w:rPr>
                <w:rFonts w:ascii="ES Nohadra" w:hAnsi="ES Nohadra" w:cs="ES Nohadra"/>
                <w:color w:val="000000" w:themeColor="text1"/>
                <w:sz w:val="28"/>
                <w:szCs w:val="28"/>
                <w:lang w:val="en-US" w:bidi="syr-SY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ܢܸܫܹ̈ܐ ܘܒܢܵܬܹ̈ܐ ܕܐܝܼܬܠܗܘܿܢ ܫܲܦܠܘܼܬܵܐ ܐܝܼܬܠܗܘܿܢ </w:t>
            </w:r>
            <w:r w:rsidRPr="00287E99">
              <w:rPr>
                <w:rFonts w:ascii="ES Nohadra" w:hAnsi="ES Nohadra" w:cs="ES Nohadra" w:hint="cs"/>
                <w:b/>
                <w:bCs/>
                <w:color w:val="000000" w:themeColor="text1"/>
                <w:sz w:val="28"/>
                <w:szCs w:val="28"/>
                <w:rtl/>
                <w:lang w:val="en-US" w:bidi="syr-SY"/>
              </w:rPr>
              <w:t>ܗܲܪ ܐܵܢܝܼ ܙܸܕܩܹ̈ܐ</w:t>
            </w: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 ܕܟܠܲܝܗܝ ܐ݇ܢܵܫܹ̈ܐ ܐ݇ܚܹܪ݇ܢܹ̈ܐ ܐܝܼܬܠܗܘܿܢ.</w:t>
            </w:r>
          </w:p>
          <w:p w14:paraId="7A640BFE" w14:textId="77777777" w:rsidR="002E5A64" w:rsidRDefault="002E5A64" w:rsidP="001845CA">
            <w:pPr>
              <w:bidi/>
              <w:spacing w:line="480" w:lineRule="auto"/>
              <w:ind w:left="12" w:right="1595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2DA9A961" w14:textId="77777777" w:rsidR="002E5A64" w:rsidRDefault="002E5A64" w:rsidP="001845CA">
            <w:pPr>
              <w:bidi/>
              <w:spacing w:line="480" w:lineRule="auto"/>
              <w:ind w:left="12" w:right="1595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41CF0BAB" w14:textId="6981A527" w:rsidR="002E5A64" w:rsidRDefault="002E5A64" w:rsidP="001845CA">
            <w:pPr>
              <w:bidi/>
              <w:spacing w:line="480" w:lineRule="auto"/>
              <w:ind w:left="12" w:right="1595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</w:tc>
      </w:tr>
      <w:tr w:rsidR="00D020E6" w:rsidRPr="0052434D" w14:paraId="3924BF2D" w14:textId="77777777" w:rsidTr="00315B4D">
        <w:tc>
          <w:tcPr>
            <w:tcW w:w="3119" w:type="dxa"/>
            <w:vAlign w:val="center"/>
          </w:tcPr>
          <w:p w14:paraId="77C7A150" w14:textId="0A13C35B" w:rsidR="00D020E6" w:rsidRDefault="001845CA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104192">
              <w:rPr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84864" behindDoc="0" locked="0" layoutInCell="1" allowOverlap="1" wp14:anchorId="3ADAD1F5" wp14:editId="0130D8BF">
                  <wp:simplePos x="0" y="0"/>
                  <wp:positionH relativeFrom="column">
                    <wp:posOffset>209550</wp:posOffset>
                  </wp:positionH>
                  <wp:positionV relativeFrom="paragraph">
                    <wp:posOffset>-42545</wp:posOffset>
                  </wp:positionV>
                  <wp:extent cx="914400" cy="1242060"/>
                  <wp:effectExtent l="0" t="0" r="0" b="0"/>
                  <wp:wrapNone/>
                  <wp:docPr id="49" name="Picture 4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Be_believed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14" t="12530" r="11343" b="7356"/>
                          <a:stretch/>
                        </pic:blipFill>
                        <pic:spPr bwMode="auto">
                          <a:xfrm>
                            <a:off x="0" y="0"/>
                            <a:ext cx="914400" cy="1242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E5A64">
              <w:rPr>
                <w:rFonts w:cs="Arial"/>
                <w:noProof/>
                <w:color w:val="000000" w:themeColor="text1"/>
                <w:sz w:val="28"/>
                <w:szCs w:val="2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6FD80C1E" wp14:editId="49F7DABF">
                      <wp:simplePos x="0" y="0"/>
                      <wp:positionH relativeFrom="column">
                        <wp:posOffset>347345</wp:posOffset>
                      </wp:positionH>
                      <wp:positionV relativeFrom="paragraph">
                        <wp:posOffset>596900</wp:posOffset>
                      </wp:positionV>
                      <wp:extent cx="1616710" cy="144145"/>
                      <wp:effectExtent l="0" t="533400" r="0" b="560705"/>
                      <wp:wrapNone/>
                      <wp:docPr id="10" name="Rectangle 1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325780" flipV="1">
                                <a:off x="0" y="0"/>
                                <a:ext cx="1616710" cy="1441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C00000"/>
                              </a:solidFill>
                            </wps:spPr>
                            <wps:style>
                              <a:lnRef idx="0">
                                <a:schemeClr val="accent6"/>
                              </a:lnRef>
                              <a:fillRef idx="3">
                                <a:schemeClr val="accent6"/>
                              </a:fillRef>
                              <a:effectRef idx="3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31CBDB" id="Rectangle 10" o:spid="_x0000_s1026" style="position:absolute;margin-left:27.35pt;margin-top:47pt;width:127.3pt;height:11.35pt;rotation:2484055fd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" fillcolor="#c00000" stroked="f">
                      <v:shadow on="t" color="black" opacity="41287f" offset="0,1.5pt"/>
                    </v:rect>
                  </w:pict>
                </mc:Fallback>
              </mc:AlternateContent>
            </w:r>
            <w:r w:rsidR="002E5A64" w:rsidRPr="00F40334">
              <w:rPr>
                <w:rFonts w:cs="Arial"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86912" behindDoc="0" locked="0" layoutInCell="1" allowOverlap="1" wp14:anchorId="743D1142" wp14:editId="448FB68B">
                  <wp:simplePos x="0" y="0"/>
                  <wp:positionH relativeFrom="column">
                    <wp:posOffset>1181100</wp:posOffset>
                  </wp:positionH>
                  <wp:positionV relativeFrom="paragraph">
                    <wp:posOffset>-76835</wp:posOffset>
                  </wp:positionV>
                  <wp:extent cx="927100" cy="1228725"/>
                  <wp:effectExtent l="0" t="0" r="0" b="0"/>
                  <wp:wrapNone/>
                  <wp:docPr id="50" name="Picture 5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19231" b="25961"/>
                          <a:stretch/>
                        </pic:blipFill>
                        <pic:spPr bwMode="auto">
                          <a:xfrm>
                            <a:off x="0" y="0"/>
                            <a:ext cx="927100" cy="1228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97C78EA" w14:textId="5AE1F0AC" w:rsidR="00F177C7" w:rsidRPr="00D020E6" w:rsidRDefault="00F177C7" w:rsidP="00F177C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6803" w:type="dxa"/>
            <w:vAlign w:val="center"/>
          </w:tcPr>
          <w:p w14:paraId="47378CE3" w14:textId="1CF4E7F0" w:rsidR="00F177C7" w:rsidRPr="00287E99" w:rsidRDefault="00287E99" w:rsidP="001845CA">
            <w:pPr>
              <w:bidi/>
              <w:spacing w:line="480" w:lineRule="auto"/>
              <w:rPr>
                <w:rFonts w:ascii="ES Nohadra" w:hAnsi="ES Nohadra" w:cs="ES Nohadra"/>
                <w:lang w:val="en-GB" w:bidi="syr-SY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ܐܵܦܚܲܕ ܐ݇ܢܵܫܵܐ ܐ݇ܚܹܪ݇ܢܵܐ ܠܹ</w:t>
            </w:r>
            <w:r w:rsidR="00ED5414"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ܐ</w:t>
            </w: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 ܡܵܨܹܐ ܕܫܵܩܸܠ ܠܗܘܿܢ ܙܸܕܩܵܟ݂̈ܝ ܡܸܢ</w:t>
            </w:r>
            <w:r w:rsidR="00BE5CC3"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ܵ</w:t>
            </w: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ܟ݂ܝ.</w:t>
            </w:r>
          </w:p>
        </w:tc>
      </w:tr>
    </w:tbl>
    <w:p w14:paraId="3DC45732" w14:textId="77777777" w:rsidR="002E5A64" w:rsidRDefault="002E5A64">
      <w:r>
        <w:br w:type="page"/>
      </w:r>
    </w:p>
    <w:tbl>
      <w:tblPr>
        <w:bidiVisual/>
        <w:tblW w:w="9781" w:type="dxa"/>
        <w:tblLook w:val="04A0" w:firstRow="1" w:lastRow="0" w:firstColumn="1" w:lastColumn="0" w:noHBand="0" w:noVBand="1"/>
      </w:tblPr>
      <w:tblGrid>
        <w:gridCol w:w="3119"/>
        <w:gridCol w:w="6662"/>
      </w:tblGrid>
      <w:tr w:rsidR="00D020E6" w:rsidRPr="00E9016B" w14:paraId="7DDC795C" w14:textId="77777777" w:rsidTr="001845CA">
        <w:tc>
          <w:tcPr>
            <w:tcW w:w="3119" w:type="dxa"/>
            <w:vAlign w:val="center"/>
          </w:tcPr>
          <w:p w14:paraId="34C4AC33" w14:textId="6F379E45" w:rsidR="00D020E6" w:rsidRDefault="002E5A64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91071E">
              <w:rPr>
                <w:rFonts w:cs="Arial"/>
                <w:b/>
                <w:noProof/>
                <w:color w:val="7030A0"/>
                <w:sz w:val="40"/>
                <w:szCs w:val="40"/>
                <w:lang w:val="en-PH" w:eastAsia="en-PH"/>
              </w:rPr>
              <w:lastRenderedPageBreak/>
              <w:drawing>
                <wp:anchor distT="0" distB="0" distL="114300" distR="114300" simplePos="0" relativeHeight="251691008" behindDoc="0" locked="0" layoutInCell="1" allowOverlap="1" wp14:anchorId="4CC7AF84" wp14:editId="585AB9AD">
                  <wp:simplePos x="0" y="0"/>
                  <wp:positionH relativeFrom="column">
                    <wp:posOffset>-19050</wp:posOffset>
                  </wp:positionH>
                  <wp:positionV relativeFrom="paragraph">
                    <wp:posOffset>-567690</wp:posOffset>
                  </wp:positionV>
                  <wp:extent cx="1016000" cy="1379855"/>
                  <wp:effectExtent l="0" t="0" r="0" b="0"/>
                  <wp:wrapNone/>
                  <wp:docPr id="7" name="Picture 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Be_believed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14" t="12530" r="11343" b="7356"/>
                          <a:stretch/>
                        </pic:blipFill>
                        <pic:spPr bwMode="auto">
                          <a:xfrm>
                            <a:off x="0" y="0"/>
                            <a:ext cx="1016000" cy="1379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1071E">
              <w:rPr>
                <w:rFonts w:cs="Arial"/>
                <w:b/>
                <w:noProof/>
                <w:color w:val="7030A0"/>
                <w:sz w:val="40"/>
                <w:szCs w:val="40"/>
                <w:lang w:val="en-PH" w:eastAsia="en-PH"/>
              </w:rPr>
              <w:drawing>
                <wp:anchor distT="0" distB="0" distL="114300" distR="114300" simplePos="0" relativeHeight="251693056" behindDoc="0" locked="0" layoutInCell="1" allowOverlap="1" wp14:anchorId="62AECEB8" wp14:editId="2B92111E">
                  <wp:simplePos x="0" y="0"/>
                  <wp:positionH relativeFrom="column">
                    <wp:posOffset>1016000</wp:posOffset>
                  </wp:positionH>
                  <wp:positionV relativeFrom="paragraph">
                    <wp:posOffset>-566420</wp:posOffset>
                  </wp:positionV>
                  <wp:extent cx="971550" cy="1287780"/>
                  <wp:effectExtent l="0" t="0" r="0" b="0"/>
                  <wp:wrapNone/>
                  <wp:docPr id="53" name="Picture 5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19231" b="25961"/>
                          <a:stretch/>
                        </pic:blipFill>
                        <pic:spPr bwMode="auto">
                          <a:xfrm>
                            <a:off x="0" y="0"/>
                            <a:ext cx="971550" cy="12877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1C6EB9A" w14:textId="4CB9E6F2" w:rsidR="00BD16D7" w:rsidRDefault="00BD16D7" w:rsidP="00BD16D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6662" w:type="dxa"/>
            <w:vAlign w:val="center"/>
          </w:tcPr>
          <w:p w14:paraId="6C09B79E" w14:textId="34792027" w:rsidR="00BD16D7" w:rsidRPr="00287E99" w:rsidRDefault="00287E99" w:rsidP="001845CA">
            <w:pPr>
              <w:pStyle w:val="Heading2"/>
              <w:bidi/>
              <w:spacing w:before="0" w:line="480" w:lineRule="auto"/>
              <w:ind w:left="12"/>
              <w:rPr>
                <w:rFonts w:ascii="ES Nohadra" w:hAnsi="ES Nohadra" w:cs="ES Nohadra"/>
                <w:color w:val="7030A0"/>
                <w:sz w:val="40"/>
                <w:szCs w:val="40"/>
                <w:lang w:val="en-US" w:bidi="syr-SY"/>
              </w:rPr>
            </w:pPr>
            <w:r>
              <w:rPr>
                <w:rFonts w:ascii="ES Nohadra" w:hAnsi="ES Nohadra" w:cs="ES Nohadra" w:hint="cs"/>
                <w:color w:val="7030A0"/>
                <w:sz w:val="40"/>
                <w:szCs w:val="40"/>
                <w:rtl/>
                <w:lang w:val="en-US" w:bidi="syr-SY"/>
              </w:rPr>
              <w:t>ܙܸܕܩܹ̈ܐ ܐܸܣܵܝܹ̈ܐ</w:t>
            </w:r>
          </w:p>
          <w:p w14:paraId="6FA99FB0" w14:textId="754C3DC1" w:rsidR="002E5A64" w:rsidRPr="00287E99" w:rsidRDefault="00287E99" w:rsidP="001845CA">
            <w:pPr>
              <w:bidi/>
              <w:spacing w:line="480" w:lineRule="auto"/>
              <w:ind w:left="12"/>
              <w:rPr>
                <w:rFonts w:ascii="ES Nohadra" w:hAnsi="ES Nohadra" w:cs="ES Nohadra"/>
                <w:color w:val="000000" w:themeColor="text1"/>
                <w:sz w:val="28"/>
                <w:szCs w:val="28"/>
                <w:lang w:val="en-US" w:bidi="syr-SY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ܐܲܢ݇ܬܝ ܐܝܼܬܠܵܟ݂ܝ ܙܸܕܩܵܐ ܕܗܵܘܝܼܠ</w:t>
            </w:r>
            <w:r w:rsidR="000F0571"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ܵ</w:t>
            </w: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ܟ݂ܝ ܡܸܢܕܝܼܵܢܹ̈ܐ ܐܸܣܵܝܹ̈ܐ ܓܵܘ ܚܲܝܘܼܬܵܟ݂ܝ.</w:t>
            </w:r>
          </w:p>
          <w:p w14:paraId="59A5DEC6" w14:textId="77777777" w:rsidR="002E5A64" w:rsidRDefault="002E5A64" w:rsidP="001845CA">
            <w:pPr>
              <w:bidi/>
              <w:spacing w:line="480" w:lineRule="auto"/>
              <w:ind w:left="12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321C2C4E" w14:textId="37021D55" w:rsidR="00F177C7" w:rsidRPr="00287E99" w:rsidRDefault="00287E99" w:rsidP="001845CA">
            <w:pPr>
              <w:bidi/>
              <w:spacing w:line="480" w:lineRule="auto"/>
              <w:ind w:left="12"/>
              <w:rPr>
                <w:rFonts w:ascii="ES Nohadra" w:hAnsi="ES Nohadra" w:cs="ES Nohadra"/>
                <w:lang w:bidi="syr-SY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ܐܲܝܟ݂</w:t>
            </w:r>
          </w:p>
        </w:tc>
      </w:tr>
      <w:tr w:rsidR="00D020E6" w:rsidRPr="000F6E4B" w14:paraId="04862F9A" w14:textId="77777777" w:rsidTr="001845CA">
        <w:tc>
          <w:tcPr>
            <w:tcW w:w="3119" w:type="dxa"/>
            <w:vAlign w:val="center"/>
          </w:tcPr>
          <w:p w14:paraId="3050823B" w14:textId="3D1F28BB" w:rsidR="00D020E6" w:rsidRPr="000F6E4B" w:rsidRDefault="00BD16D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6F6A5AE2" wp14:editId="1DA77BA0">
                  <wp:extent cx="1301858" cy="711200"/>
                  <wp:effectExtent l="0" t="0" r="0" b="0"/>
                  <wp:docPr id="39" name="图片 3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1858" cy="71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vAlign w:val="center"/>
          </w:tcPr>
          <w:p w14:paraId="1BA0D7DE" w14:textId="73A8312B" w:rsidR="00D020E6" w:rsidRPr="001845CA" w:rsidRDefault="00287E99" w:rsidP="001845CA">
            <w:pPr>
              <w:pStyle w:val="ListParagraph"/>
              <w:numPr>
                <w:ilvl w:val="0"/>
                <w:numId w:val="7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sz w:val="28"/>
                <w:szCs w:val="28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ܡܹܐܟ݂ܘܼܠܬܵܐ ܘܡܝܼܵܐ</w:t>
            </w:r>
          </w:p>
        </w:tc>
      </w:tr>
      <w:tr w:rsidR="00D020E6" w:rsidRPr="000F6E4B" w14:paraId="5463A847" w14:textId="77777777" w:rsidTr="001845CA">
        <w:tc>
          <w:tcPr>
            <w:tcW w:w="3119" w:type="dxa"/>
            <w:vAlign w:val="center"/>
          </w:tcPr>
          <w:p w14:paraId="2ADCD328" w14:textId="3E471B24" w:rsidR="00D020E6" w:rsidRPr="000F6E4B" w:rsidRDefault="00BD16D7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48E90440" wp14:editId="3D3E66CB">
                  <wp:extent cx="1181100" cy="1071512"/>
                  <wp:effectExtent l="0" t="0" r="0" b="0"/>
                  <wp:docPr id="40" name="图片 4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00" cy="10715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vAlign w:val="center"/>
          </w:tcPr>
          <w:p w14:paraId="749D5F73" w14:textId="3176E76C" w:rsidR="00D020E6" w:rsidRPr="000F6E4B" w:rsidRDefault="00287E99" w:rsidP="001845CA">
            <w:pPr>
              <w:pStyle w:val="ListParagraph"/>
              <w:numPr>
                <w:ilvl w:val="0"/>
                <w:numId w:val="6"/>
              </w:numPr>
              <w:tabs>
                <w:tab w:val="left" w:pos="437"/>
              </w:tabs>
              <w:bidi/>
              <w:spacing w:line="480" w:lineRule="auto"/>
              <w:ind w:left="12" w:firstLine="0"/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ܚܕܵܐ ܕܘܼܟܵܐ ܫܲܝܢܵܝܬܵܐ ܠܸܚܵܝܵܐ ܓܵܘܘܿܗ̇</w:t>
            </w:r>
          </w:p>
        </w:tc>
      </w:tr>
      <w:tr w:rsidR="00D020E6" w:rsidRPr="0052434D" w14:paraId="0305D6E0" w14:textId="77777777" w:rsidTr="001845CA">
        <w:tc>
          <w:tcPr>
            <w:tcW w:w="3119" w:type="dxa"/>
            <w:vAlign w:val="center"/>
          </w:tcPr>
          <w:p w14:paraId="3F695FA5" w14:textId="7CE1BA94" w:rsidR="00D020E6" w:rsidRPr="00D020E6" w:rsidRDefault="00BD16D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7ABFBBEB" wp14:editId="1DFA4008">
                  <wp:extent cx="1257300" cy="1257300"/>
                  <wp:effectExtent l="0" t="0" r="0" b="0"/>
                  <wp:docPr id="41" name="图片 4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300" cy="1257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vAlign w:val="center"/>
          </w:tcPr>
          <w:p w14:paraId="488720E5" w14:textId="46280C3B" w:rsidR="00D020E6" w:rsidRPr="00BD16D7" w:rsidRDefault="00287E99" w:rsidP="001845CA">
            <w:pPr>
              <w:pStyle w:val="ListParagraph"/>
              <w:numPr>
                <w:ilvl w:val="0"/>
                <w:numId w:val="6"/>
              </w:numPr>
              <w:tabs>
                <w:tab w:val="left" w:pos="437"/>
              </w:tabs>
              <w:bidi/>
              <w:spacing w:line="480" w:lineRule="auto"/>
              <w:ind w:left="154" w:firstLine="0"/>
              <w:rPr>
                <w:lang w:val="en-US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ܠܒ݂ܘܿܫܹ̈ܐ ܬܪ̈ܝܼܨܹܐ ܠܸܠܒ݂ܵܫܵܐ.</w:t>
            </w:r>
          </w:p>
        </w:tc>
      </w:tr>
    </w:tbl>
    <w:p w14:paraId="5D66E8C1" w14:textId="77777777" w:rsidR="003F74CA" w:rsidRDefault="003F74CA">
      <w:r>
        <w:br w:type="page"/>
      </w:r>
    </w:p>
    <w:tbl>
      <w:tblPr>
        <w:bidiVisual/>
        <w:tblW w:w="9781" w:type="dxa"/>
        <w:tblLook w:val="04A0" w:firstRow="1" w:lastRow="0" w:firstColumn="1" w:lastColumn="0" w:noHBand="0" w:noVBand="1"/>
      </w:tblPr>
      <w:tblGrid>
        <w:gridCol w:w="3616"/>
        <w:gridCol w:w="6165"/>
      </w:tblGrid>
      <w:tr w:rsidR="00D020E6" w:rsidRPr="00E9016B" w14:paraId="2C76ACD4" w14:textId="77777777" w:rsidTr="001845CA">
        <w:tc>
          <w:tcPr>
            <w:tcW w:w="3616" w:type="dxa"/>
            <w:vAlign w:val="center"/>
          </w:tcPr>
          <w:p w14:paraId="1210EF26" w14:textId="08D1383B" w:rsidR="00D020E6" w:rsidRDefault="00BD16D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7F35A05B" wp14:editId="247734EC">
                  <wp:extent cx="1866900" cy="1146983"/>
                  <wp:effectExtent l="0" t="0" r="0" b="0"/>
                  <wp:docPr id="51" name="图片 5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900" cy="11469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65" w:type="dxa"/>
            <w:vAlign w:val="center"/>
          </w:tcPr>
          <w:p w14:paraId="2C9A09CC" w14:textId="11E64782" w:rsidR="00D020E6" w:rsidRPr="00287E99" w:rsidRDefault="00287E99" w:rsidP="00287E99">
            <w:pPr>
              <w:pStyle w:val="Heading2"/>
              <w:bidi/>
              <w:spacing w:before="0" w:line="480" w:lineRule="auto"/>
              <w:rPr>
                <w:rFonts w:ascii="ES Nohadra" w:hAnsi="ES Nohadra" w:cs="ES Nohadra"/>
                <w:lang w:bidi="syr-SY"/>
              </w:rPr>
            </w:pPr>
            <w:r w:rsidRPr="00287E99">
              <w:rPr>
                <w:rFonts w:ascii="ES Nohadra" w:hAnsi="ES Nohadra" w:cs="ES Nohadra"/>
                <w:noProof/>
                <w:color w:val="7030A0"/>
                <w:sz w:val="40"/>
                <w:szCs w:val="40"/>
                <w:rtl/>
                <w:lang w:bidi="syr-SY"/>
              </w:rPr>
              <w:t>ܙܸܕܩܵܐ ܠܸܚܵܝܵܐ ܒܫܲܝܢܘܼܬܵܐ</w:t>
            </w:r>
          </w:p>
        </w:tc>
      </w:tr>
      <w:tr w:rsidR="002E5A64" w14:paraId="75A04D31" w14:textId="77777777" w:rsidTr="001845CA">
        <w:tc>
          <w:tcPr>
            <w:tcW w:w="3616" w:type="dxa"/>
            <w:vAlign w:val="center"/>
          </w:tcPr>
          <w:p w14:paraId="5FD1130F" w14:textId="65A4E9EC" w:rsidR="002E5A64" w:rsidRDefault="002E5A64" w:rsidP="00BD16D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  <w:r>
              <w:rPr>
                <w:rFonts w:cs="Arial"/>
                <w:noProof/>
                <w:sz w:val="28"/>
                <w:szCs w:val="2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02AEF5AE" wp14:editId="2800F186">
                      <wp:simplePos x="0" y="0"/>
                      <wp:positionH relativeFrom="column">
                        <wp:posOffset>97155</wp:posOffset>
                      </wp:positionH>
                      <wp:positionV relativeFrom="paragraph">
                        <wp:posOffset>184150</wp:posOffset>
                      </wp:positionV>
                      <wp:extent cx="1134745" cy="1097915"/>
                      <wp:effectExtent l="247015" t="229235" r="160020" b="236220"/>
                      <wp:wrapNone/>
                      <wp:docPr id="1" name="Rectangle 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644082">
                                <a:off x="0" y="0"/>
                                <a:ext cx="1134745" cy="10979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60ACE6" id="Rectangle 1" o:spid="_x0000_s1026" style="position:absolute;margin-left:7.65pt;margin-top:14.5pt;width:89.35pt;height:86.45pt;rotation:-3228651fd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" fillcolor="white [3212]" stroked="f"/>
                  </w:pict>
                </mc:Fallback>
              </mc:AlternateContent>
            </w:r>
            <w:r>
              <w:rPr>
                <w:noProof/>
                <w:lang w:val="en-PH" w:eastAsia="en-PH"/>
              </w:rPr>
              <w:drawing>
                <wp:inline distT="0" distB="0" distL="0" distR="0" wp14:anchorId="48C9D4AB" wp14:editId="11D79CB6">
                  <wp:extent cx="2159000" cy="2166318"/>
                  <wp:effectExtent l="0" t="0" r="0" b="0"/>
                  <wp:docPr id="8" name="图片 5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9000" cy="2166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65" w:type="dxa"/>
            <w:vAlign w:val="center"/>
          </w:tcPr>
          <w:p w14:paraId="15B78770" w14:textId="11C1430D" w:rsidR="00287E99" w:rsidRPr="00B071E6" w:rsidRDefault="00287E99" w:rsidP="00287E99">
            <w:pPr>
              <w:pStyle w:val="ListParagraph"/>
              <w:bidi/>
              <w:spacing w:line="480" w:lineRule="auto"/>
              <w:ind w:left="0"/>
              <w:rPr>
                <w:rFonts w:ascii="Arial" w:hAnsi="Arial" w:cs="Estrangelo Edessa"/>
                <w:sz w:val="28"/>
                <w:szCs w:val="28"/>
                <w:lang w:val="en-US" w:bidi="syr-SY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ܟܠܲܝܗܝ ܢܸܫܹ̈ܐ ܘܒܢܵܬܹ̈ܐ ܕܐܝܼܬܠܗܘܿܢ ܫܲܦܠܘܼܬܵܐ ܐܝܼܬܠܗܘܿܢ ܙܸܕܩܵܐ ܕܗܵܘܝܼ ܒܫܲܝܢܘܼܬܵܐ ܡ̣ܢ ܥܢܵܦܵܐ</w:t>
            </w:r>
            <w:r w:rsidR="00BE5CC3"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.</w:t>
            </w:r>
          </w:p>
          <w:p w14:paraId="72D522AD" w14:textId="3CD392DA" w:rsidR="002E5A64" w:rsidRPr="00287E99" w:rsidRDefault="002E5A64" w:rsidP="00287E9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cs="Estrangelo Edessa"/>
                <w:lang w:val="en-US" w:bidi="syr-SY"/>
              </w:rPr>
            </w:pPr>
          </w:p>
        </w:tc>
      </w:tr>
      <w:tr w:rsidR="002E5A64" w:rsidRPr="000F6E4B" w14:paraId="0242C13F" w14:textId="77777777" w:rsidTr="001845CA">
        <w:tc>
          <w:tcPr>
            <w:tcW w:w="3616" w:type="dxa"/>
            <w:vAlign w:val="center"/>
          </w:tcPr>
          <w:p w14:paraId="21BE44DE" w14:textId="4964C9F0" w:rsidR="002E5A64" w:rsidRPr="000F6E4B" w:rsidRDefault="002E5A64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3AA3D13B" wp14:editId="17A3A0A7">
                  <wp:extent cx="1104900" cy="1104900"/>
                  <wp:effectExtent l="0" t="0" r="0" b="0"/>
                  <wp:docPr id="9" name="图片 5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900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65" w:type="dxa"/>
            <w:vAlign w:val="center"/>
          </w:tcPr>
          <w:p w14:paraId="6346D4C2" w14:textId="1B1AB2F4" w:rsidR="002E5A64" w:rsidRPr="00287E99" w:rsidRDefault="00287E99" w:rsidP="00287E99">
            <w:pPr>
              <w:pStyle w:val="ListParagraph"/>
              <w:bidi/>
              <w:spacing w:line="480" w:lineRule="auto"/>
              <w:ind w:left="0"/>
              <w:rPr>
                <w:rFonts w:ascii="ES Nohadra" w:hAnsi="ES Nohadra" w:cs="ES Nohadra"/>
                <w:color w:val="000000" w:themeColor="text1"/>
                <w:sz w:val="28"/>
                <w:szCs w:val="28"/>
                <w:lang w:val="en-US" w:bidi="syr-SY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ܩܪܝܼ ܒܘܼ</w:t>
            </w:r>
            <w:r w:rsidR="00ED5414"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ܫ</w:t>
            </w: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 ܙܵܘܕܵܐ ܒܘܼܬ ܐܵܗܵܐ ܡܸܢܕܝܼ ܓܵܘ ܟܬܵܒܲܢ</w:t>
            </w:r>
          </w:p>
          <w:p w14:paraId="1B64BA10" w14:textId="5DFFACB3" w:rsidR="002E5A64" w:rsidRPr="00287E99" w:rsidRDefault="00287E99" w:rsidP="00287E99">
            <w:pPr>
              <w:bidi/>
              <w:spacing w:line="480" w:lineRule="auto"/>
              <w:ind w:right="-256"/>
              <w:rPr>
                <w:rFonts w:ascii="ES Nohadra" w:hAnsi="ES Nohadra" w:cs="ES Nohadra"/>
                <w:lang w:val="en-US" w:bidi="syr-SY"/>
              </w:rPr>
            </w:pPr>
            <w:r>
              <w:rPr>
                <w:rFonts w:ascii="ES Nohadra" w:hAnsi="ES Nohadra" w:cs="ES Nohadra" w:hint="cs"/>
                <w:b/>
                <w:bCs/>
                <w:color w:val="000000" w:themeColor="text1"/>
                <w:sz w:val="28"/>
                <w:szCs w:val="28"/>
                <w:rtl/>
                <w:lang w:val="en-US" w:bidi="syr-SY"/>
              </w:rPr>
              <w:t>ܐܲܢ݇ܬܝ ܐܝܼܬܠܵܟ݂ܝ ܙܸܕܩܵܐ ܕܗܵܘܝܲܬܝ ܒܫܲܝܢܘܼܬܵܐ ܡ̣ܢ ܥܢܵܦܵܐ.</w:t>
            </w:r>
          </w:p>
        </w:tc>
      </w:tr>
      <w:tr w:rsidR="002E5A64" w:rsidRPr="0052434D" w14:paraId="697C2D22" w14:textId="77777777" w:rsidTr="001845CA">
        <w:trPr>
          <w:trHeight w:val="1886"/>
        </w:trPr>
        <w:tc>
          <w:tcPr>
            <w:tcW w:w="3616" w:type="dxa"/>
            <w:vAlign w:val="center"/>
          </w:tcPr>
          <w:p w14:paraId="14B88B69" w14:textId="535301B2" w:rsidR="002E5A64" w:rsidRPr="00D020E6" w:rsidRDefault="00613D62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E50E3E">
              <w:rPr>
                <w:rFonts w:cs="Arial"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97152" behindDoc="0" locked="0" layoutInCell="1" allowOverlap="1" wp14:anchorId="087551D1" wp14:editId="6EE9BA3A">
                  <wp:simplePos x="0" y="0"/>
                  <wp:positionH relativeFrom="column">
                    <wp:posOffset>219075</wp:posOffset>
                  </wp:positionH>
                  <wp:positionV relativeFrom="paragraph">
                    <wp:posOffset>-13970</wp:posOffset>
                  </wp:positionV>
                  <wp:extent cx="1115060" cy="1320800"/>
                  <wp:effectExtent l="0" t="0" r="2540" b="0"/>
                  <wp:wrapNone/>
                  <wp:docPr id="18" name="Picture 1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" r="36975"/>
                          <a:stretch/>
                        </pic:blipFill>
                        <pic:spPr bwMode="auto">
                          <a:xfrm>
                            <a:off x="0" y="0"/>
                            <a:ext cx="1115060" cy="1320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cs="Arial"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99200" behindDoc="0" locked="0" layoutInCell="1" allowOverlap="1" wp14:anchorId="6AF1311A" wp14:editId="52C35A7B">
                  <wp:simplePos x="0" y="0"/>
                  <wp:positionH relativeFrom="column">
                    <wp:posOffset>1304925</wp:posOffset>
                  </wp:positionH>
                  <wp:positionV relativeFrom="paragraph">
                    <wp:posOffset>-28575</wp:posOffset>
                  </wp:positionV>
                  <wp:extent cx="530860" cy="1335405"/>
                  <wp:effectExtent l="0" t="0" r="0" b="0"/>
                  <wp:wrapNone/>
                  <wp:docPr id="31" name="Picture 3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Carer.png"/>
                          <pic:cNvPicPr/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3415" t="14634" r="8648" b="15077"/>
                          <a:stretch/>
                        </pic:blipFill>
                        <pic:spPr bwMode="auto">
                          <a:xfrm>
                            <a:off x="0" y="0"/>
                            <a:ext cx="530860" cy="13354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165" w:type="dxa"/>
            <w:vAlign w:val="center"/>
          </w:tcPr>
          <w:p w14:paraId="06C90973" w14:textId="34C36187" w:rsidR="002E5A64" w:rsidRPr="00287E99" w:rsidRDefault="00287E99" w:rsidP="00287E9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ES Nohadra" w:hAnsi="ES Nohadra" w:cs="ES Nohadra"/>
                <w:lang w:bidi="syr-SY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ܐܲܢ݇ܬܝ ܐܝܼܬܠܵܟ݂ܝ ܙܸܕܩܵܐ ܕܡܲܥܡܲܠܬܵܐ ܥܲܡܵܟ݂ܝ ܗܵܘܝܵܐ ܒܟܹܐܢܘܼܬܵܐ.</w:t>
            </w:r>
          </w:p>
        </w:tc>
      </w:tr>
      <w:tr w:rsidR="002E5A64" w:rsidRPr="00E9016B" w14:paraId="02B132B7" w14:textId="77777777" w:rsidTr="001845CA">
        <w:tc>
          <w:tcPr>
            <w:tcW w:w="3616" w:type="dxa"/>
            <w:vAlign w:val="center"/>
          </w:tcPr>
          <w:p w14:paraId="5BDC5F92" w14:textId="01A66FD6" w:rsidR="002E5A64" w:rsidRDefault="002E5A64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165" w:type="dxa"/>
            <w:vAlign w:val="center"/>
          </w:tcPr>
          <w:p w14:paraId="1E14188D" w14:textId="77777777" w:rsidR="002E5A64" w:rsidRPr="00ED462F" w:rsidRDefault="002E5A64" w:rsidP="004710E8">
            <w:pPr>
              <w:spacing w:line="48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03FE9E29" w14:textId="77777777" w:rsidR="002E5A64" w:rsidRDefault="002E5A64" w:rsidP="00335213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52AE459B" w14:textId="691D24A7" w:rsidR="002E5A64" w:rsidRPr="00BD16D7" w:rsidRDefault="002E5A64" w:rsidP="0032084C">
            <w:pPr>
              <w:spacing w:line="480" w:lineRule="auto"/>
              <w:rPr>
                <w:lang w:val="en-US"/>
              </w:rPr>
            </w:pPr>
          </w:p>
        </w:tc>
      </w:tr>
      <w:tr w:rsidR="002E5A64" w14:paraId="03EF710D" w14:textId="77777777" w:rsidTr="001845CA">
        <w:tc>
          <w:tcPr>
            <w:tcW w:w="3616" w:type="dxa"/>
            <w:vAlign w:val="center"/>
          </w:tcPr>
          <w:p w14:paraId="62F33D11" w14:textId="55E0EBEA" w:rsidR="002E5A64" w:rsidRDefault="00613D62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053CBE">
              <w:rPr>
                <w:rFonts w:cs="Arial"/>
                <w:b/>
                <w:noProof/>
                <w:color w:val="000000" w:themeColor="text1"/>
                <w:sz w:val="52"/>
                <w:szCs w:val="52"/>
                <w:lang w:val="en-PH" w:eastAsia="en-PH"/>
              </w:rPr>
              <w:lastRenderedPageBreak/>
              <w:drawing>
                <wp:anchor distT="0" distB="0" distL="114300" distR="114300" simplePos="0" relativeHeight="251701248" behindDoc="0" locked="0" layoutInCell="1" allowOverlap="1" wp14:anchorId="28C3BBC9" wp14:editId="7B56D26C">
                  <wp:simplePos x="0" y="0"/>
                  <wp:positionH relativeFrom="column">
                    <wp:posOffset>771525</wp:posOffset>
                  </wp:positionH>
                  <wp:positionV relativeFrom="paragraph">
                    <wp:posOffset>-323850</wp:posOffset>
                  </wp:positionV>
                  <wp:extent cx="1286510" cy="1286510"/>
                  <wp:effectExtent l="0" t="0" r="0" b="0"/>
                  <wp:wrapNone/>
                  <wp:docPr id="116" name="Picture 11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Treated_unfairly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6510" cy="1286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53CBE">
              <w:rPr>
                <w:rFonts w:cs="Arial"/>
                <w:b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03296" behindDoc="0" locked="0" layoutInCell="1" allowOverlap="1" wp14:anchorId="6FD44DD9" wp14:editId="4CD37C6F">
                  <wp:simplePos x="0" y="0"/>
                  <wp:positionH relativeFrom="column">
                    <wp:posOffset>876300</wp:posOffset>
                  </wp:positionH>
                  <wp:positionV relativeFrom="paragraph">
                    <wp:posOffset>991870</wp:posOffset>
                  </wp:positionV>
                  <wp:extent cx="937895" cy="868680"/>
                  <wp:effectExtent l="0" t="0" r="1905" b="0"/>
                  <wp:wrapNone/>
                  <wp:docPr id="52" name="Picture 5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words-and-text.jp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7895" cy="868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165" w:type="dxa"/>
            <w:vAlign w:val="center"/>
          </w:tcPr>
          <w:p w14:paraId="5A383BBC" w14:textId="7F8D4579" w:rsidR="00613D62" w:rsidRPr="00287E99" w:rsidRDefault="00287E99" w:rsidP="005E2A7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ES Nohadra" w:hAnsi="ES Nohadra" w:cs="ES Nohadra"/>
                <w:color w:val="000000" w:themeColor="text1"/>
                <w:sz w:val="28"/>
                <w:szCs w:val="28"/>
                <w:lang w:val="en-US" w:bidi="syr-SY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ܐܝܼܡܲܢ ܕܡܲܥܡܲܠܬܵܐ ܥܲܡܵܟ݂ܝ </w:t>
            </w:r>
            <w:r w:rsidRPr="00287E99">
              <w:rPr>
                <w:rFonts w:ascii="ES Nohadra" w:hAnsi="ES Nohadra" w:cs="ES Nohadra" w:hint="cs"/>
                <w:b/>
                <w:bCs/>
                <w:color w:val="000000" w:themeColor="text1"/>
                <w:sz w:val="28"/>
                <w:szCs w:val="28"/>
                <w:rtl/>
                <w:lang w:val="en-US" w:bidi="syr-SY"/>
              </w:rPr>
              <w:t>ܠܵܐ ܝܠܵܗ̇</w:t>
            </w: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 ܒܟܹܐܢܘܼܬܵܐ، ܐܲܝܵܐ ܟܹܐ ܦܵܝܫܵܐ ܩܪܝܼܬܵܐ </w:t>
            </w:r>
            <w:r w:rsidRPr="00287E99">
              <w:rPr>
                <w:rFonts w:ascii="ES Nohadra" w:hAnsi="ES Nohadra" w:cs="ES Nohadra" w:hint="cs"/>
                <w:b/>
                <w:bCs/>
                <w:color w:val="000000" w:themeColor="text1"/>
                <w:sz w:val="28"/>
                <w:szCs w:val="28"/>
                <w:rtl/>
                <w:lang w:val="en-US" w:bidi="syr-SY"/>
              </w:rPr>
              <w:t>ܦܵܪܘܿܫܘܼܬܵܐ</w:t>
            </w: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.</w:t>
            </w:r>
          </w:p>
          <w:p w14:paraId="3CB8BDBF" w14:textId="77777777" w:rsidR="00613D62" w:rsidRDefault="00613D62" w:rsidP="005E2A7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55A8A0E0" w14:textId="77777777" w:rsidR="00613D62" w:rsidRDefault="00613D62" w:rsidP="005E2A7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287AA3ED" w14:textId="5D7FD213" w:rsidR="002E5A64" w:rsidRPr="00287E99" w:rsidRDefault="00287E99" w:rsidP="005E2A7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ES Nohadra" w:hAnsi="ES Nohadra" w:cs="ES Nohadra"/>
                <w:lang w:val="en-US" w:bidi="syr-SY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ܩܪܝܼ ܒܘܼܫ ܙܵܘܕܵܐ ܒܘܼܬ ܐܵܗܵܐ ܡܸܢܕܝܼ ܓܵܘ ܟܬܵܒܲܢ </w:t>
            </w:r>
            <w:r w:rsidRPr="00287E99">
              <w:rPr>
                <w:rFonts w:ascii="ES Nohadra" w:hAnsi="ES Nohadra" w:cs="ES Nohadra" w:hint="cs"/>
                <w:b/>
                <w:bCs/>
                <w:color w:val="000000" w:themeColor="text1"/>
                <w:sz w:val="28"/>
                <w:szCs w:val="28"/>
                <w:rtl/>
                <w:lang w:val="en-US" w:bidi="syr-SY"/>
              </w:rPr>
              <w:t>ܚܲܒܪܵܢܹ̈ܐ ܚܲܕܬܹ̈ܐ.</w:t>
            </w:r>
          </w:p>
        </w:tc>
      </w:tr>
      <w:tr w:rsidR="002E5A64" w:rsidRPr="000F6E4B" w14:paraId="6C3C9329" w14:textId="77777777" w:rsidTr="001845CA">
        <w:tc>
          <w:tcPr>
            <w:tcW w:w="3616" w:type="dxa"/>
            <w:vAlign w:val="center"/>
          </w:tcPr>
          <w:p w14:paraId="13D0AACF" w14:textId="676FED5C" w:rsidR="002E5A64" w:rsidRPr="000F6E4B" w:rsidRDefault="002E5A64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165" w:type="dxa"/>
            <w:vAlign w:val="center"/>
          </w:tcPr>
          <w:p w14:paraId="11015853" w14:textId="77777777" w:rsidR="002E5A64" w:rsidRDefault="002E5A64" w:rsidP="005E2A70">
            <w:pPr>
              <w:tabs>
                <w:tab w:val="left" w:pos="2977"/>
              </w:tabs>
              <w:bidi/>
              <w:ind w:left="2835"/>
              <w:rPr>
                <w:rFonts w:ascii="Arial" w:hAnsi="Arial" w:cs="Arial"/>
                <w:noProof/>
                <w:color w:val="000000" w:themeColor="text1"/>
                <w:sz w:val="28"/>
                <w:szCs w:val="28"/>
              </w:rPr>
            </w:pPr>
          </w:p>
          <w:p w14:paraId="7BA62FA1" w14:textId="77777777" w:rsidR="002E5A64" w:rsidRDefault="002E5A64" w:rsidP="005E2A70">
            <w:pPr>
              <w:tabs>
                <w:tab w:val="left" w:pos="2977"/>
              </w:tabs>
              <w:bidi/>
              <w:spacing w:line="480" w:lineRule="auto"/>
              <w:rPr>
                <w:rFonts w:ascii="Arial" w:hAnsi="Arial" w:cs="Arial"/>
                <w:noProof/>
                <w:color w:val="000000" w:themeColor="text1"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color w:val="000000" w:themeColor="text1"/>
                <w:sz w:val="28"/>
                <w:szCs w:val="28"/>
              </w:rPr>
              <w:t xml:space="preserve"> </w:t>
            </w:r>
          </w:p>
          <w:p w14:paraId="47358BAF" w14:textId="24E219B7" w:rsidR="002E5A64" w:rsidRPr="00BD16D7" w:rsidRDefault="002E5A64" w:rsidP="005E2A70">
            <w:pPr>
              <w:pStyle w:val="ListParagraph"/>
              <w:tabs>
                <w:tab w:val="left" w:pos="3119"/>
              </w:tabs>
              <w:bidi/>
              <w:spacing w:line="480" w:lineRule="auto"/>
              <w:ind w:left="0"/>
              <w:rPr>
                <w:lang w:val="en-US"/>
              </w:rPr>
            </w:pPr>
          </w:p>
        </w:tc>
      </w:tr>
      <w:tr w:rsidR="002E5A64" w:rsidRPr="000F6E4B" w14:paraId="0C1809C7" w14:textId="77777777" w:rsidTr="001845CA">
        <w:tc>
          <w:tcPr>
            <w:tcW w:w="3616" w:type="dxa"/>
            <w:vAlign w:val="center"/>
          </w:tcPr>
          <w:p w14:paraId="6AE67CE2" w14:textId="317E3EA2" w:rsidR="002E5A64" w:rsidRPr="000F6E4B" w:rsidRDefault="002E5A64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53358C2A" wp14:editId="68598A42">
                  <wp:extent cx="1285875" cy="1387803"/>
                  <wp:effectExtent l="0" t="0" r="0" b="3175"/>
                  <wp:docPr id="14" name="图片 5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8874" cy="1391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65" w:type="dxa"/>
            <w:vAlign w:val="center"/>
          </w:tcPr>
          <w:p w14:paraId="1CB5AD8E" w14:textId="27DF023E" w:rsidR="002E5A64" w:rsidRPr="00862016" w:rsidRDefault="00862016" w:rsidP="005E2A70">
            <w:pPr>
              <w:bidi/>
              <w:spacing w:line="480" w:lineRule="auto"/>
              <w:rPr>
                <w:rFonts w:ascii="ES Nohadra" w:hAnsi="ES Nohadra" w:cs="ES Nohadra"/>
                <w:color w:val="000000" w:themeColor="text1"/>
                <w:sz w:val="28"/>
                <w:szCs w:val="28"/>
                <w:lang w:val="en-US" w:bidi="syr-SY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ܐܝܼܬܠܵܟ݂ܝ ܙܸܕܩܵܐ ܕܗܲܡܙܸܡܲܬܝ ܒܩܵܠܵܐ ܪܵܡܵܐ ܒܘܼܬ</w:t>
            </w:r>
          </w:p>
          <w:p w14:paraId="00CFDD48" w14:textId="04E2C9FF" w:rsidR="002E5A64" w:rsidRDefault="00862016" w:rsidP="005E2A70">
            <w:pPr>
              <w:pStyle w:val="ListParagraph"/>
              <w:numPr>
                <w:ilvl w:val="0"/>
                <w:numId w:val="6"/>
              </w:numPr>
              <w:tabs>
                <w:tab w:val="left" w:pos="529"/>
              </w:tabs>
              <w:bidi/>
              <w:spacing w:line="480" w:lineRule="auto"/>
              <w:ind w:leftChars="47" w:left="103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ܥܢܵܦܵܐ</w:t>
            </w:r>
          </w:p>
          <w:p w14:paraId="4168CB94" w14:textId="45D267F1" w:rsidR="002E5A64" w:rsidRPr="00862016" w:rsidRDefault="002E5A64" w:rsidP="005E2A70">
            <w:pPr>
              <w:tabs>
                <w:tab w:val="left" w:pos="104"/>
              </w:tabs>
              <w:bidi/>
              <w:spacing w:line="480" w:lineRule="auto"/>
              <w:ind w:leftChars="47" w:left="103"/>
              <w:rPr>
                <w:rFonts w:ascii="ES Nohadra" w:hAnsi="ES Nohadra" w:cs="ES Nohadra"/>
                <w:b/>
                <w:bCs/>
                <w:color w:val="000000" w:themeColor="text1"/>
                <w:sz w:val="28"/>
                <w:szCs w:val="28"/>
                <w:lang w:val="en-US" w:bidi="syr-SY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  <w:tab/>
            </w:r>
            <w:r w:rsidR="00862016" w:rsidRPr="00862016">
              <w:rPr>
                <w:rFonts w:ascii="ES Nohadra" w:hAnsi="ES Nohadra" w:cs="ES Nohadra"/>
                <w:b/>
                <w:bCs/>
                <w:color w:val="000000" w:themeColor="text1"/>
                <w:sz w:val="28"/>
                <w:szCs w:val="28"/>
                <w:rtl/>
                <w:lang w:val="en-US" w:bidi="syr-SY"/>
              </w:rPr>
              <w:t>ܘ</w:t>
            </w:r>
          </w:p>
          <w:p w14:paraId="2751E702" w14:textId="12C6E6C4" w:rsidR="002E5A64" w:rsidRPr="000F6E4B" w:rsidRDefault="002E5A64" w:rsidP="005E2A70">
            <w:pPr>
              <w:pStyle w:val="ListParagraph"/>
              <w:numPr>
                <w:ilvl w:val="0"/>
                <w:numId w:val="10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ind w:left="391"/>
            </w:pPr>
            <w:r w:rsidRPr="00613D62"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  <w:t xml:space="preserve"> </w:t>
            </w:r>
            <w:r w:rsidR="00862016">
              <w:rPr>
                <w:rFonts w:ascii="Arial" w:hAnsi="Arial" w:cs="Estrangelo Edess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 </w:t>
            </w:r>
            <w:r w:rsidR="00862016" w:rsidRPr="00862016">
              <w:rPr>
                <w:rFonts w:ascii="ES Nohadra" w:hAnsi="ES Nohadra" w:cs="ES Nohadra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ܡܲܥܡܲܠܬܵܐ ܥܲܡܵܟ݂ܝ </w:t>
            </w:r>
            <w:r w:rsidR="00862016" w:rsidRPr="00862016">
              <w:rPr>
                <w:rFonts w:ascii="ES Nohadra" w:hAnsi="ES Nohadra" w:cs="ES Nohadra"/>
                <w:b/>
                <w:bCs/>
                <w:color w:val="000000" w:themeColor="text1"/>
                <w:sz w:val="28"/>
                <w:szCs w:val="28"/>
                <w:rtl/>
                <w:lang w:val="en-US" w:bidi="syr-SY"/>
              </w:rPr>
              <w:t>ܠܵܐ ܝܠܵܗ̇</w:t>
            </w:r>
            <w:r w:rsidR="00862016" w:rsidRPr="00862016">
              <w:rPr>
                <w:rFonts w:ascii="ES Nohadra" w:hAnsi="ES Nohadra" w:cs="ES Nohadra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 ܒܚܕܵܐ ܐܘܼܪܚܵܐ ܟܹܐܢܬܵܐ.</w:t>
            </w:r>
          </w:p>
        </w:tc>
      </w:tr>
    </w:tbl>
    <w:p w14:paraId="410B4BF5" w14:textId="77777777" w:rsidR="00613D62" w:rsidRDefault="00613D62">
      <w:r>
        <w:br w:type="page"/>
      </w:r>
    </w:p>
    <w:tbl>
      <w:tblPr>
        <w:bidiVisual/>
        <w:tblW w:w="9781" w:type="dxa"/>
        <w:tblLook w:val="04A0" w:firstRow="1" w:lastRow="0" w:firstColumn="1" w:lastColumn="0" w:noHBand="0" w:noVBand="1"/>
      </w:tblPr>
      <w:tblGrid>
        <w:gridCol w:w="3261"/>
        <w:gridCol w:w="6520"/>
      </w:tblGrid>
      <w:tr w:rsidR="002E5A64" w:rsidRPr="0052434D" w14:paraId="49A2387D" w14:textId="77777777" w:rsidTr="001845CA">
        <w:tc>
          <w:tcPr>
            <w:tcW w:w="3261" w:type="dxa"/>
            <w:vAlign w:val="center"/>
          </w:tcPr>
          <w:p w14:paraId="49F90750" w14:textId="5FBBC1EB" w:rsidR="002E5A64" w:rsidRPr="00D020E6" w:rsidRDefault="002E5A64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21967695" wp14:editId="4E1A014F">
                  <wp:extent cx="1859526" cy="1130300"/>
                  <wp:effectExtent l="0" t="0" r="0" b="0"/>
                  <wp:docPr id="15" name="图片 6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9526" cy="1130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vAlign w:val="center"/>
          </w:tcPr>
          <w:p w14:paraId="6EFD084D" w14:textId="4A22785D" w:rsidR="002E5A64" w:rsidRPr="00040BBB" w:rsidRDefault="00862016" w:rsidP="001845CA">
            <w:pPr>
              <w:pStyle w:val="Heading2"/>
              <w:bidi/>
              <w:spacing w:before="0" w:line="480" w:lineRule="auto"/>
              <w:ind w:left="104"/>
              <w:rPr>
                <w:rFonts w:ascii="Arial" w:hAnsi="Arial" w:cs="Arial"/>
                <w:b w:val="0"/>
                <w:bCs w:val="0"/>
                <w:color w:val="7030A0"/>
                <w:sz w:val="40"/>
                <w:szCs w:val="40"/>
                <w:lang w:val="en-US"/>
              </w:rPr>
            </w:pPr>
            <w:r>
              <w:rPr>
                <w:rFonts w:ascii="ES Nohadra" w:hAnsi="ES Nohadra" w:cs="ES Nohadra" w:hint="cs"/>
                <w:color w:val="7030A0"/>
                <w:sz w:val="40"/>
                <w:szCs w:val="40"/>
                <w:rtl/>
                <w:lang w:val="en-US" w:bidi="syr-SY"/>
              </w:rPr>
              <w:t>ܙܸܕܩܹ̈ܐ ܒܘܼܬ ܚܲܝܵܟ݂</w:t>
            </w:r>
            <w:r w:rsidR="00BE5CC3">
              <w:rPr>
                <w:rFonts w:ascii="ES Nohadra" w:hAnsi="ES Nohadra" w:cs="ES Nohadra" w:hint="cs"/>
                <w:color w:val="7030A0"/>
                <w:sz w:val="40"/>
                <w:szCs w:val="40"/>
                <w:rtl/>
                <w:lang w:val="en-US" w:bidi="syr-SY"/>
              </w:rPr>
              <w:t>̈</w:t>
            </w:r>
            <w:r>
              <w:rPr>
                <w:rFonts w:ascii="ES Nohadra" w:hAnsi="ES Nohadra" w:cs="ES Nohadra" w:hint="cs"/>
                <w:color w:val="7030A0"/>
                <w:sz w:val="40"/>
                <w:szCs w:val="40"/>
                <w:rtl/>
                <w:lang w:val="en-US" w:bidi="syr-SY"/>
              </w:rPr>
              <w:t>ܝ</w:t>
            </w:r>
            <w:r w:rsidR="002E5A64">
              <w:rPr>
                <w:rFonts w:ascii="Arial" w:hAnsi="Arial" w:cs="Arial"/>
                <w:color w:val="7030A0"/>
                <w:sz w:val="40"/>
                <w:szCs w:val="40"/>
                <w:lang w:val="en-US"/>
              </w:rPr>
              <w:t xml:space="preserve"> </w:t>
            </w:r>
          </w:p>
          <w:p w14:paraId="719A5B01" w14:textId="2C164FB8" w:rsidR="002E5A64" w:rsidRPr="00BD16D7" w:rsidRDefault="002E5A64" w:rsidP="001845CA">
            <w:pPr>
              <w:pStyle w:val="ListParagraph"/>
              <w:tabs>
                <w:tab w:val="left" w:pos="245"/>
              </w:tabs>
              <w:bidi/>
              <w:spacing w:line="480" w:lineRule="auto"/>
              <w:ind w:left="104"/>
              <w:rPr>
                <w:lang w:val="en-US"/>
              </w:rPr>
            </w:pPr>
          </w:p>
        </w:tc>
      </w:tr>
      <w:tr w:rsidR="002E5A64" w:rsidRPr="00335213" w14:paraId="6A2E805A" w14:textId="77777777" w:rsidTr="001845CA">
        <w:tc>
          <w:tcPr>
            <w:tcW w:w="3261" w:type="dxa"/>
            <w:vAlign w:val="center"/>
          </w:tcPr>
          <w:p w14:paraId="553C437A" w14:textId="03B6928B" w:rsidR="002E5A64" w:rsidRPr="00BD16D7" w:rsidRDefault="002E5A64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0E209293" wp14:editId="56B10CCA">
                  <wp:extent cx="1270000" cy="1270000"/>
                  <wp:effectExtent l="0" t="0" r="6350" b="6350"/>
                  <wp:docPr id="16" name="图片 6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0" cy="127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vAlign w:val="center"/>
          </w:tcPr>
          <w:p w14:paraId="31264D81" w14:textId="713C09B5" w:rsidR="002E5A64" w:rsidRPr="00862016" w:rsidRDefault="00862016" w:rsidP="001845CA">
            <w:pPr>
              <w:pStyle w:val="Heading2"/>
              <w:bidi/>
              <w:spacing w:before="0" w:line="480" w:lineRule="auto"/>
              <w:ind w:left="104"/>
              <w:rPr>
                <w:rFonts w:ascii="ES Nohadra" w:hAnsi="ES Nohadra" w:cs="ES Nohadra"/>
                <w:b w:val="0"/>
                <w:color w:val="000000" w:themeColor="text1"/>
                <w:sz w:val="28"/>
                <w:szCs w:val="28"/>
                <w:lang w:val="en-US" w:bidi="syr-SY"/>
              </w:rPr>
            </w:pPr>
            <w:r w:rsidRPr="00862016">
              <w:rPr>
                <w:rFonts w:ascii="ES Nohadra" w:hAnsi="ES Nohadra" w:cs="ES Nohadra" w:hint="cs"/>
                <w:bCs w:val="0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ܟܠܲܝܗܝ ܢܸܫܹ̈ܐ ܘܒܢܵܬܹ̈ܐ ܕܐܝܼܬܠܗܘܿܢ ܫܲܦܠܘܼܬܵܐ ܐܝܼܬܠܗܘܿܢ ܙܸܕܩܵܐ </w:t>
            </w:r>
          </w:p>
          <w:p w14:paraId="50AF2515" w14:textId="274D4903" w:rsidR="002E5A64" w:rsidRPr="00613D62" w:rsidRDefault="00862016" w:rsidP="001845CA">
            <w:pPr>
              <w:pStyle w:val="ListParagraph"/>
              <w:numPr>
                <w:ilvl w:val="0"/>
                <w:numId w:val="10"/>
              </w:numPr>
              <w:bidi/>
              <w:spacing w:line="480" w:lineRule="auto"/>
              <w:ind w:left="453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ܕܥܵܒ݂ܕܝܼ ܓܘܼܒܵܝܹ̈ܐ</w:t>
            </w:r>
          </w:p>
        </w:tc>
      </w:tr>
      <w:tr w:rsidR="002E5A64" w:rsidRPr="00BD16D7" w14:paraId="07B0C2E6" w14:textId="77777777" w:rsidTr="001845CA">
        <w:tc>
          <w:tcPr>
            <w:tcW w:w="3261" w:type="dxa"/>
            <w:vAlign w:val="center"/>
          </w:tcPr>
          <w:p w14:paraId="14FEE1DA" w14:textId="10260BC7" w:rsidR="002E5A64" w:rsidRPr="00BD16D7" w:rsidRDefault="002E5A64" w:rsidP="0032084C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1E9E9ACD" wp14:editId="61447A19">
                  <wp:extent cx="1085850" cy="1861458"/>
                  <wp:effectExtent l="0" t="0" r="0" b="0"/>
                  <wp:docPr id="17" name="图片 6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8712" cy="1866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vAlign w:val="center"/>
          </w:tcPr>
          <w:p w14:paraId="3B02D710" w14:textId="77777777" w:rsidR="002E5A64" w:rsidRPr="00BD16D7" w:rsidRDefault="002E5A64" w:rsidP="001845CA">
            <w:pPr>
              <w:bidi/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3F0D98EE" w14:textId="49EBF761" w:rsidR="002E5A64" w:rsidRPr="0032084C" w:rsidRDefault="00862016" w:rsidP="001845CA">
            <w:pPr>
              <w:pStyle w:val="ListParagraph"/>
              <w:numPr>
                <w:ilvl w:val="0"/>
                <w:numId w:val="6"/>
              </w:numPr>
              <w:tabs>
                <w:tab w:val="left" w:pos="529"/>
              </w:tabs>
              <w:bidi/>
              <w:spacing w:line="480" w:lineRule="auto"/>
              <w:ind w:left="104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ܕܗܵܘܝܼܠܗܘܿܢ ܙܘܼܙܹ̈ܐ</w:t>
            </w:r>
          </w:p>
        </w:tc>
      </w:tr>
      <w:tr w:rsidR="002E5A64" w:rsidRPr="000F6E4B" w14:paraId="32BFD40F" w14:textId="77777777" w:rsidTr="001845CA">
        <w:trPr>
          <w:trHeight w:val="2785"/>
        </w:trPr>
        <w:tc>
          <w:tcPr>
            <w:tcW w:w="3261" w:type="dxa"/>
            <w:vAlign w:val="center"/>
          </w:tcPr>
          <w:p w14:paraId="23319C44" w14:textId="1A584F10" w:rsidR="002E5A64" w:rsidRPr="00BD16D7" w:rsidRDefault="001845CA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/>
              </w:rPr>
            </w:pPr>
            <w:r w:rsidRPr="004D745F">
              <w:rPr>
                <w:rFonts w:cs="Arial"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07392" behindDoc="1" locked="0" layoutInCell="1" allowOverlap="1" wp14:anchorId="6ACA3CB5" wp14:editId="6493C2E7">
                  <wp:simplePos x="0" y="0"/>
                  <wp:positionH relativeFrom="column">
                    <wp:posOffset>109220</wp:posOffset>
                  </wp:positionH>
                  <wp:positionV relativeFrom="paragraph">
                    <wp:posOffset>190500</wp:posOffset>
                  </wp:positionV>
                  <wp:extent cx="1259840" cy="1259840"/>
                  <wp:effectExtent l="0" t="0" r="0" b="0"/>
                  <wp:wrapNone/>
                  <wp:docPr id="20" name="Picture 2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6200000" flipV="1">
                            <a:off x="0" y="0"/>
                            <a:ext cx="1259840" cy="1259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13D62" w:rsidRPr="004D745F">
              <w:rPr>
                <w:rFonts w:cs="Arial"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05344" behindDoc="0" locked="0" layoutInCell="1" allowOverlap="1" wp14:anchorId="6739499E" wp14:editId="355A5C88">
                  <wp:simplePos x="0" y="0"/>
                  <wp:positionH relativeFrom="column">
                    <wp:posOffset>692150</wp:posOffset>
                  </wp:positionH>
                  <wp:positionV relativeFrom="paragraph">
                    <wp:posOffset>-3810</wp:posOffset>
                  </wp:positionV>
                  <wp:extent cx="1137285" cy="1219200"/>
                  <wp:effectExtent l="0" t="0" r="5715" b="0"/>
                  <wp:wrapNone/>
                  <wp:docPr id="19" name="Picture 1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127" t="5395" r="7774" b="4499"/>
                          <a:stretch/>
                        </pic:blipFill>
                        <pic:spPr bwMode="auto">
                          <a:xfrm>
                            <a:off x="0" y="0"/>
                            <a:ext cx="1137285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520" w:type="dxa"/>
            <w:vAlign w:val="center"/>
          </w:tcPr>
          <w:p w14:paraId="32CB0D09" w14:textId="14BC012C" w:rsidR="002E5A64" w:rsidRPr="00BD16D7" w:rsidRDefault="00862016" w:rsidP="001845CA">
            <w:pPr>
              <w:pStyle w:val="ListParagraph"/>
              <w:numPr>
                <w:ilvl w:val="0"/>
                <w:numId w:val="6"/>
              </w:numPr>
              <w:tabs>
                <w:tab w:val="left" w:pos="529"/>
              </w:tabs>
              <w:bidi/>
              <w:spacing w:line="480" w:lineRule="auto"/>
              <w:ind w:left="104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ܕܓܲܒܝܼ ܕܐܵܟ݂ܝܼ ܚܵܝܝܼ</w:t>
            </w:r>
          </w:p>
        </w:tc>
      </w:tr>
    </w:tbl>
    <w:p w14:paraId="53350968" w14:textId="2A91601F" w:rsidR="001845CA" w:rsidRDefault="001845CA"/>
    <w:p w14:paraId="262152D0" w14:textId="77777777" w:rsidR="001845CA" w:rsidRDefault="001845CA">
      <w:r>
        <w:br w:type="page"/>
      </w:r>
    </w:p>
    <w:p w14:paraId="41DCFFA2" w14:textId="77777777" w:rsidR="00BD16D7" w:rsidRPr="00BD16D7" w:rsidRDefault="00BD16D7">
      <w:pPr>
        <w:rPr>
          <w:lang w:val="en-US"/>
        </w:rPr>
      </w:pPr>
    </w:p>
    <w:tbl>
      <w:tblPr>
        <w:bidiVisual/>
        <w:tblW w:w="9242" w:type="dxa"/>
        <w:tblLook w:val="04A0" w:firstRow="1" w:lastRow="0" w:firstColumn="1" w:lastColumn="0" w:noHBand="0" w:noVBand="1"/>
      </w:tblPr>
      <w:tblGrid>
        <w:gridCol w:w="3576"/>
        <w:gridCol w:w="5666"/>
      </w:tblGrid>
      <w:tr w:rsidR="00A53692" w:rsidRPr="000F6E4B" w14:paraId="20553A5F" w14:textId="77777777" w:rsidTr="001845CA">
        <w:tc>
          <w:tcPr>
            <w:tcW w:w="3576" w:type="dxa"/>
            <w:vAlign w:val="center"/>
          </w:tcPr>
          <w:p w14:paraId="1023BADC" w14:textId="77777777" w:rsidR="003955F2" w:rsidRDefault="003955F2" w:rsidP="003955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12943954" w14:textId="77777777" w:rsidR="003955F2" w:rsidRDefault="003955F2" w:rsidP="003955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16995F7B" w14:textId="45C430E2" w:rsidR="006A5F6F" w:rsidRPr="000F6E4B" w:rsidRDefault="00BD16D7" w:rsidP="003955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1BD70632" wp14:editId="1467BFBB">
                  <wp:extent cx="1400175" cy="1400175"/>
                  <wp:effectExtent l="0" t="0" r="9525" b="9525"/>
                  <wp:docPr id="68" name="图片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175" cy="1400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6" w:type="dxa"/>
            <w:vAlign w:val="center"/>
          </w:tcPr>
          <w:p w14:paraId="4EB9C805" w14:textId="59236239" w:rsidR="003955F2" w:rsidRDefault="00862016" w:rsidP="001845CA">
            <w:pPr>
              <w:pStyle w:val="Heading2"/>
              <w:bidi/>
              <w:spacing w:before="0"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Arial" w:hAnsi="Arial" w:cs="Estrangelo Edess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 </w:t>
            </w: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ܘ</w:t>
            </w:r>
          </w:p>
          <w:p w14:paraId="33C1E2C4" w14:textId="1CB10817" w:rsidR="003955F2" w:rsidRDefault="003955F2" w:rsidP="001845CA">
            <w:pPr>
              <w:bidi/>
              <w:rPr>
                <w:lang w:val="en-US"/>
              </w:rPr>
            </w:pPr>
          </w:p>
          <w:p w14:paraId="4E900EBB" w14:textId="77777777" w:rsidR="0032084C" w:rsidRPr="003955F2" w:rsidRDefault="0032084C" w:rsidP="001845CA">
            <w:pPr>
              <w:bidi/>
              <w:rPr>
                <w:lang w:val="en-US"/>
              </w:rPr>
            </w:pPr>
          </w:p>
          <w:p w14:paraId="425F4BA8" w14:textId="3E361540" w:rsidR="00613D62" w:rsidRPr="00613D62" w:rsidRDefault="00862016" w:rsidP="001845CA">
            <w:pPr>
              <w:pStyle w:val="ListParagraph"/>
              <w:numPr>
                <w:ilvl w:val="0"/>
                <w:numId w:val="6"/>
              </w:numPr>
              <w:tabs>
                <w:tab w:val="left" w:pos="295"/>
              </w:tabs>
              <w:bidi/>
              <w:spacing w:line="480" w:lineRule="auto"/>
              <w:ind w:left="0" w:firstLine="0"/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ܐܲܝܢܝܼ ܐ݇ܢܵܫܹ̈ܐ ܕܚܘܼܠܡܵܢܵܐ ܐܲܢ݇ܬܝ ܚܵܙܝܲܬܝ.</w:t>
            </w:r>
          </w:p>
          <w:p w14:paraId="70E87173" w14:textId="543086C3" w:rsidR="00A53692" w:rsidRPr="00862016" w:rsidRDefault="00862016" w:rsidP="001845CA">
            <w:pPr>
              <w:pStyle w:val="ListParagraph"/>
              <w:tabs>
                <w:tab w:val="left" w:pos="295"/>
              </w:tabs>
              <w:bidi/>
              <w:spacing w:line="480" w:lineRule="auto"/>
              <w:ind w:left="0"/>
              <w:rPr>
                <w:rFonts w:ascii="ES Nohadra" w:hAnsi="ES Nohadra" w:cs="ES Nohadra"/>
                <w:lang w:bidi="syr-SY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ܐܲܝܟ݂ ܚܲܕ ܐܵܣܝܵܐ ܚܲܕܬܵܐ</w:t>
            </w:r>
          </w:p>
        </w:tc>
      </w:tr>
      <w:tr w:rsidR="00A53692" w:rsidRPr="000F6E4B" w14:paraId="1F571EC6" w14:textId="77777777" w:rsidTr="001845CA">
        <w:tc>
          <w:tcPr>
            <w:tcW w:w="3576" w:type="dxa"/>
            <w:vAlign w:val="center"/>
          </w:tcPr>
          <w:p w14:paraId="00AD1014" w14:textId="1EE6EB41" w:rsidR="00A53692" w:rsidRPr="000F6E4B" w:rsidRDefault="00613D62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031900">
              <w:rPr>
                <w:rFonts w:cs="Arial"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09440" behindDoc="0" locked="0" layoutInCell="1" allowOverlap="1" wp14:anchorId="1BDBD9D5" wp14:editId="5C40833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468630</wp:posOffset>
                  </wp:positionV>
                  <wp:extent cx="1612769" cy="1295400"/>
                  <wp:effectExtent l="0" t="0" r="635" b="0"/>
                  <wp:wrapNone/>
                  <wp:docPr id="21" name="Picture 2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https___www.easyonthei-leeds.nhs.uk_wp-content_uploads_2019_06_implant-injection.png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466" cy="13007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543ADCF8" w14:textId="77777777" w:rsidR="00862016" w:rsidRDefault="00862016" w:rsidP="00862016">
            <w:pPr>
              <w:pStyle w:val="Heading2"/>
              <w:bidi/>
              <w:spacing w:before="0"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ܘ</w:t>
            </w:r>
          </w:p>
          <w:p w14:paraId="0A4E8046" w14:textId="77777777" w:rsidR="00A53692" w:rsidRPr="00BD16D7" w:rsidRDefault="00A53692" w:rsidP="001845CA">
            <w:pPr>
              <w:tabs>
                <w:tab w:val="left" w:pos="2977"/>
              </w:tabs>
              <w:bidi/>
              <w:ind w:left="2835"/>
              <w:rPr>
                <w:rFonts w:ascii="Arial" w:hAnsi="Arial" w:cs="Arial"/>
                <w:noProof/>
                <w:color w:val="000000" w:themeColor="text1"/>
                <w:sz w:val="28"/>
                <w:szCs w:val="28"/>
                <w:lang w:val="en-US"/>
              </w:rPr>
            </w:pPr>
          </w:p>
          <w:p w14:paraId="52E13B3C" w14:textId="492A008A" w:rsidR="00BD16D7" w:rsidRDefault="00862016" w:rsidP="001845CA">
            <w:pPr>
              <w:pStyle w:val="ListParagraph"/>
              <w:numPr>
                <w:ilvl w:val="0"/>
                <w:numId w:val="6"/>
              </w:numPr>
              <w:tabs>
                <w:tab w:val="left" w:pos="295"/>
              </w:tabs>
              <w:bidi/>
              <w:spacing w:line="480" w:lineRule="auto"/>
              <w:ind w:left="12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ܕܥܵܒ݂ܕܲܬܝ ܓܘܼܒܵܝܹ̈ܐ ܒܘܼܬ</w:t>
            </w:r>
          </w:p>
          <w:p w14:paraId="25AA5972" w14:textId="6B637B28" w:rsidR="00BD16D7" w:rsidRDefault="00862016" w:rsidP="001845CA">
            <w:pPr>
              <w:pStyle w:val="ListParagraph"/>
              <w:numPr>
                <w:ilvl w:val="0"/>
                <w:numId w:val="8"/>
              </w:numPr>
              <w:tabs>
                <w:tab w:val="left" w:pos="3119"/>
              </w:tabs>
              <w:bidi/>
              <w:spacing w:line="480" w:lineRule="auto"/>
              <w:ind w:left="437" w:hanging="283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862016">
              <w:rPr>
                <w:rFonts w:ascii="ES Nohadra" w:hAnsi="ES Nohadra" w:cs="ES Nohadra"/>
                <w:color w:val="000000" w:themeColor="text1"/>
                <w:sz w:val="28"/>
                <w:szCs w:val="28"/>
                <w:rtl/>
                <w:lang w:val="en-US" w:bidi="syr-SY"/>
              </w:rPr>
              <w:t>ܚܲܒܵ</w:t>
            </w: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ܟ݂̈ܝ</w:t>
            </w:r>
          </w:p>
          <w:p w14:paraId="13362C6E" w14:textId="1C318FBD" w:rsidR="00BD16D7" w:rsidRDefault="00862016" w:rsidP="001845CA">
            <w:pPr>
              <w:pStyle w:val="ListParagraph"/>
              <w:numPr>
                <w:ilvl w:val="0"/>
                <w:numId w:val="8"/>
              </w:numPr>
              <w:tabs>
                <w:tab w:val="left" w:pos="3119"/>
              </w:tabs>
              <w:bidi/>
              <w:spacing w:line="480" w:lineRule="auto"/>
              <w:ind w:left="437" w:hanging="283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ܚܡ</w:t>
            </w:r>
            <w:r w:rsidR="00ED5414"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ܵ</w:t>
            </w: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ܛܵܟ݂̈ܝ</w:t>
            </w:r>
          </w:p>
          <w:p w14:paraId="6EADDF29" w14:textId="2CC20DC7" w:rsidR="00A53692" w:rsidRPr="000F6E4B" w:rsidRDefault="00862016" w:rsidP="001845CA">
            <w:pPr>
              <w:pStyle w:val="ListParagraph"/>
              <w:numPr>
                <w:ilvl w:val="0"/>
                <w:numId w:val="8"/>
              </w:numPr>
              <w:tabs>
                <w:tab w:val="left" w:pos="437"/>
              </w:tabs>
              <w:bidi/>
              <w:spacing w:line="480" w:lineRule="auto"/>
              <w:ind w:left="437" w:hanging="283"/>
            </w:pPr>
            <w:r w:rsidRPr="00862016">
              <w:rPr>
                <w:rFonts w:ascii="ES Nohadra" w:hAnsi="ES Nohadra" w:cs="ES Nohadra"/>
                <w:color w:val="000000" w:themeColor="text1"/>
                <w:sz w:val="28"/>
                <w:szCs w:val="28"/>
                <w:rtl/>
                <w:lang w:val="en-US" w:bidi="syr-SY"/>
              </w:rPr>
              <w:t>ܡܲܠܗܵܡܵܟ݂̈ܝ</w:t>
            </w:r>
            <w:r>
              <w:rPr>
                <w:rFonts w:ascii="Arial" w:hAnsi="Arial" w:cs="Estrangelo Edess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 (</w:t>
            </w: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ܟܪ̈ܝܼܡܵܟ݂ܝ).</w:t>
            </w:r>
          </w:p>
        </w:tc>
      </w:tr>
      <w:tr w:rsidR="00A53692" w:rsidRPr="0052434D" w14:paraId="304773CB" w14:textId="77777777" w:rsidTr="001845CA">
        <w:trPr>
          <w:trHeight w:val="2515"/>
        </w:trPr>
        <w:tc>
          <w:tcPr>
            <w:tcW w:w="3576" w:type="dxa"/>
            <w:vAlign w:val="center"/>
          </w:tcPr>
          <w:p w14:paraId="093EF322" w14:textId="2B4805D4" w:rsidR="00A53692" w:rsidRDefault="00613D62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rFonts w:cs="Arial"/>
                <w:b/>
                <w:bCs/>
                <w:noProof/>
                <w:color w:val="7030A0"/>
                <w:sz w:val="32"/>
                <w:szCs w:val="32"/>
                <w:lang w:val="en-PH" w:eastAsia="en-PH"/>
              </w:rPr>
              <w:drawing>
                <wp:anchor distT="0" distB="0" distL="114300" distR="114300" simplePos="0" relativeHeight="251711488" behindDoc="0" locked="0" layoutInCell="1" allowOverlap="1" wp14:anchorId="051470AF" wp14:editId="75FE7812">
                  <wp:simplePos x="0" y="0"/>
                  <wp:positionH relativeFrom="column">
                    <wp:posOffset>666750</wp:posOffset>
                  </wp:positionH>
                  <wp:positionV relativeFrom="paragraph">
                    <wp:posOffset>-152400</wp:posOffset>
                  </wp:positionV>
                  <wp:extent cx="803910" cy="1289685"/>
                  <wp:effectExtent l="0" t="0" r="0" b="0"/>
                  <wp:wrapNone/>
                  <wp:docPr id="25" name="Picture 2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https___www.easyonthei-leeds.nhs.uk_wp-content_uploads_2019_05_contraception.png"/>
                          <pic:cNvPicPr/>
                        </pic:nvPicPr>
                        <pic:blipFill rotWithShape="1"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116" t="-1" r="-393" b="-14397"/>
                          <a:stretch/>
                        </pic:blipFill>
                        <pic:spPr bwMode="auto">
                          <a:xfrm>
                            <a:off x="0" y="0"/>
                            <a:ext cx="803910" cy="12896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27BD6FD" w14:textId="77777777" w:rsidR="006A5F6F" w:rsidRDefault="006A5F6F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6C44445B" w14:textId="029EF719" w:rsidR="006A5F6F" w:rsidRPr="00D020E6" w:rsidRDefault="006A5F6F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11FF3A44" w14:textId="277A26D1" w:rsidR="00A53692" w:rsidRPr="006A5F6F" w:rsidRDefault="00A53692" w:rsidP="001845CA">
            <w:pPr>
              <w:bidi/>
              <w:spacing w:line="48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076B0911" w14:textId="77777777" w:rsidR="00A53692" w:rsidRPr="0052434D" w:rsidRDefault="00A53692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</w:tbl>
    <w:p w14:paraId="3BF9B712" w14:textId="71BAFE34" w:rsidR="007D6C36" w:rsidRPr="007D6C36" w:rsidRDefault="007D6C36">
      <w:pPr>
        <w:rPr>
          <w:lang w:val="en-US"/>
        </w:rPr>
      </w:pPr>
      <w:r>
        <w:br w:type="page"/>
      </w:r>
    </w:p>
    <w:tbl>
      <w:tblPr>
        <w:bidiVisual/>
        <w:tblW w:w="9989" w:type="dxa"/>
        <w:tblLayout w:type="fixed"/>
        <w:tblLook w:val="04A0" w:firstRow="1" w:lastRow="0" w:firstColumn="1" w:lastColumn="0" w:noHBand="0" w:noVBand="1"/>
      </w:tblPr>
      <w:tblGrid>
        <w:gridCol w:w="3386"/>
        <w:gridCol w:w="16"/>
        <w:gridCol w:w="6587"/>
      </w:tblGrid>
      <w:tr w:rsidR="007D6C36" w:rsidRPr="006A5F6F" w14:paraId="204EB613" w14:textId="77777777" w:rsidTr="00B828DF">
        <w:tc>
          <w:tcPr>
            <w:tcW w:w="3402" w:type="dxa"/>
            <w:gridSpan w:val="2"/>
            <w:vAlign w:val="center"/>
          </w:tcPr>
          <w:p w14:paraId="75F111CA" w14:textId="0C4FEEFD" w:rsidR="007D6C36" w:rsidRPr="007D6C36" w:rsidRDefault="007D6C36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712512" behindDoc="0" locked="0" layoutInCell="1" allowOverlap="1" wp14:anchorId="347A341B" wp14:editId="1B0CED52">
                  <wp:simplePos x="0" y="0"/>
                  <wp:positionH relativeFrom="column">
                    <wp:posOffset>436245</wp:posOffset>
                  </wp:positionH>
                  <wp:positionV relativeFrom="paragraph">
                    <wp:posOffset>-756920</wp:posOffset>
                  </wp:positionV>
                  <wp:extent cx="1720850" cy="1381125"/>
                  <wp:effectExtent l="0" t="0" r="0" b="0"/>
                  <wp:wrapNone/>
                  <wp:docPr id="86" name="图片 8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0850" cy="1381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587" w:type="dxa"/>
            <w:vAlign w:val="center"/>
          </w:tcPr>
          <w:p w14:paraId="26F408E9" w14:textId="60271B15" w:rsidR="007D6C36" w:rsidRPr="00862016" w:rsidRDefault="00862016" w:rsidP="001845CA">
            <w:pPr>
              <w:pStyle w:val="ListParagraph"/>
              <w:tabs>
                <w:tab w:val="left" w:pos="1418"/>
                <w:tab w:val="left" w:pos="4875"/>
              </w:tabs>
              <w:bidi/>
              <w:spacing w:line="480" w:lineRule="auto"/>
              <w:ind w:left="-7"/>
              <w:outlineLvl w:val="1"/>
              <w:rPr>
                <w:rFonts w:ascii="ES Nohadra" w:hAnsi="ES Nohadra" w:cs="ES Nohadra"/>
                <w:color w:val="000000" w:themeColor="text1"/>
                <w:sz w:val="40"/>
                <w:szCs w:val="40"/>
                <w:lang w:val="en-US" w:bidi="syr-SY"/>
              </w:rPr>
            </w:pPr>
            <w:r w:rsidRPr="00862016">
              <w:rPr>
                <w:rFonts w:ascii="ES Nohadra" w:hAnsi="ES Nohadra" w:cs="ES Nohadra" w:hint="cs"/>
                <w:bCs/>
                <w:color w:val="7030A0"/>
                <w:sz w:val="40"/>
                <w:szCs w:val="40"/>
                <w:rtl/>
                <w:lang w:val="en-US" w:bidi="syr-SY"/>
              </w:rPr>
              <w:t>ܙܸܕܩܵܐ ܠܫܲܘܬܘܼܦܹܐ</w:t>
            </w:r>
          </w:p>
          <w:p w14:paraId="00E5ADC9" w14:textId="4070FD96" w:rsidR="00613D62" w:rsidRPr="00862016" w:rsidRDefault="00862016" w:rsidP="001845CA">
            <w:pPr>
              <w:pStyle w:val="ListParagraph"/>
              <w:tabs>
                <w:tab w:val="left" w:pos="1418"/>
              </w:tabs>
              <w:bidi/>
              <w:spacing w:line="480" w:lineRule="auto"/>
              <w:ind w:left="0"/>
              <w:rPr>
                <w:rFonts w:ascii="ES Nohadra" w:hAnsi="ES Nohadra" w:cs="ES Nohadra"/>
                <w:b/>
                <w:bCs/>
                <w:color w:val="000000" w:themeColor="text1"/>
                <w:sz w:val="28"/>
                <w:szCs w:val="28"/>
                <w:lang w:val="en-US" w:bidi="syr-SY"/>
              </w:rPr>
            </w:pPr>
            <w:r w:rsidRPr="00862016"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ܢܸܫܹ̈ܐ ܘܒܢܵܬܹ̈ܐ</w:t>
            </w: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 ܕܐܝܼܬܠܗܘܿܢ ܫܲܦܠܘܼܬܵܐ ܐܝܼܬܠܗܘܿܢ ܙܸܕܩܵܐ </w:t>
            </w:r>
            <w:r w:rsidRPr="00862016">
              <w:rPr>
                <w:rFonts w:ascii="ES Nohadra" w:hAnsi="ES Nohadra" w:cs="ES Nohadra" w:hint="cs"/>
                <w:b/>
                <w:bCs/>
                <w:color w:val="000000" w:themeColor="text1"/>
                <w:sz w:val="28"/>
                <w:szCs w:val="28"/>
                <w:rtl/>
                <w:lang w:val="en-US" w:bidi="syr-SY"/>
              </w:rPr>
              <w:t>ܕܥܵܒ݂ܕܝܼ ܡܸܢܕܝܼܵܢܹ̈ܐ ܕܟܠܲܝܗܝ ܢܸܫܹ̈ܐ ܘܒܢܵܬܹ̈ܐ ܟܹܐ ܥܵܒ݂ܕܝܼܠܗܘܿܢ.</w:t>
            </w:r>
          </w:p>
          <w:p w14:paraId="3423AC50" w14:textId="77777777" w:rsidR="00613D62" w:rsidRDefault="00613D62" w:rsidP="001845CA">
            <w:pPr>
              <w:pStyle w:val="ListParagraph"/>
              <w:tabs>
                <w:tab w:val="left" w:pos="1418"/>
              </w:tabs>
              <w:bidi/>
              <w:spacing w:line="480" w:lineRule="auto"/>
              <w:ind w:left="0"/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en-US"/>
              </w:rPr>
            </w:pPr>
          </w:p>
          <w:p w14:paraId="5D0B948C" w14:textId="643541AD" w:rsidR="007D6C36" w:rsidRPr="00862016" w:rsidRDefault="00862016" w:rsidP="001845CA">
            <w:pPr>
              <w:pStyle w:val="ListParagraph"/>
              <w:tabs>
                <w:tab w:val="left" w:pos="1418"/>
              </w:tabs>
              <w:bidi/>
              <w:spacing w:line="480" w:lineRule="auto"/>
              <w:ind w:left="0"/>
              <w:rPr>
                <w:rFonts w:ascii="ES Nohadra" w:hAnsi="ES Nohadra" w:cs="ES Nohadra"/>
                <w:b/>
                <w:bCs/>
                <w:color w:val="000000" w:themeColor="text1"/>
                <w:sz w:val="28"/>
                <w:szCs w:val="28"/>
                <w:lang w:val="en-US" w:bidi="syr-SY"/>
              </w:rPr>
            </w:pPr>
            <w:r w:rsidRPr="00862016">
              <w:rPr>
                <w:rFonts w:ascii="ES Nohadra" w:hAnsi="ES Nohadra" w:cs="ES Nohadra"/>
                <w:color w:val="000000" w:themeColor="text1"/>
                <w:sz w:val="28"/>
                <w:szCs w:val="28"/>
                <w:rtl/>
                <w:lang w:val="en-US" w:bidi="syr-SY"/>
              </w:rPr>
              <w:t>ܐܲܝܟ݂</w:t>
            </w:r>
          </w:p>
        </w:tc>
      </w:tr>
      <w:tr w:rsidR="007D6C36" w:rsidRPr="000F6E4B" w14:paraId="1783510D" w14:textId="77777777" w:rsidTr="00B828DF">
        <w:tc>
          <w:tcPr>
            <w:tcW w:w="3402" w:type="dxa"/>
            <w:gridSpan w:val="2"/>
            <w:vAlign w:val="center"/>
          </w:tcPr>
          <w:p w14:paraId="06ABAA02" w14:textId="4647D839" w:rsidR="007D6C36" w:rsidRPr="007D6C36" w:rsidRDefault="007D6C36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4D3EDDAB" wp14:editId="230A5C61">
                  <wp:extent cx="1400175" cy="1393102"/>
                  <wp:effectExtent l="0" t="0" r="0" b="0"/>
                  <wp:docPr id="87" name="图片 8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1" cy="13969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7" w:type="dxa"/>
            <w:vAlign w:val="center"/>
          </w:tcPr>
          <w:p w14:paraId="7E18C67B" w14:textId="14F2E0EC" w:rsidR="007D6C36" w:rsidRPr="007D6C36" w:rsidRDefault="00862016" w:rsidP="001845CA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418"/>
                <w:tab w:val="left" w:pos="1418"/>
              </w:tabs>
              <w:bidi/>
              <w:spacing w:line="480" w:lineRule="auto"/>
              <w:ind w:leftChars="-3" w:left="-7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ܐ݇ܙܵܠܵܐ ܠܡܲܕܪܲܫܬܵܐ </w:t>
            </w:r>
          </w:p>
        </w:tc>
      </w:tr>
      <w:tr w:rsidR="007D6C36" w:rsidRPr="006A5F6F" w14:paraId="6ED9DCFF" w14:textId="77777777" w:rsidTr="00B828DF">
        <w:tc>
          <w:tcPr>
            <w:tcW w:w="3402" w:type="dxa"/>
            <w:gridSpan w:val="2"/>
            <w:vAlign w:val="center"/>
          </w:tcPr>
          <w:p w14:paraId="23C916A6" w14:textId="55679E89" w:rsidR="007D6C36" w:rsidRPr="007D6C36" w:rsidRDefault="00613D62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/>
              </w:rPr>
            </w:pPr>
            <w:r w:rsidRPr="000D7061">
              <w:rPr>
                <w:rFonts w:cs="Arial"/>
                <w:b/>
                <w:bCs/>
                <w:noProof/>
                <w:color w:val="7030A0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14560" behindDoc="0" locked="0" layoutInCell="1" allowOverlap="1" wp14:anchorId="527048DC" wp14:editId="5F86B91F">
                  <wp:simplePos x="0" y="0"/>
                  <wp:positionH relativeFrom="column">
                    <wp:posOffset>600075</wp:posOffset>
                  </wp:positionH>
                  <wp:positionV relativeFrom="paragraph">
                    <wp:posOffset>-460375</wp:posOffset>
                  </wp:positionV>
                  <wp:extent cx="1498600" cy="1189355"/>
                  <wp:effectExtent l="0" t="0" r="0" b="4445"/>
                  <wp:wrapNone/>
                  <wp:docPr id="194" name="Picture 19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Work.png"/>
                          <pic:cNvPicPr/>
                        </pic:nvPicPr>
                        <pic:blipFill rotWithShape="1"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572" r="6428" b="17143"/>
                          <a:stretch/>
                        </pic:blipFill>
                        <pic:spPr bwMode="auto">
                          <a:xfrm>
                            <a:off x="0" y="0"/>
                            <a:ext cx="1498600" cy="1189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53CBE">
              <w:rPr>
                <w:rFonts w:cs="Arial"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16608" behindDoc="0" locked="0" layoutInCell="1" allowOverlap="1" wp14:anchorId="01E029FB" wp14:editId="15315093">
                  <wp:simplePos x="0" y="0"/>
                  <wp:positionH relativeFrom="column">
                    <wp:posOffset>904875</wp:posOffset>
                  </wp:positionH>
                  <wp:positionV relativeFrom="paragraph">
                    <wp:posOffset>1221740</wp:posOffset>
                  </wp:positionV>
                  <wp:extent cx="748665" cy="1281430"/>
                  <wp:effectExtent l="0" t="0" r="635" b="0"/>
                  <wp:wrapNone/>
                  <wp:docPr id="54" name="Picture 5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" name="Money_rights.png"/>
                          <pic:cNvPicPr/>
                        </pic:nvPicPr>
                        <pic:blipFill rotWithShape="1"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1538"/>
                          <a:stretch/>
                        </pic:blipFill>
                        <pic:spPr bwMode="auto">
                          <a:xfrm>
                            <a:off x="0" y="0"/>
                            <a:ext cx="748665" cy="12814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587" w:type="dxa"/>
            <w:vAlign w:val="center"/>
          </w:tcPr>
          <w:p w14:paraId="123F518D" w14:textId="0AF4D746" w:rsidR="007D6C36" w:rsidRDefault="00862016" w:rsidP="001845CA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3119"/>
              </w:tabs>
              <w:bidi/>
              <w:spacing w:line="480" w:lineRule="auto"/>
              <w:ind w:left="0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ܐ݇ܙܵܠܵܐ ܠܦܘܼܠܚܵܢܵܐ </w:t>
            </w:r>
            <w:r>
              <w:rPr>
                <w:rFonts w:ascii="Arial" w:hAnsi="Arial" w:cs="Estrangelo Edess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 </w:t>
            </w:r>
          </w:p>
          <w:p w14:paraId="4E55F9D0" w14:textId="6FFDA4E4" w:rsidR="00613D62" w:rsidRDefault="00613D62" w:rsidP="001845CA">
            <w:pPr>
              <w:tabs>
                <w:tab w:val="left" w:pos="142"/>
                <w:tab w:val="left" w:pos="3119"/>
              </w:tabs>
              <w:bidi/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70ABA04F" w14:textId="0490D516" w:rsidR="00613D62" w:rsidRDefault="00613D62" w:rsidP="001845CA">
            <w:pPr>
              <w:tabs>
                <w:tab w:val="left" w:pos="142"/>
                <w:tab w:val="left" w:pos="3119"/>
              </w:tabs>
              <w:bidi/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434B6424" w14:textId="77777777" w:rsidR="00613D62" w:rsidRPr="00613D62" w:rsidRDefault="00613D62" w:rsidP="001845CA">
            <w:pPr>
              <w:tabs>
                <w:tab w:val="left" w:pos="142"/>
                <w:tab w:val="left" w:pos="3119"/>
              </w:tabs>
              <w:bidi/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64CA9070" w14:textId="0CEF0F06" w:rsidR="007D6C36" w:rsidRDefault="00862016" w:rsidP="001845CA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1418"/>
                <w:tab w:val="left" w:pos="3119"/>
              </w:tabs>
              <w:bidi/>
              <w:spacing w:line="480" w:lineRule="auto"/>
              <w:ind w:leftChars="-3" w:left="-7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ܕܦܵܝܫܵܟ݂ܝ ܦܸܪܥܝܹܐ ܩܵܐ ܦܘܼܠܚܵܢܲܢ</w:t>
            </w:r>
          </w:p>
          <w:p w14:paraId="446573ED" w14:textId="77777777" w:rsidR="00613D62" w:rsidRDefault="00613D62" w:rsidP="001845CA">
            <w:pPr>
              <w:tabs>
                <w:tab w:val="left" w:pos="142"/>
                <w:tab w:val="left" w:pos="1418"/>
                <w:tab w:val="left" w:pos="3119"/>
              </w:tabs>
              <w:bidi/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04954DE4" w14:textId="53AA394F" w:rsidR="00613D62" w:rsidRPr="00613D62" w:rsidRDefault="00613D62" w:rsidP="001845CA">
            <w:pPr>
              <w:tabs>
                <w:tab w:val="left" w:pos="142"/>
                <w:tab w:val="left" w:pos="1418"/>
                <w:tab w:val="left" w:pos="3119"/>
              </w:tabs>
              <w:bidi/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</w:tc>
      </w:tr>
      <w:tr w:rsidR="007D6C36" w:rsidRPr="00E9016B" w14:paraId="07A3DBE5" w14:textId="77777777" w:rsidTr="00B828DF">
        <w:tc>
          <w:tcPr>
            <w:tcW w:w="3402" w:type="dxa"/>
            <w:gridSpan w:val="2"/>
            <w:vAlign w:val="center"/>
          </w:tcPr>
          <w:p w14:paraId="3700132E" w14:textId="6A265E7C" w:rsidR="007D6C36" w:rsidRPr="007D6C36" w:rsidRDefault="007D6C36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717632" behindDoc="0" locked="0" layoutInCell="1" allowOverlap="1" wp14:anchorId="572B383E" wp14:editId="4E78C9D4">
                  <wp:simplePos x="0" y="0"/>
                  <wp:positionH relativeFrom="column">
                    <wp:posOffset>379095</wp:posOffset>
                  </wp:positionH>
                  <wp:positionV relativeFrom="paragraph">
                    <wp:posOffset>-244475</wp:posOffset>
                  </wp:positionV>
                  <wp:extent cx="1707515" cy="1422400"/>
                  <wp:effectExtent l="0" t="0" r="6985" b="6350"/>
                  <wp:wrapNone/>
                  <wp:docPr id="89" name="图片 8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7515" cy="142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587" w:type="dxa"/>
            <w:vAlign w:val="center"/>
          </w:tcPr>
          <w:p w14:paraId="7A8CD3BC" w14:textId="31DDEAB3" w:rsidR="007D6C36" w:rsidRPr="007D6C36" w:rsidRDefault="00862016" w:rsidP="001845CA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2835"/>
                <w:tab w:val="left" w:pos="3119"/>
              </w:tabs>
              <w:bidi/>
              <w:spacing w:line="480" w:lineRule="auto"/>
              <w:ind w:left="0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ܕܕܵܪܝܼ ܩܵܠܵܐ ܓܵܘ ܓܲܒܵܝܵܬܹ̈ܐ.</w:t>
            </w:r>
          </w:p>
        </w:tc>
      </w:tr>
      <w:tr w:rsidR="007D6C36" w:rsidRPr="006A5F6F" w14:paraId="0A254B4D" w14:textId="77777777" w:rsidTr="00B828DF">
        <w:tc>
          <w:tcPr>
            <w:tcW w:w="3402" w:type="dxa"/>
            <w:gridSpan w:val="2"/>
            <w:vAlign w:val="center"/>
          </w:tcPr>
          <w:p w14:paraId="7D0DDC3D" w14:textId="34EFAC51" w:rsidR="007D6C36" w:rsidRPr="000F6E4B" w:rsidRDefault="007D6C36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69B26C4D" wp14:editId="0AE3B59E">
                  <wp:extent cx="2167698" cy="1333500"/>
                  <wp:effectExtent l="0" t="0" r="0" b="0"/>
                  <wp:docPr id="90" name="图片 9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7698" cy="1333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7" w:type="dxa"/>
            <w:vAlign w:val="center"/>
          </w:tcPr>
          <w:p w14:paraId="4A471AE5" w14:textId="4A5575DA" w:rsidR="00862016" w:rsidRPr="00862016" w:rsidRDefault="00862016" w:rsidP="00862016">
            <w:pPr>
              <w:pStyle w:val="ListParagraph"/>
              <w:tabs>
                <w:tab w:val="left" w:pos="1418"/>
              </w:tabs>
              <w:bidi/>
              <w:spacing w:line="480" w:lineRule="auto"/>
              <w:ind w:left="0" w:right="-623"/>
              <w:outlineLvl w:val="1"/>
              <w:rPr>
                <w:rFonts w:ascii="ES Nohadra" w:hAnsi="ES Nohadra" w:cs="ES Nohadra"/>
                <w:bCs/>
                <w:color w:val="000000" w:themeColor="text1"/>
                <w:sz w:val="40"/>
                <w:szCs w:val="40"/>
                <w:lang w:val="en-US" w:bidi="syr-SY"/>
              </w:rPr>
            </w:pPr>
            <w:r w:rsidRPr="00862016">
              <w:rPr>
                <w:rFonts w:ascii="ES Nohadra" w:hAnsi="ES Nohadra" w:cs="ES Nohadra"/>
                <w:bCs/>
                <w:color w:val="7030A0"/>
                <w:sz w:val="40"/>
                <w:szCs w:val="40"/>
                <w:rtl/>
                <w:lang w:val="en-US" w:bidi="syr-SY"/>
              </w:rPr>
              <w:t>ܙܸܕܩܵܐ ܠܩܲܒܘܼܠܹܐ ܚܸܠܡܲܬܹ̈ܐ ܘܣܢܵܕܝܵܬܹ̈ܐ</w:t>
            </w:r>
          </w:p>
          <w:p w14:paraId="61A108E9" w14:textId="63867F54" w:rsidR="007D6C36" w:rsidRPr="00862016" w:rsidRDefault="00862016" w:rsidP="001845CA">
            <w:pPr>
              <w:pStyle w:val="ListParagraph"/>
              <w:tabs>
                <w:tab w:val="left" w:pos="1418"/>
              </w:tabs>
              <w:bidi/>
              <w:spacing w:line="480" w:lineRule="auto"/>
              <w:ind w:left="0"/>
              <w:rPr>
                <w:rFonts w:ascii="Arial" w:hAnsi="Arial" w:cs="Estrangelo Edessa"/>
                <w:color w:val="000000" w:themeColor="text1"/>
                <w:sz w:val="28"/>
                <w:szCs w:val="28"/>
                <w:lang w:val="en-US" w:bidi="syr-SY"/>
              </w:rPr>
            </w:pPr>
            <w:r w:rsidRPr="00862016"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ܢܸܫܹ̈ܐ ܘܒܢܵܬܹ̈ܐ</w:t>
            </w: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 ܕܐܝܼܬܠܗܘܿܢ ܫܲܦܠܘܼܬܵܐ ܐܝܼܬܠܗܘܿܢ ܙܸܕܩܵܐ ܕܩܲܒܠܝܼ</w:t>
            </w:r>
          </w:p>
          <w:p w14:paraId="79DFADD4" w14:textId="5E1292DC" w:rsidR="007D6C36" w:rsidRDefault="00862016" w:rsidP="001845CA">
            <w:pPr>
              <w:pStyle w:val="ListParagraph"/>
              <w:numPr>
                <w:ilvl w:val="0"/>
                <w:numId w:val="9"/>
              </w:numPr>
              <w:tabs>
                <w:tab w:val="left" w:pos="142"/>
                <w:tab w:val="left" w:pos="2835"/>
                <w:tab w:val="left" w:pos="3119"/>
              </w:tabs>
              <w:bidi/>
              <w:spacing w:line="480" w:lineRule="auto"/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b/>
                <w:bCs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 ܚܸܠܡܲܬܹ̈ܐ</w:t>
            </w:r>
          </w:p>
          <w:p w14:paraId="7C920DB8" w14:textId="22D7BF30" w:rsidR="007D6C36" w:rsidRPr="006A5F6F" w:rsidRDefault="00862016" w:rsidP="001845CA">
            <w:pPr>
              <w:pStyle w:val="ListParagraph"/>
              <w:numPr>
                <w:ilvl w:val="0"/>
                <w:numId w:val="9"/>
              </w:numPr>
              <w:tabs>
                <w:tab w:val="left" w:pos="142"/>
                <w:tab w:val="left" w:pos="2835"/>
                <w:tab w:val="left" w:pos="3119"/>
              </w:tabs>
              <w:bidi/>
              <w:spacing w:line="480" w:lineRule="auto"/>
            </w:pPr>
            <w:r>
              <w:rPr>
                <w:rFonts w:ascii="ES Nohadra" w:hAnsi="ES Nohadra" w:cs="ES Nohadra" w:hint="cs"/>
                <w:b/>
                <w:bCs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 </w:t>
            </w:r>
            <w:r w:rsidRPr="00862016">
              <w:rPr>
                <w:rFonts w:ascii="ES Nohadra" w:hAnsi="ES Nohadra" w:cs="ES Nohadra" w:hint="cs"/>
                <w:b/>
                <w:bCs/>
                <w:color w:val="000000" w:themeColor="text1"/>
                <w:sz w:val="28"/>
                <w:szCs w:val="28"/>
                <w:rtl/>
                <w:lang w:val="en-US" w:bidi="syr-SY"/>
              </w:rPr>
              <w:t>ܣܢܵܕܝܵܬܹ̈ܐ.</w:t>
            </w:r>
          </w:p>
        </w:tc>
      </w:tr>
      <w:tr w:rsidR="007D6C36" w:rsidRPr="000F6E4B" w14:paraId="148671E3" w14:textId="77777777" w:rsidTr="00B828DF">
        <w:tc>
          <w:tcPr>
            <w:tcW w:w="3402" w:type="dxa"/>
            <w:gridSpan w:val="2"/>
            <w:vAlign w:val="center"/>
          </w:tcPr>
          <w:p w14:paraId="53C67B66" w14:textId="3FDDD104" w:rsidR="007D6C36" w:rsidRPr="000F6E4B" w:rsidRDefault="003955F2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rFonts w:cs="Arial"/>
                <w:b/>
                <w:bCs/>
                <w:noProof/>
                <w:sz w:val="28"/>
                <w:szCs w:val="28"/>
                <w:lang w:val="en-PH" w:eastAsia="en-PH"/>
              </w:rPr>
              <w:drawing>
                <wp:inline distT="0" distB="0" distL="0" distR="0" wp14:anchorId="409DD732" wp14:editId="5CBB1B94">
                  <wp:extent cx="1243330" cy="1235075"/>
                  <wp:effectExtent l="0" t="0" r="0" b="3175"/>
                  <wp:docPr id="91" name="Picture 5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doctor woman.png"/>
                          <pic:cNvPicPr/>
                        </pic:nvPicPr>
                        <pic:blipFill rotWithShape="1"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700" t="16492" r="21842" b="31414"/>
                          <a:stretch/>
                        </pic:blipFill>
                        <pic:spPr bwMode="auto">
                          <a:xfrm>
                            <a:off x="0" y="0"/>
                            <a:ext cx="1243330" cy="12350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7" w:type="dxa"/>
            <w:vAlign w:val="center"/>
          </w:tcPr>
          <w:p w14:paraId="0078DB44" w14:textId="77777777" w:rsidR="007D6C36" w:rsidRDefault="007D6C36" w:rsidP="001845CA">
            <w:pPr>
              <w:tabs>
                <w:tab w:val="left" w:pos="2977"/>
              </w:tabs>
              <w:bidi/>
              <w:ind w:left="2835"/>
              <w:rPr>
                <w:rFonts w:ascii="Arial" w:hAnsi="Arial" w:cs="Arial"/>
                <w:noProof/>
                <w:color w:val="000000" w:themeColor="text1"/>
                <w:sz w:val="28"/>
                <w:szCs w:val="28"/>
              </w:rPr>
            </w:pPr>
          </w:p>
          <w:p w14:paraId="3BB21A76" w14:textId="0F6AAC4E" w:rsidR="007D6C36" w:rsidRPr="00862016" w:rsidRDefault="00862016" w:rsidP="001845CA">
            <w:pPr>
              <w:pStyle w:val="ListParagraph"/>
              <w:tabs>
                <w:tab w:val="left" w:pos="3119"/>
              </w:tabs>
              <w:bidi/>
              <w:spacing w:line="480" w:lineRule="auto"/>
              <w:ind w:left="0"/>
              <w:rPr>
                <w:rFonts w:ascii="ES Nohadra" w:hAnsi="ES Nohadra" w:cs="ES Nohadra"/>
                <w:color w:val="000000" w:themeColor="text1"/>
                <w:sz w:val="28"/>
                <w:szCs w:val="28"/>
                <w:lang w:val="en-US" w:bidi="syr-SY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ܐܲܝܵܐ ܒܲܠܟܵܐ ܕܗܵܘܝܵܐ ܩܵܐ ܚܘܼܠܡܵܢܵܟ݂ܝ. ܐܲܝܟ݂</w:t>
            </w:r>
          </w:p>
          <w:p w14:paraId="3AADF277" w14:textId="2BF2E9F5" w:rsidR="007D6C36" w:rsidRPr="00363A74" w:rsidRDefault="00862016" w:rsidP="001845CA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363"/>
                <w:tab w:val="left" w:pos="3119"/>
              </w:tabs>
              <w:bidi/>
              <w:spacing w:line="480" w:lineRule="auto"/>
              <w:ind w:left="80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ܠܣܲܚܒܘܼܪܹܐ ܠܐܵܣܝܵܟ݂ܝ</w:t>
            </w:r>
          </w:p>
          <w:p w14:paraId="3E3B91A7" w14:textId="27705D48" w:rsidR="007D6C36" w:rsidRPr="00363A74" w:rsidRDefault="00862016" w:rsidP="001845CA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363"/>
                <w:tab w:val="left" w:pos="2835"/>
                <w:tab w:val="left" w:pos="3119"/>
              </w:tabs>
              <w:bidi/>
              <w:spacing w:line="480" w:lineRule="auto"/>
              <w:ind w:left="80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bookmarkStart w:id="1" w:name="_Hlk11078845"/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ܠ</w:t>
            </w:r>
            <w:r w:rsidR="00BE5CC3"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ܸ</w:t>
            </w:r>
            <w:r w:rsidRPr="00862016"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ܫܩܵܠ</w:t>
            </w: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ܵ</w:t>
            </w:r>
            <w:r w:rsidRPr="00862016"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ܐ ܨܘܼܪܬܵܐ ܕܦܲܓ݂ܪܵܐ ܒܙܲܗܪܝܼܪܹ̈ܐ </w:t>
            </w:r>
            <w:bookmarkEnd w:id="1"/>
            <w:r w:rsidRPr="00862016"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ܕܐܹܟܣ</w:t>
            </w:r>
          </w:p>
          <w:p w14:paraId="146F1CCD" w14:textId="1ADCE873" w:rsidR="007D6C36" w:rsidRPr="00613D62" w:rsidRDefault="00862016" w:rsidP="001845CA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363"/>
                <w:tab w:val="left" w:pos="2835"/>
              </w:tabs>
              <w:bidi/>
              <w:spacing w:line="480" w:lineRule="auto"/>
              <w:ind w:left="80" w:firstLine="0"/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ܠܩܲܒܘܼܠܹܐ ܚܕܵܐ ܨܲܚܨܵܝܬܵܐ ܕܨܲܕܪܵܐ.</w:t>
            </w:r>
          </w:p>
          <w:p w14:paraId="52E41F02" w14:textId="4AF78326" w:rsidR="00613D62" w:rsidRPr="000F6E4B" w:rsidRDefault="00613D62" w:rsidP="001845CA">
            <w:pPr>
              <w:tabs>
                <w:tab w:val="left" w:pos="142"/>
                <w:tab w:val="left" w:pos="363"/>
                <w:tab w:val="left" w:pos="2835"/>
              </w:tabs>
              <w:bidi/>
              <w:spacing w:line="480" w:lineRule="auto"/>
            </w:pPr>
          </w:p>
        </w:tc>
      </w:tr>
      <w:tr w:rsidR="007D6C36" w:rsidRPr="00E9016B" w14:paraId="6BF20E0D" w14:textId="77777777" w:rsidTr="00B828DF">
        <w:tc>
          <w:tcPr>
            <w:tcW w:w="3402" w:type="dxa"/>
            <w:gridSpan w:val="2"/>
            <w:vAlign w:val="center"/>
          </w:tcPr>
          <w:p w14:paraId="09372F03" w14:textId="34B35C83" w:rsidR="007D6C36" w:rsidRDefault="007D6C36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5FF0ED7F" wp14:editId="111DEAEA">
                  <wp:extent cx="2146300" cy="1329242"/>
                  <wp:effectExtent l="0" t="0" r="6350" b="0"/>
                  <wp:docPr id="92" name="图片 9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6300" cy="13292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7" w:type="dxa"/>
            <w:vAlign w:val="center"/>
          </w:tcPr>
          <w:p w14:paraId="0194ABB8" w14:textId="34640A12" w:rsidR="007D6C36" w:rsidRPr="00862016" w:rsidRDefault="00862016" w:rsidP="001845CA">
            <w:pPr>
              <w:tabs>
                <w:tab w:val="left" w:pos="1418"/>
              </w:tabs>
              <w:bidi/>
              <w:spacing w:line="480" w:lineRule="auto"/>
              <w:ind w:leftChars="-27" w:left="82" w:hanging="141"/>
              <w:rPr>
                <w:rFonts w:ascii="ES Nohadra" w:hAnsi="ES Nohadra" w:cs="ES Nohadra"/>
                <w:color w:val="000000" w:themeColor="text1"/>
                <w:sz w:val="28"/>
                <w:szCs w:val="28"/>
                <w:lang w:val="en-US" w:bidi="syr-SY"/>
              </w:rPr>
            </w:pPr>
            <w:r>
              <w:rPr>
                <w:rFonts w:ascii="Arial" w:hAnsi="Arial" w:cs="Estrangelo Edess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 </w:t>
            </w: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ܐܲܝܵܐ ܒܲܠܟܵܐ ܐܵܦ ܕܗܵܘܝܵܐ ܠܩܲܒܘܼܠܹܐ ܗܲܝܲܪܬܵܐ ܡ̣ܢ ܦܵܠܵܚܹ̈ܐ ܣܵܢܕܵܢܹ̈ܐ. ܐܲܝܟ݂</w:t>
            </w:r>
          </w:p>
          <w:p w14:paraId="3F8C5450" w14:textId="0A0C42B7" w:rsidR="007D6C36" w:rsidRDefault="00E80A4A" w:rsidP="001845CA">
            <w:pPr>
              <w:pStyle w:val="ListParagraph"/>
              <w:numPr>
                <w:ilvl w:val="0"/>
                <w:numId w:val="6"/>
              </w:numPr>
              <w:tabs>
                <w:tab w:val="left" w:pos="221"/>
                <w:tab w:val="left" w:pos="2835"/>
                <w:tab w:val="left" w:pos="3119"/>
              </w:tabs>
              <w:bidi/>
              <w:spacing w:line="480" w:lineRule="auto"/>
              <w:ind w:leftChars="34" w:left="75" w:firstLine="2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  <w:t xml:space="preserve"> </w:t>
            </w:r>
            <w:r w:rsidR="00862016">
              <w:rPr>
                <w:rFonts w:ascii="Arial" w:hAnsi="Arial" w:cs="Estrangelo Edess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 </w:t>
            </w:r>
            <w:r w:rsidR="00862016"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ܠܗܲܝܘܼܪܵܟ݂ܝ ܕܣܵܚܝܲܬܝ</w:t>
            </w:r>
          </w:p>
          <w:p w14:paraId="058B49D3" w14:textId="11F4B45D" w:rsidR="007D6C36" w:rsidRDefault="00862016" w:rsidP="001845CA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363"/>
                <w:tab w:val="left" w:pos="2835"/>
              </w:tabs>
              <w:bidi/>
              <w:spacing w:line="480" w:lineRule="auto"/>
              <w:ind w:leftChars="36" w:left="79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ܠܗܲܝܘܼܪܵܟ݂ܝ ܠܡܲܪܝܘܼܙܹܐ ܒܘܼܬ ܕܵܐܟ݂ܝ ܡܲܦܠܸܚܲܬܝ ܠܗܘܿܢ ܙܘܼܙܵܟ݂̈ܝ</w:t>
            </w:r>
          </w:p>
          <w:p w14:paraId="58BD299B" w14:textId="445E6D56" w:rsidR="007D6C36" w:rsidRPr="007D6C36" w:rsidRDefault="00862016" w:rsidP="001845CA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142"/>
                <w:tab w:val="left" w:pos="363"/>
                <w:tab w:val="left" w:pos="3119"/>
              </w:tabs>
              <w:bidi/>
              <w:spacing w:line="480" w:lineRule="auto"/>
              <w:ind w:left="80" w:firstLine="0"/>
              <w:rPr>
                <w:lang w:val="en-US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ܠܗܲܝܘܼܪܵܟ݂ܝ ܕܦܵܠܛܲܬܝ ܡ̣ܢ ܒܲܝܬܵܐ.</w:t>
            </w:r>
          </w:p>
        </w:tc>
      </w:tr>
      <w:tr w:rsidR="00A53692" w:rsidRPr="000F6E4B" w14:paraId="086C7F63" w14:textId="77777777" w:rsidTr="00B828DF">
        <w:tc>
          <w:tcPr>
            <w:tcW w:w="3386" w:type="dxa"/>
            <w:vAlign w:val="center"/>
          </w:tcPr>
          <w:p w14:paraId="299999E0" w14:textId="1FCDBB3D" w:rsidR="00A53692" w:rsidRPr="000F6E4B" w:rsidRDefault="00F843ED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3294C8F6" wp14:editId="43C9C6EF">
                  <wp:extent cx="1079500" cy="1421035"/>
                  <wp:effectExtent l="0" t="0" r="6350" b="8255"/>
                  <wp:docPr id="77" name="图片 7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9500" cy="1421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3" w:type="dxa"/>
            <w:gridSpan w:val="2"/>
            <w:vAlign w:val="center"/>
          </w:tcPr>
          <w:p w14:paraId="3C6529CF" w14:textId="31887BA5" w:rsidR="00862016" w:rsidRDefault="00862016" w:rsidP="001845CA">
            <w:pPr>
              <w:tabs>
                <w:tab w:val="left" w:pos="1418"/>
              </w:tabs>
              <w:spacing w:line="480" w:lineRule="auto"/>
              <w:ind w:leftChars="-3" w:left="-7"/>
              <w:jc w:val="right"/>
              <w:rPr>
                <w:rFonts w:ascii="ES Nohadra" w:hAnsi="ES Nohadra" w:cs="ES Nohadra"/>
                <w:color w:val="000000" w:themeColor="text1"/>
                <w:sz w:val="28"/>
                <w:szCs w:val="28"/>
                <w:rtl/>
                <w:lang w:val="en-US" w:bidi="syr-SY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ܐܲܝܵܐ ܒܲܠܟܵܐ ܐܵܦ </w:t>
            </w:r>
            <w:r w:rsidR="00ED5414"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ܕ</w:t>
            </w: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ܗܵܘܝܵܐ ܒܘܼܬ ܙܘܼܙܹ̈ܐ ܡܩܘܼܒܠܹܐ ܡ̣ܢ ܫܘܼܠܛܵܢܵܐ. </w:t>
            </w:r>
          </w:p>
          <w:p w14:paraId="3E15FB16" w14:textId="1001B249" w:rsidR="00F843ED" w:rsidRDefault="00862016" w:rsidP="001845CA">
            <w:pPr>
              <w:tabs>
                <w:tab w:val="left" w:pos="1418"/>
              </w:tabs>
              <w:spacing w:line="480" w:lineRule="auto"/>
              <w:ind w:leftChars="-3" w:left="-7"/>
              <w:jc w:val="right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ܐܲܝܟ݂</w:t>
            </w:r>
            <w:r w:rsidR="00F843ED"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  <w:t xml:space="preserve"> </w:t>
            </w:r>
          </w:p>
          <w:p w14:paraId="6C4E5F52" w14:textId="76B36328" w:rsidR="00F843ED" w:rsidRDefault="00862016" w:rsidP="00862016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418"/>
                <w:tab w:val="left" w:pos="3119"/>
              </w:tabs>
              <w:bidi/>
              <w:spacing w:line="480" w:lineRule="auto"/>
              <w:ind w:left="0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862016"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eastAsia="zh-CN" w:bidi="syr-SY"/>
              </w:rPr>
              <w:t>ܚܕܵܐ ܦܹܢܫܵܢ</w:t>
            </w:r>
          </w:p>
          <w:p w14:paraId="106B88D1" w14:textId="1A902E7A" w:rsidR="00A53692" w:rsidRPr="006A5F6F" w:rsidRDefault="00862016" w:rsidP="00862016">
            <w:pPr>
              <w:pStyle w:val="ListParagraph"/>
              <w:numPr>
                <w:ilvl w:val="0"/>
                <w:numId w:val="9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ܗܲܝܲܪܬܵܐ ܒܦܪܵܥܬܵܐ ܕܟܸܪܝܼ ܕܒܲܝܬܵܟ݂ܝ.</w:t>
            </w:r>
          </w:p>
        </w:tc>
      </w:tr>
      <w:tr w:rsidR="00A53692" w:rsidRPr="00E9016B" w14:paraId="1CC034B0" w14:textId="77777777" w:rsidTr="00B828DF">
        <w:tc>
          <w:tcPr>
            <w:tcW w:w="3386" w:type="dxa"/>
            <w:vAlign w:val="center"/>
          </w:tcPr>
          <w:p w14:paraId="1340608F" w14:textId="3CEDBCA7" w:rsidR="00A53692" w:rsidRDefault="00613D62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718656" behindDoc="0" locked="0" layoutInCell="1" allowOverlap="1" wp14:anchorId="115E06CD" wp14:editId="2EE193F2">
                  <wp:simplePos x="0" y="0"/>
                  <wp:positionH relativeFrom="column">
                    <wp:posOffset>912495</wp:posOffset>
                  </wp:positionH>
                  <wp:positionV relativeFrom="paragraph">
                    <wp:posOffset>-116840</wp:posOffset>
                  </wp:positionV>
                  <wp:extent cx="785495" cy="1041400"/>
                  <wp:effectExtent l="0" t="0" r="0" b="6350"/>
                  <wp:wrapNone/>
                  <wp:docPr id="78" name="图片 7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5495" cy="104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721728" behindDoc="0" locked="0" layoutInCell="1" allowOverlap="1" wp14:anchorId="1915861E" wp14:editId="1EF56B94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976630</wp:posOffset>
                  </wp:positionV>
                  <wp:extent cx="1369695" cy="825500"/>
                  <wp:effectExtent l="0" t="0" r="1905" b="0"/>
                  <wp:wrapNone/>
                  <wp:docPr id="79" name="图片 7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9695" cy="825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cs="Arial"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20704" behindDoc="0" locked="0" layoutInCell="1" allowOverlap="1" wp14:anchorId="7E142BEC" wp14:editId="29B951E7">
                  <wp:simplePos x="0" y="0"/>
                  <wp:positionH relativeFrom="column">
                    <wp:posOffset>447675</wp:posOffset>
                  </wp:positionH>
                  <wp:positionV relativeFrom="paragraph">
                    <wp:posOffset>2223135</wp:posOffset>
                  </wp:positionV>
                  <wp:extent cx="1374775" cy="1212850"/>
                  <wp:effectExtent l="0" t="0" r="0" b="6350"/>
                  <wp:wrapNone/>
                  <wp:docPr id="26" name="Picture 2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https___www.easyonthei-leeds.nhs.uk_wp-content_uploads_2019_11_speech-language-therapist-V2.png"/>
                          <pic:cNvPicPr/>
                        </pic:nvPicPr>
                        <pic:blipFill rotWithShape="1"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737" t="57352" r="17217" b="19248"/>
                          <a:stretch/>
                        </pic:blipFill>
                        <pic:spPr bwMode="auto">
                          <a:xfrm>
                            <a:off x="0" y="0"/>
                            <a:ext cx="1374775" cy="1212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603" w:type="dxa"/>
            <w:gridSpan w:val="2"/>
            <w:vAlign w:val="center"/>
          </w:tcPr>
          <w:p w14:paraId="3C89C668" w14:textId="7710CA88" w:rsidR="00F843ED" w:rsidRPr="00862016" w:rsidRDefault="00862016" w:rsidP="001845CA">
            <w:pPr>
              <w:pStyle w:val="ListParagraph"/>
              <w:tabs>
                <w:tab w:val="left" w:pos="3119"/>
              </w:tabs>
              <w:bidi/>
              <w:spacing w:line="480" w:lineRule="auto"/>
              <w:ind w:left="-7"/>
              <w:rPr>
                <w:rFonts w:ascii="Arial" w:hAnsi="Arial" w:cs="Estrangelo Edessa"/>
                <w:color w:val="000000" w:themeColor="text1"/>
                <w:sz w:val="28"/>
                <w:szCs w:val="28"/>
                <w:lang w:val="en-US" w:bidi="syr-SY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ܐܲܝܵܐ ܒܲܠܟܵܐ ܐܵܦ </w:t>
            </w:r>
            <w:r w:rsidR="00ED5414"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ܕ</w:t>
            </w: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ܗܵܘܝܵܐ ܒܘܼܬ ܡܲܘܕܥܵܢܘܼܬܵܐ ܕܡܵܨܝܲܬܝ ܕܡܲܦܠܸܚܲܬܝ ܠܵܗ̇.</w:t>
            </w:r>
          </w:p>
          <w:p w14:paraId="0C8D4832" w14:textId="5C3C9737" w:rsidR="00F843ED" w:rsidRPr="00862016" w:rsidRDefault="00862016" w:rsidP="001845CA">
            <w:pPr>
              <w:tabs>
                <w:tab w:val="left" w:pos="0"/>
              </w:tabs>
              <w:bidi/>
              <w:spacing w:line="480" w:lineRule="auto"/>
              <w:ind w:left="276" w:hanging="284"/>
              <w:rPr>
                <w:rFonts w:ascii="ES Nohadra" w:hAnsi="ES Nohadra" w:cs="ES Nohadra"/>
                <w:color w:val="000000" w:themeColor="text1"/>
                <w:sz w:val="28"/>
                <w:szCs w:val="28"/>
                <w:lang w:val="en-US" w:bidi="syr-SY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ܐܲܝܟ݂ ܡܲܘܕܥܵܢܘܼܬܵܐ</w:t>
            </w:r>
          </w:p>
          <w:p w14:paraId="23176A6D" w14:textId="69CE0A96" w:rsidR="00F843ED" w:rsidRDefault="00862016" w:rsidP="001845CA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276"/>
              </w:tabs>
              <w:bidi/>
              <w:spacing w:line="480" w:lineRule="auto"/>
              <w:ind w:leftChars="-3" w:left="-7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ܕܡܵܨܝܲܬܝ ܕܡܲܫܡܸܥܝܲܬܝ ܐܸܠܵܗ̇</w:t>
            </w:r>
          </w:p>
          <w:p w14:paraId="545A9D48" w14:textId="58C85683" w:rsidR="00F843ED" w:rsidRDefault="00862016" w:rsidP="001845CA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276"/>
              </w:tabs>
              <w:bidi/>
              <w:spacing w:line="480" w:lineRule="auto"/>
              <w:ind w:left="0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  ܕܒܐܲܬܘܵܬܹ̈ܐ ܓܲܪ̈ܘܼܣܹܐ</w:t>
            </w:r>
          </w:p>
          <w:p w14:paraId="3350AA26" w14:textId="5F1BF4F4" w:rsidR="00F843ED" w:rsidRDefault="00862016" w:rsidP="001845CA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276"/>
              </w:tabs>
              <w:bidi/>
              <w:spacing w:line="480" w:lineRule="auto"/>
              <w:ind w:left="0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 ܒܠܸܫܵܢܵܐ ܕܪܸܡܙܹܐ</w:t>
            </w:r>
          </w:p>
          <w:p w14:paraId="389C4939" w14:textId="21197936" w:rsidR="00F843ED" w:rsidRDefault="00862016" w:rsidP="001845CA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276"/>
              </w:tabs>
              <w:bidi/>
              <w:spacing w:line="480" w:lineRule="auto"/>
              <w:ind w:left="0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 ܒܠܸܫܵܢܵܐ ܐܸܢܓܠܸܣܵܝܵܐ ܦܫܝܼܛܵܐ</w:t>
            </w:r>
          </w:p>
          <w:p w14:paraId="5EB1EC3E" w14:textId="1D2A1006" w:rsidR="00F843ED" w:rsidRDefault="00F843ED" w:rsidP="001845CA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142"/>
                <w:tab w:val="left" w:pos="3119"/>
              </w:tabs>
              <w:bidi/>
              <w:spacing w:line="480" w:lineRule="auto"/>
              <w:ind w:left="0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  <w:t xml:space="preserve"> </w:t>
            </w:r>
            <w:r w:rsidR="00862016">
              <w:rPr>
                <w:rFonts w:ascii="Arial" w:hAnsi="Arial" w:cs="Estrangelo Edess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  </w:t>
            </w:r>
            <w:r w:rsidR="00862016"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ܒܚܲܕ ܠܸܫܵܢܵܐ ܦܪܝܼܫܵܐ.</w:t>
            </w:r>
          </w:p>
          <w:p w14:paraId="4EAEA36C" w14:textId="77777777" w:rsidR="00A53692" w:rsidRPr="00E9016B" w:rsidRDefault="00A53692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</w:pPr>
          </w:p>
        </w:tc>
      </w:tr>
    </w:tbl>
    <w:p w14:paraId="0D9780D2" w14:textId="6E224400" w:rsidR="00A53692" w:rsidRDefault="00A53692" w:rsidP="00A53692"/>
    <w:p w14:paraId="70913B4F" w14:textId="77777777" w:rsidR="00613D62" w:rsidRDefault="00613D62">
      <w:r>
        <w:br w:type="page"/>
      </w:r>
    </w:p>
    <w:tbl>
      <w:tblPr>
        <w:bidiVisual/>
        <w:tblW w:w="9781" w:type="dxa"/>
        <w:tblLook w:val="04A0" w:firstRow="1" w:lastRow="0" w:firstColumn="1" w:lastColumn="0" w:noHBand="0" w:noVBand="1"/>
      </w:tblPr>
      <w:tblGrid>
        <w:gridCol w:w="3284"/>
        <w:gridCol w:w="6497"/>
      </w:tblGrid>
      <w:tr w:rsidR="006A5F6F" w:rsidRPr="006A5F6F" w14:paraId="3FC922B6" w14:textId="77777777" w:rsidTr="001845CA">
        <w:tc>
          <w:tcPr>
            <w:tcW w:w="3284" w:type="dxa"/>
            <w:vAlign w:val="center"/>
          </w:tcPr>
          <w:p w14:paraId="06BE093C" w14:textId="4DC7443A" w:rsidR="006A5F6F" w:rsidRPr="006A5F6F" w:rsidRDefault="00F843ED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 w:eastAsia="zh-CN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336306FE" wp14:editId="482CDD3D">
                  <wp:extent cx="1346200" cy="1096452"/>
                  <wp:effectExtent l="0" t="0" r="6350" b="8890"/>
                  <wp:docPr id="76" name="图片 7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6200" cy="10964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97" w:type="dxa"/>
            <w:vAlign w:val="center"/>
          </w:tcPr>
          <w:p w14:paraId="5A3947E4" w14:textId="67A49964" w:rsidR="00F843ED" w:rsidRPr="00862016" w:rsidRDefault="00862016" w:rsidP="001845CA">
            <w:pPr>
              <w:pStyle w:val="Heading2"/>
              <w:bidi/>
              <w:spacing w:before="0" w:line="480" w:lineRule="auto"/>
              <w:ind w:right="-504"/>
              <w:rPr>
                <w:rFonts w:ascii="ES Nohadra" w:hAnsi="ES Nohadra" w:cs="ES Nohadra"/>
                <w:color w:val="7030A0"/>
                <w:sz w:val="40"/>
                <w:szCs w:val="40"/>
                <w:lang w:val="en-US" w:bidi="syr-SY"/>
              </w:rPr>
            </w:pPr>
            <w:r>
              <w:rPr>
                <w:rFonts w:ascii="ES Nohadra" w:hAnsi="ES Nohadra" w:cs="ES Nohadra" w:hint="cs"/>
                <w:color w:val="7030A0"/>
                <w:sz w:val="40"/>
                <w:szCs w:val="40"/>
                <w:rtl/>
                <w:lang w:val="en-US" w:bidi="syr-SY"/>
              </w:rPr>
              <w:t>ܙܸܕܩܹ̈ܐ ܒܘܼܬ ܓܸܢܣܵܐ ܘܦܲܓ݂ܪܵܟ݂ܝ</w:t>
            </w:r>
          </w:p>
          <w:p w14:paraId="11B3F4F5" w14:textId="1C7978B7" w:rsidR="006A5F6F" w:rsidRPr="00862016" w:rsidRDefault="00862016" w:rsidP="001845CA">
            <w:pPr>
              <w:tabs>
                <w:tab w:val="left" w:pos="1418"/>
              </w:tabs>
              <w:bidi/>
              <w:spacing w:line="480" w:lineRule="auto"/>
              <w:ind w:left="5"/>
              <w:rPr>
                <w:rFonts w:ascii="Arial" w:hAnsi="Arial" w:cs="Estrangelo Edessa"/>
                <w:color w:val="000000" w:themeColor="text1"/>
                <w:sz w:val="28"/>
                <w:szCs w:val="28"/>
                <w:lang w:val="en-US" w:bidi="syr-SY"/>
              </w:rPr>
            </w:pPr>
            <w:r w:rsidRPr="00862016"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ܢܸܫܹ̈ܐ ܘܒܢܵܬܹ̈ܐ</w:t>
            </w: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 ܕܐܝܼܬܠܗܘܿܢ ܫܲܦܠܘܼܬܵܐ ܐܝܼܬܠܗܘܿܢ ܙܸܕܩܵܐ</w:t>
            </w:r>
          </w:p>
        </w:tc>
      </w:tr>
      <w:tr w:rsidR="006A5F6F" w:rsidRPr="006A5F6F" w14:paraId="528480FC" w14:textId="77777777" w:rsidTr="001845CA">
        <w:trPr>
          <w:trHeight w:val="2887"/>
        </w:trPr>
        <w:tc>
          <w:tcPr>
            <w:tcW w:w="3284" w:type="dxa"/>
            <w:vAlign w:val="center"/>
          </w:tcPr>
          <w:p w14:paraId="1C030BF7" w14:textId="270C4B31" w:rsidR="006A5F6F" w:rsidRPr="006A5F6F" w:rsidRDefault="00F843ED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 w:eastAsia="zh-CN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1DAD67F3" wp14:editId="7C304A25">
                  <wp:extent cx="1069565" cy="749300"/>
                  <wp:effectExtent l="0" t="0" r="0" b="0"/>
                  <wp:docPr id="75" name="图片 7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9565" cy="749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97" w:type="dxa"/>
            <w:vAlign w:val="center"/>
          </w:tcPr>
          <w:p w14:paraId="60578C59" w14:textId="7D28B636" w:rsidR="00F843ED" w:rsidRPr="001845CA" w:rsidRDefault="00862016" w:rsidP="001845CA">
            <w:pPr>
              <w:pStyle w:val="ListParagraph"/>
              <w:numPr>
                <w:ilvl w:val="0"/>
                <w:numId w:val="2"/>
              </w:numPr>
              <w:bidi/>
              <w:spacing w:line="480" w:lineRule="auto"/>
              <w:ind w:left="406" w:hanging="284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>ܕܗܵܘܝܼܠܗܘܿܢ ܐ݇ܚܝܵܢܘܼܝܵܬܹ̈ܐ (ܥܹܠܵܩܹ̈ܐ)</w:t>
            </w:r>
          </w:p>
          <w:p w14:paraId="4F74E510" w14:textId="46F47142" w:rsidR="006A5F6F" w:rsidRPr="001845CA" w:rsidRDefault="00862016" w:rsidP="001845CA">
            <w:pPr>
              <w:pStyle w:val="ListParagraph"/>
              <w:numPr>
                <w:ilvl w:val="0"/>
                <w:numId w:val="2"/>
              </w:numPr>
              <w:bidi/>
              <w:spacing w:line="480" w:lineRule="auto"/>
              <w:ind w:left="406" w:hanging="284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>ܕܦܵܝܫܝܼ ܡܘܼܚܸܒܹܐ</w:t>
            </w:r>
          </w:p>
        </w:tc>
      </w:tr>
      <w:tr w:rsidR="006A5F6F" w:rsidRPr="00E9016B" w14:paraId="7D1EDE7A" w14:textId="77777777" w:rsidTr="001845CA">
        <w:trPr>
          <w:trHeight w:val="4402"/>
        </w:trPr>
        <w:tc>
          <w:tcPr>
            <w:tcW w:w="3284" w:type="dxa"/>
            <w:vAlign w:val="center"/>
          </w:tcPr>
          <w:p w14:paraId="40552C26" w14:textId="3A145DCB" w:rsidR="006A5F6F" w:rsidRPr="006A5F6F" w:rsidRDefault="00F843ED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 w:eastAsia="zh-CN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3A5EFBB4" wp14:editId="6399573D">
                  <wp:extent cx="673100" cy="1040245"/>
                  <wp:effectExtent l="0" t="0" r="0" b="7620"/>
                  <wp:docPr id="74" name="图片 7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3100" cy="1040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97" w:type="dxa"/>
            <w:vAlign w:val="center"/>
          </w:tcPr>
          <w:p w14:paraId="67673310" w14:textId="1CFF3740" w:rsidR="006A5F6F" w:rsidRPr="001845CA" w:rsidRDefault="00862016" w:rsidP="001845CA">
            <w:pPr>
              <w:pStyle w:val="ListParagraph"/>
              <w:numPr>
                <w:ilvl w:val="0"/>
                <w:numId w:val="2"/>
              </w:numPr>
              <w:tabs>
                <w:tab w:val="left" w:pos="3119"/>
              </w:tabs>
              <w:bidi/>
              <w:spacing w:line="480" w:lineRule="auto"/>
              <w:ind w:leftChars="39" w:left="446"/>
              <w:textAlignment w:val="baseline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ܕܗܵܘܝܼܠܗܘܿܢ ܝܲܠܹ̈ܕ̈ܐ</w:t>
            </w:r>
          </w:p>
        </w:tc>
      </w:tr>
      <w:tr w:rsidR="006A5F6F" w:rsidRPr="00A53692" w14:paraId="28459DEF" w14:textId="77777777" w:rsidTr="001845CA">
        <w:trPr>
          <w:trHeight w:val="3259"/>
        </w:trPr>
        <w:tc>
          <w:tcPr>
            <w:tcW w:w="3284" w:type="dxa"/>
            <w:vAlign w:val="center"/>
          </w:tcPr>
          <w:p w14:paraId="2449DD37" w14:textId="441A41C0" w:rsidR="006A5F6F" w:rsidRPr="006A5F6F" w:rsidRDefault="00975A65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 w:eastAsia="zh-CN"/>
              </w:rPr>
            </w:pPr>
            <w:r>
              <w:rPr>
                <w:rFonts w:cs="Arial"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23776" behindDoc="0" locked="0" layoutInCell="1" allowOverlap="1" wp14:anchorId="25499B38" wp14:editId="6086F9EB">
                  <wp:simplePos x="0" y="0"/>
                  <wp:positionH relativeFrom="column">
                    <wp:posOffset>331470</wp:posOffset>
                  </wp:positionH>
                  <wp:positionV relativeFrom="paragraph">
                    <wp:posOffset>-94615</wp:posOffset>
                  </wp:positionV>
                  <wp:extent cx="1497330" cy="1405255"/>
                  <wp:effectExtent l="0" t="0" r="7620" b="4445"/>
                  <wp:wrapNone/>
                  <wp:docPr id="45" name="Picture 4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https___www.easyonthei-leeds.nhs.uk_wp-content_uploads_2019_10_respect.png"/>
                          <pic:cNvPicPr/>
                        </pic:nvPicPr>
                        <pic:blipFill rotWithShape="1"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205" t="17283" r="8802" b="2947"/>
                          <a:stretch/>
                        </pic:blipFill>
                        <pic:spPr bwMode="auto">
                          <a:xfrm>
                            <a:off x="0" y="0"/>
                            <a:ext cx="1497330" cy="14052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497" w:type="dxa"/>
            <w:vAlign w:val="center"/>
          </w:tcPr>
          <w:p w14:paraId="348D3561" w14:textId="1A5C0508" w:rsidR="006A5F6F" w:rsidRPr="001845CA" w:rsidRDefault="00862016" w:rsidP="00862016">
            <w:pPr>
              <w:pStyle w:val="ListParagraph"/>
              <w:numPr>
                <w:ilvl w:val="0"/>
                <w:numId w:val="6"/>
              </w:numPr>
              <w:tabs>
                <w:tab w:val="left" w:pos="3119"/>
              </w:tabs>
              <w:bidi/>
              <w:spacing w:line="480" w:lineRule="auto"/>
              <w:ind w:left="431" w:hanging="295"/>
              <w:rPr>
                <w:rFonts w:ascii="Arial" w:hAnsi="Arial" w:cs="Arial"/>
                <w:b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>ܕܦܵܝܫܝܼ ܡܝܘܼܩܪܹܐ.</w:t>
            </w:r>
          </w:p>
        </w:tc>
      </w:tr>
    </w:tbl>
    <w:p w14:paraId="70F149A1" w14:textId="5472685B" w:rsidR="00975A65" w:rsidRDefault="00975A65">
      <w:r>
        <w:br w:type="page"/>
      </w:r>
    </w:p>
    <w:tbl>
      <w:tblPr>
        <w:bidiVisual/>
        <w:tblW w:w="9781" w:type="dxa"/>
        <w:tblLook w:val="04A0" w:firstRow="1" w:lastRow="0" w:firstColumn="1" w:lastColumn="0" w:noHBand="0" w:noVBand="1"/>
      </w:tblPr>
      <w:tblGrid>
        <w:gridCol w:w="3284"/>
        <w:gridCol w:w="6497"/>
      </w:tblGrid>
      <w:tr w:rsidR="006A5F6F" w14:paraId="368D603F" w14:textId="77777777" w:rsidTr="001845CA">
        <w:tc>
          <w:tcPr>
            <w:tcW w:w="3284" w:type="dxa"/>
            <w:vAlign w:val="center"/>
          </w:tcPr>
          <w:p w14:paraId="63253438" w14:textId="16463448" w:rsidR="006A5F6F" w:rsidRDefault="00975A65" w:rsidP="00975A65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726848" behindDoc="0" locked="0" layoutInCell="1" allowOverlap="1" wp14:anchorId="3E78E15A" wp14:editId="0CB4AB49">
                  <wp:simplePos x="0" y="0"/>
                  <wp:positionH relativeFrom="column">
                    <wp:posOffset>83820</wp:posOffset>
                  </wp:positionH>
                  <wp:positionV relativeFrom="paragraph">
                    <wp:posOffset>-175895</wp:posOffset>
                  </wp:positionV>
                  <wp:extent cx="1212850" cy="1219200"/>
                  <wp:effectExtent l="0" t="0" r="0" b="0"/>
                  <wp:wrapNone/>
                  <wp:docPr id="47" name="图片 4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2850" cy="121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40334">
              <w:rPr>
                <w:rFonts w:cs="Arial"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25824" behindDoc="0" locked="0" layoutInCell="1" allowOverlap="1" wp14:anchorId="28C9A288" wp14:editId="0A1BC71F">
                  <wp:simplePos x="0" y="0"/>
                  <wp:positionH relativeFrom="column">
                    <wp:posOffset>1333500</wp:posOffset>
                  </wp:positionH>
                  <wp:positionV relativeFrom="paragraph">
                    <wp:posOffset>-172720</wp:posOffset>
                  </wp:positionV>
                  <wp:extent cx="831215" cy="1101725"/>
                  <wp:effectExtent l="0" t="0" r="0" b="0"/>
                  <wp:wrapNone/>
                  <wp:docPr id="30" name="Picture 3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19231" b="25961"/>
                          <a:stretch/>
                        </pic:blipFill>
                        <pic:spPr bwMode="auto">
                          <a:xfrm>
                            <a:off x="0" y="0"/>
                            <a:ext cx="831215" cy="1101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497" w:type="dxa"/>
            <w:vAlign w:val="center"/>
          </w:tcPr>
          <w:p w14:paraId="54C12BE3" w14:textId="6A15DD8E" w:rsidR="00F843ED" w:rsidRPr="00862016" w:rsidRDefault="00862016" w:rsidP="001845CA">
            <w:pPr>
              <w:pStyle w:val="paragraph"/>
              <w:bidi/>
              <w:spacing w:before="0" w:beforeAutospacing="0" w:after="0" w:afterAutospacing="0" w:line="480" w:lineRule="auto"/>
              <w:ind w:left="5"/>
              <w:textAlignment w:val="baseline"/>
              <w:rPr>
                <w:rStyle w:val="normaltextrun"/>
                <w:rFonts w:ascii="ES Nohadra" w:hAnsi="ES Nohadra" w:cs="Estrangelo Edessa"/>
                <w:b/>
                <w:bCs/>
                <w:color w:val="7030A0"/>
                <w:sz w:val="40"/>
                <w:szCs w:val="40"/>
                <w:lang w:bidi="syr-SY"/>
              </w:rPr>
            </w:pPr>
            <w:r>
              <w:rPr>
                <w:rStyle w:val="normaltextrun"/>
                <w:rFonts w:ascii="ES Nohadra" w:hAnsi="ES Nohadra" w:cs="ES Nohadra" w:hint="cs"/>
                <w:b/>
                <w:bCs/>
                <w:color w:val="7030A0"/>
                <w:sz w:val="40"/>
                <w:szCs w:val="40"/>
                <w:rtl/>
                <w:lang w:bidi="syr-SY"/>
              </w:rPr>
              <w:t>ܡ</w:t>
            </w:r>
            <w:r>
              <w:rPr>
                <w:rStyle w:val="normaltextrun"/>
                <w:rFonts w:cs="ES Nohadra" w:hint="cs"/>
                <w:b/>
                <w:bCs/>
                <w:color w:val="7030A0"/>
                <w:sz w:val="40"/>
                <w:szCs w:val="40"/>
                <w:rtl/>
                <w:lang w:bidi="syr-SY"/>
              </w:rPr>
              <w:t>ܵܨܝܲܬܝ ܕܗܲܡܙܸܡܲܬܝ ܥܲܡ ܚܲܕ ܦܲܪܨܘܿܦܵܐ ܒܘܼܬ ܙܸܕܩܵܟ݂̈ܝ.</w:t>
            </w:r>
          </w:p>
          <w:p w14:paraId="25512F39" w14:textId="36608DED" w:rsidR="006A5F6F" w:rsidRPr="00F843ED" w:rsidRDefault="006A5F6F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6A5F6F" w:rsidRPr="000F6E4B" w14:paraId="03048247" w14:textId="77777777" w:rsidTr="001845CA">
        <w:trPr>
          <w:trHeight w:val="2563"/>
        </w:trPr>
        <w:tc>
          <w:tcPr>
            <w:tcW w:w="3284" w:type="dxa"/>
            <w:vAlign w:val="center"/>
          </w:tcPr>
          <w:p w14:paraId="68B20FC0" w14:textId="67B3575E" w:rsidR="006A5F6F" w:rsidRPr="000F6E4B" w:rsidRDefault="00F843ED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662BA0F0" wp14:editId="66B29B32">
                  <wp:extent cx="977900" cy="832125"/>
                  <wp:effectExtent l="0" t="0" r="0" b="6350"/>
                  <wp:docPr id="72" name="图片 7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7900" cy="832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97" w:type="dxa"/>
            <w:vAlign w:val="center"/>
          </w:tcPr>
          <w:p w14:paraId="121321CD" w14:textId="125FF115" w:rsidR="006A5F6F" w:rsidRPr="00862016" w:rsidRDefault="00862016" w:rsidP="001845CA">
            <w:pPr>
              <w:pStyle w:val="paragraph"/>
              <w:bidi/>
              <w:spacing w:before="0" w:beforeAutospacing="0" w:after="0" w:afterAutospacing="0" w:line="480" w:lineRule="auto"/>
              <w:ind w:left="5"/>
              <w:textAlignment w:val="baseline"/>
              <w:rPr>
                <w:rFonts w:cs="Estrangelo Edessa"/>
                <w:lang w:bidi="syr-SY"/>
              </w:rPr>
            </w:pPr>
            <w:r>
              <w:rPr>
                <w:rStyle w:val="normaltextrun"/>
                <w:rFonts w:ascii="Arial" w:hAnsi="Arial" w:cs="Estrangelo Edessa" w:hint="cs"/>
                <w:b/>
                <w:sz w:val="28"/>
                <w:szCs w:val="28"/>
                <w:rtl/>
                <w:lang w:bidi="syr-SY"/>
              </w:rPr>
              <w:t xml:space="preserve"> </w:t>
            </w:r>
            <w:r w:rsidR="00F843ED" w:rsidRPr="003A3129">
              <w:rPr>
                <w:rStyle w:val="normaltextrun"/>
                <w:rFonts w:ascii="Arial" w:hAnsi="Arial" w:cs="Arial"/>
                <w:b/>
                <w:sz w:val="28"/>
                <w:szCs w:val="28"/>
              </w:rPr>
              <w:t>Australian H</w:t>
            </w:r>
            <w:r w:rsidR="00F843ED" w:rsidRPr="00862016">
              <w:rPr>
                <w:rStyle w:val="normaltextrun"/>
                <w:rFonts w:ascii="Arial" w:hAnsi="Arial" w:cs="Arial"/>
                <w:b/>
                <w:sz w:val="28"/>
                <w:szCs w:val="28"/>
              </w:rPr>
              <w:t>uman</w:t>
            </w:r>
            <w:r w:rsidR="00F843ED" w:rsidRPr="003A3129">
              <w:rPr>
                <w:rStyle w:val="normaltextrun"/>
                <w:rFonts w:ascii="Arial" w:hAnsi="Arial" w:cs="Arial"/>
                <w:b/>
                <w:sz w:val="28"/>
                <w:szCs w:val="28"/>
              </w:rPr>
              <w:t xml:space="preserve"> Rights Commission</w:t>
            </w:r>
            <w:r>
              <w:rPr>
                <w:rStyle w:val="normaltextrun"/>
                <w:rFonts w:ascii="Arial" w:hAnsi="Arial" w:cs="Estrangelo Edessa" w:hint="cs"/>
                <w:b/>
                <w:sz w:val="28"/>
                <w:szCs w:val="28"/>
                <w:rtl/>
                <w:lang w:bidi="syr-SY"/>
              </w:rPr>
              <w:t xml:space="preserve"> (</w:t>
            </w:r>
            <w:bookmarkStart w:id="2" w:name="_Hlk38699955"/>
            <w:r w:rsidRPr="00862016">
              <w:rPr>
                <w:rFonts w:ascii="ES Nohadra" w:hAnsi="ES Nohadra" w:cs="ES Nohadra"/>
                <w:b/>
                <w:bCs/>
                <w:sz w:val="28"/>
                <w:szCs w:val="28"/>
                <w:rtl/>
                <w:lang w:bidi="syr-SY"/>
              </w:rPr>
              <w:t>ܣܝܼܥܬܵܐ ܐܘܿܣܬܪܵܠܵܝܬܵܐ ܕܙܸܕܩܹ̈ܐ ܐ݇ܢܵܫܵܝܹ̈ܐ</w:t>
            </w:r>
            <w:bookmarkEnd w:id="2"/>
            <w:r>
              <w:rPr>
                <w:rStyle w:val="normaltextrun"/>
                <w:rFonts w:ascii="Arial" w:hAnsi="Arial" w:cs="Estrangelo Edessa" w:hint="cs"/>
                <w:b/>
                <w:sz w:val="28"/>
                <w:szCs w:val="28"/>
                <w:rtl/>
                <w:lang w:bidi="syr-SY"/>
              </w:rPr>
              <w:t>)</w:t>
            </w:r>
          </w:p>
        </w:tc>
      </w:tr>
      <w:tr w:rsidR="00216E0F" w:rsidRPr="000F6E4B" w14:paraId="4166D63F" w14:textId="77777777" w:rsidTr="001845CA">
        <w:trPr>
          <w:trHeight w:val="5108"/>
        </w:trPr>
        <w:tc>
          <w:tcPr>
            <w:tcW w:w="3284" w:type="dxa"/>
            <w:vAlign w:val="center"/>
          </w:tcPr>
          <w:p w14:paraId="5D4310A6" w14:textId="3CCCE708" w:rsidR="00216E0F" w:rsidRDefault="00216E0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1BC7E611" wp14:editId="6CF8AA13">
                  <wp:extent cx="1104900" cy="1104900"/>
                  <wp:effectExtent l="0" t="0" r="0" b="0"/>
                  <wp:docPr id="71" name="图片 7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900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97" w:type="dxa"/>
            <w:vAlign w:val="bottom"/>
          </w:tcPr>
          <w:p w14:paraId="039D1C19" w14:textId="0D8FC9C8" w:rsidR="00216E0F" w:rsidRDefault="00862016" w:rsidP="001845CA">
            <w:pPr>
              <w:pStyle w:val="paragraph"/>
              <w:bidi/>
              <w:spacing w:after="0" w:afterAutospacing="0" w:line="480" w:lineRule="auto"/>
              <w:textAlignment w:val="baseline"/>
              <w:rPr>
                <w:rFonts w:ascii="Arial" w:hAnsi="Arial" w:cs="Arial"/>
                <w:bCs/>
                <w:sz w:val="28"/>
                <w:szCs w:val="28"/>
              </w:rPr>
            </w:pPr>
            <w:r w:rsidRPr="00862016">
              <w:rPr>
                <w:rStyle w:val="normaltextrun"/>
                <w:rFonts w:ascii="ES Nohadra" w:hAnsi="ES Nohadra" w:cs="ES Nohadra"/>
                <w:bCs/>
                <w:sz w:val="28"/>
                <w:szCs w:val="28"/>
                <w:rtl/>
                <w:lang w:bidi="syr-SY"/>
              </w:rPr>
              <w:t>ܩܪܝܼ ܥܲܠ ܡܸܢܝܵܢܵܐ</w:t>
            </w:r>
            <w:r w:rsidR="00ED5414">
              <w:rPr>
                <w:rStyle w:val="normaltextrun"/>
                <w:rFonts w:ascii="ES Nohadra" w:hAnsi="ES Nohadra" w:cs="ES Nohadra" w:hint="cs"/>
                <w:bCs/>
                <w:sz w:val="28"/>
                <w:szCs w:val="28"/>
                <w:rtl/>
                <w:lang w:bidi="syr-SY"/>
              </w:rPr>
              <w:t xml:space="preserve">       </w:t>
            </w:r>
            <w:r w:rsidR="00216E0F"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ab/>
            </w:r>
            <w:r w:rsidR="00216E0F" w:rsidRPr="000F32AE">
              <w:rPr>
                <w:rFonts w:ascii="Arial" w:hAnsi="Arial" w:cs="Arial"/>
                <w:bCs/>
                <w:sz w:val="28"/>
                <w:szCs w:val="28"/>
              </w:rPr>
              <w:t>02</w:t>
            </w:r>
            <w:r w:rsidR="00216E0F">
              <w:rPr>
                <w:rFonts w:ascii="Arial" w:hAnsi="Arial" w:cs="Arial"/>
                <w:bCs/>
                <w:sz w:val="28"/>
                <w:szCs w:val="28"/>
              </w:rPr>
              <w:t xml:space="preserve"> </w:t>
            </w:r>
            <w:r w:rsidR="00216E0F" w:rsidRPr="000F32AE">
              <w:rPr>
                <w:rFonts w:ascii="Arial" w:hAnsi="Arial" w:cs="Arial"/>
                <w:bCs/>
                <w:sz w:val="28"/>
                <w:szCs w:val="28"/>
              </w:rPr>
              <w:t>9284</w:t>
            </w:r>
            <w:r w:rsidR="00216E0F">
              <w:rPr>
                <w:rFonts w:ascii="Arial" w:hAnsi="Arial" w:cs="Arial"/>
                <w:bCs/>
                <w:sz w:val="28"/>
                <w:szCs w:val="28"/>
              </w:rPr>
              <w:t xml:space="preserve"> </w:t>
            </w:r>
            <w:r w:rsidR="00216E0F" w:rsidRPr="000F32AE">
              <w:rPr>
                <w:rFonts w:ascii="Arial" w:hAnsi="Arial" w:cs="Arial"/>
                <w:bCs/>
                <w:sz w:val="28"/>
                <w:szCs w:val="28"/>
              </w:rPr>
              <w:t>9600</w:t>
            </w:r>
          </w:p>
          <w:p w14:paraId="35ED4B9A" w14:textId="6B7A2570" w:rsidR="00216E0F" w:rsidRDefault="00216E0F" w:rsidP="001845CA">
            <w:pPr>
              <w:pStyle w:val="paragraph"/>
              <w:bidi/>
              <w:textAlignment w:val="baseline"/>
              <w:rPr>
                <w:rFonts w:ascii="Arial" w:hAnsi="Arial" w:cs="Arial"/>
                <w:bCs/>
                <w:sz w:val="28"/>
                <w:szCs w:val="28"/>
              </w:rPr>
            </w:pPr>
          </w:p>
          <w:p w14:paraId="47FB395D" w14:textId="77777777" w:rsidR="00216E0F" w:rsidRDefault="00216E0F" w:rsidP="001845CA">
            <w:pPr>
              <w:pStyle w:val="paragraph"/>
              <w:bidi/>
              <w:textAlignment w:val="baseline"/>
              <w:rPr>
                <w:rFonts w:ascii="Arial" w:hAnsi="Arial" w:cs="Arial"/>
                <w:bCs/>
                <w:sz w:val="28"/>
                <w:szCs w:val="28"/>
              </w:rPr>
            </w:pPr>
          </w:p>
          <w:p w14:paraId="70E2A1D2" w14:textId="471C36F4" w:rsidR="00216E0F" w:rsidRPr="00862016" w:rsidRDefault="00862016" w:rsidP="001845CA">
            <w:pPr>
              <w:pStyle w:val="paragraph"/>
              <w:bidi/>
              <w:spacing w:after="0" w:afterAutospacing="0" w:line="720" w:lineRule="auto"/>
              <w:textAlignment w:val="baseline"/>
              <w:rPr>
                <w:rFonts w:ascii="ES Nohadra" w:hAnsi="ES Nohadra" w:cs="ES Nohadra"/>
                <w:b/>
                <w:sz w:val="28"/>
                <w:szCs w:val="28"/>
                <w:lang w:bidi="syr-SY"/>
              </w:rPr>
            </w:pPr>
            <w:r w:rsidRPr="00862016">
              <w:rPr>
                <w:rFonts w:ascii="ES Nohadra" w:hAnsi="ES Nohadra" w:cs="ES Nohadra"/>
                <w:b/>
                <w:sz w:val="28"/>
                <w:szCs w:val="28"/>
                <w:rtl/>
                <w:lang w:bidi="syr-SY"/>
              </w:rPr>
              <w:t>ܝ</w:t>
            </w:r>
            <w:r w:rsidRPr="00862016">
              <w:rPr>
                <w:rFonts w:ascii="ES Nohadra" w:hAnsi="ES Nohadra" w:cs="ES Nohadra"/>
                <w:sz w:val="28"/>
                <w:szCs w:val="28"/>
                <w:rtl/>
                <w:lang w:bidi="syr-SY"/>
              </w:rPr>
              <w:t>ܲܢ</w:t>
            </w:r>
          </w:p>
        </w:tc>
      </w:tr>
      <w:tr w:rsidR="006A5F6F" w:rsidRPr="002F191C" w14:paraId="164C1BE3" w14:textId="77777777" w:rsidTr="001845CA">
        <w:tc>
          <w:tcPr>
            <w:tcW w:w="3284" w:type="dxa"/>
            <w:vAlign w:val="center"/>
          </w:tcPr>
          <w:p w14:paraId="5F06983C" w14:textId="312D98F1" w:rsidR="006A5F6F" w:rsidRPr="000F6E4B" w:rsidRDefault="00975A65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005EFD">
              <w:rPr>
                <w:rStyle w:val="Heading2Char"/>
                <w:rFonts w:cs="Arial"/>
                <w:bCs w:val="0"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32992" behindDoc="0" locked="0" layoutInCell="1" allowOverlap="1" wp14:anchorId="3D511278" wp14:editId="1AA17DBC">
                  <wp:simplePos x="0" y="0"/>
                  <wp:positionH relativeFrom="column">
                    <wp:posOffset>133350</wp:posOffset>
                  </wp:positionH>
                  <wp:positionV relativeFrom="paragraph">
                    <wp:posOffset>180975</wp:posOffset>
                  </wp:positionV>
                  <wp:extent cx="800100" cy="283845"/>
                  <wp:effectExtent l="0" t="0" r="0" b="0"/>
                  <wp:wrapNone/>
                  <wp:docPr id="1023" name="Picture 102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AHRC_Logo.png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100" cy="283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05EFD">
              <w:rPr>
                <w:rStyle w:val="Heading2Char"/>
                <w:rFonts w:cs="Arial"/>
                <w:bCs w:val="0"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30944" behindDoc="0" locked="0" layoutInCell="1" allowOverlap="1" wp14:anchorId="41705076" wp14:editId="40615F40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111885</wp:posOffset>
                  </wp:positionV>
                  <wp:extent cx="798830" cy="393700"/>
                  <wp:effectExtent l="25400" t="50800" r="26670" b="50800"/>
                  <wp:wrapNone/>
                  <wp:docPr id="1008" name="Picture 100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https___www.easyonthei-leeds.nhs.uk_wp-content_uploads_2019_08_computer-keyboard.png"/>
                          <pic:cNvPicPr/>
                        </pic:nvPicPr>
                        <pic:blipFill rotWithShape="1"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04" t="36469" r="2439" b="5511"/>
                          <a:stretch/>
                        </pic:blipFill>
                        <pic:spPr bwMode="auto">
                          <a:xfrm rot="449982">
                            <a:off x="0" y="0"/>
                            <a:ext cx="798830" cy="3937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05EFD">
              <w:rPr>
                <w:rStyle w:val="Heading2Char"/>
                <w:rFonts w:cs="Arial"/>
                <w:bCs w:val="0"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28896" behindDoc="0" locked="0" layoutInCell="1" allowOverlap="1" wp14:anchorId="41EBD430" wp14:editId="728FFECD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3810</wp:posOffset>
                  </wp:positionV>
                  <wp:extent cx="1054100" cy="979170"/>
                  <wp:effectExtent l="0" t="0" r="0" b="0"/>
                  <wp:wrapNone/>
                  <wp:docPr id="1007" name="Picture 100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https___www.easyonthei-leeds.nhs.uk_wp-content_uploads_2019_05_computer-monitor.png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4100" cy="979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497" w:type="dxa"/>
            <w:vAlign w:val="center"/>
          </w:tcPr>
          <w:p w14:paraId="2053F357" w14:textId="6433619F" w:rsidR="00F843ED" w:rsidRPr="00862016" w:rsidRDefault="00862016" w:rsidP="001845CA">
            <w:pPr>
              <w:pStyle w:val="Heading2"/>
              <w:bidi/>
              <w:spacing w:before="0" w:line="480" w:lineRule="auto"/>
              <w:ind w:left="5"/>
              <w:rPr>
                <w:rStyle w:val="normaltextrun"/>
                <w:rFonts w:ascii="ES Nohadra" w:hAnsi="ES Nohadra" w:cs="ES Nohadra"/>
                <w:bCs w:val="0"/>
                <w:color w:val="000000" w:themeColor="text1"/>
                <w:sz w:val="28"/>
                <w:szCs w:val="28"/>
                <w:lang w:bidi="syr-SY"/>
              </w:rPr>
            </w:pPr>
            <w:r>
              <w:rPr>
                <w:rStyle w:val="normaltextrun"/>
                <w:rFonts w:ascii="ES Nohadra" w:hAnsi="ES Nohadra" w:cs="ES Nohadra" w:hint="cs"/>
                <w:bCs w:val="0"/>
                <w:color w:val="000000" w:themeColor="text1"/>
                <w:sz w:val="28"/>
                <w:szCs w:val="28"/>
                <w:rtl/>
                <w:lang w:bidi="syr-SY"/>
              </w:rPr>
              <w:t>ܣܲܚܒܸܪܝ ܠܫܵܘܦܵܐ ܐܹܠܸܟܬܪܘܿܢܵܝܵܐ</w:t>
            </w:r>
          </w:p>
          <w:p w14:paraId="1B0B29B7" w14:textId="2234EB94" w:rsidR="006A5F6F" w:rsidRPr="00BF29BE" w:rsidRDefault="00F843ED" w:rsidP="001845CA">
            <w:pPr>
              <w:pStyle w:val="Heading2"/>
              <w:bidi/>
              <w:spacing w:before="0" w:line="480" w:lineRule="auto"/>
              <w:ind w:left="5"/>
              <w:rPr>
                <w:lang w:val="en-GB"/>
              </w:rPr>
            </w:pPr>
            <w:r w:rsidRPr="00F843ED">
              <w:rPr>
                <w:rStyle w:val="normaltextrun"/>
                <w:rFonts w:ascii="Arial" w:hAnsi="Arial" w:cs="Arial"/>
                <w:b w:val="0"/>
                <w:color w:val="000000" w:themeColor="text1"/>
                <w:sz w:val="28"/>
                <w:szCs w:val="28"/>
              </w:rPr>
              <w:t>www.humanrights.gov.au</w:t>
            </w:r>
          </w:p>
        </w:tc>
      </w:tr>
      <w:tr w:rsidR="00D020E6" w:rsidRPr="0052434D" w14:paraId="1F999F96" w14:textId="77777777" w:rsidTr="001845CA">
        <w:trPr>
          <w:trHeight w:val="2977"/>
        </w:trPr>
        <w:tc>
          <w:tcPr>
            <w:tcW w:w="3284" w:type="dxa"/>
          </w:tcPr>
          <w:p w14:paraId="0D62C649" w14:textId="46F4CCD9" w:rsidR="00D020E6" w:rsidRPr="00D020E6" w:rsidRDefault="00F843ED" w:rsidP="001845C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734016" behindDoc="1" locked="0" layoutInCell="1" allowOverlap="1" wp14:anchorId="3863835D" wp14:editId="192EF58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28575</wp:posOffset>
                  </wp:positionV>
                  <wp:extent cx="1948611" cy="965200"/>
                  <wp:effectExtent l="0" t="0" r="0" b="6350"/>
                  <wp:wrapTight wrapText="bothSides">
                    <wp:wrapPolygon edited="0">
                      <wp:start x="0" y="0"/>
                      <wp:lineTo x="0" y="15774"/>
                      <wp:lineTo x="17108" y="20463"/>
                      <wp:lineTo x="17108" y="21316"/>
                      <wp:lineTo x="19009" y="21316"/>
                      <wp:lineTo x="19432" y="20463"/>
                      <wp:lineTo x="21332" y="18758"/>
                      <wp:lineTo x="21332" y="8953"/>
                      <wp:lineTo x="20488" y="853"/>
                      <wp:lineTo x="20276" y="0"/>
                      <wp:lineTo x="0" y="0"/>
                    </wp:wrapPolygon>
                  </wp:wrapTight>
                  <wp:docPr id="70" name="图片 7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8611" cy="965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497" w:type="dxa"/>
            <w:vAlign w:val="center"/>
          </w:tcPr>
          <w:p w14:paraId="364D1C4E" w14:textId="0BE8C387" w:rsidR="00F843ED" w:rsidRPr="001069F7" w:rsidRDefault="001069F7" w:rsidP="001845CA">
            <w:pPr>
              <w:pStyle w:val="paragraph"/>
              <w:bidi/>
              <w:spacing w:before="0" w:beforeAutospacing="0" w:after="0" w:afterAutospacing="0" w:line="360" w:lineRule="auto"/>
              <w:ind w:leftChars="2" w:left="4"/>
              <w:textAlignment w:val="baseline"/>
              <w:rPr>
                <w:rStyle w:val="normaltextrun"/>
                <w:rFonts w:ascii="Arial" w:eastAsiaTheme="minorHAnsi" w:hAnsi="Arial" w:cs="Estrangelo Edessa"/>
                <w:bCs/>
                <w:sz w:val="28"/>
                <w:szCs w:val="28"/>
                <w:lang w:eastAsia="en-US" w:bidi="syr-SY"/>
              </w:rPr>
            </w:pPr>
            <w:r w:rsidRPr="00B071E6">
              <w:rPr>
                <w:rStyle w:val="normaltextrun"/>
                <w:rFonts w:ascii="ES Nohadra" w:hAnsi="ES Nohadra" w:cs="ES Nohadra" w:hint="cs"/>
                <w:b/>
                <w:sz w:val="28"/>
                <w:szCs w:val="28"/>
                <w:rtl/>
                <w:lang w:bidi="syr-SY"/>
              </w:rPr>
              <w:t>ܡܵܨܝܲܬ</w:t>
            </w:r>
            <w:r>
              <w:rPr>
                <w:rStyle w:val="normaltextrun"/>
                <w:rFonts w:ascii="ES Nohadra" w:hAnsi="ES Nohadra" w:cs="ES Nohadra" w:hint="cs"/>
                <w:b/>
                <w:sz w:val="28"/>
                <w:szCs w:val="28"/>
                <w:rtl/>
                <w:lang w:bidi="syr-SY"/>
              </w:rPr>
              <w:t xml:space="preserve">ܝ ܕܡܲܦܠܸܚܲܬܝ </w:t>
            </w:r>
            <w:r w:rsidRPr="001069F7">
              <w:rPr>
                <w:rFonts w:ascii="Arial" w:hAnsi="Arial" w:cs="Arial"/>
                <w:b/>
                <w:noProof/>
                <w:sz w:val="28"/>
                <w:szCs w:val="28"/>
              </w:rPr>
              <w:t>National R</w:t>
            </w:r>
            <w:proofErr w:type="spellStart"/>
            <w:r w:rsidRPr="001069F7">
              <w:rPr>
                <w:rStyle w:val="normaltextrun"/>
                <w:rFonts w:ascii="Arial" w:hAnsi="Arial" w:cs="Arial"/>
                <w:b/>
                <w:sz w:val="28"/>
                <w:szCs w:val="28"/>
              </w:rPr>
              <w:t>elay</w:t>
            </w:r>
            <w:proofErr w:type="spellEnd"/>
            <w:r w:rsidRPr="001069F7">
              <w:rPr>
                <w:rStyle w:val="normaltextrun"/>
                <w:rFonts w:ascii="Arial" w:hAnsi="Arial" w:cs="Arial"/>
                <w:b/>
                <w:sz w:val="28"/>
                <w:szCs w:val="28"/>
              </w:rPr>
              <w:t xml:space="preserve"> service</w:t>
            </w:r>
            <w:r>
              <w:rPr>
                <w:rStyle w:val="normaltextrun"/>
                <w:rFonts w:ascii="ES Nohadra" w:hAnsi="ES Nohadra" w:cs="ES Nohadra" w:hint="cs"/>
                <w:b/>
                <w:sz w:val="28"/>
                <w:szCs w:val="28"/>
                <w:rtl/>
                <w:lang w:bidi="syr-SY"/>
              </w:rPr>
              <w:t xml:space="preserve"> </w:t>
            </w:r>
            <w:r w:rsidRPr="001069F7">
              <w:rPr>
                <w:rStyle w:val="normaltextrun"/>
                <w:rFonts w:ascii="ES Nohadra" w:hAnsi="ES Nohadra" w:cs="ES Nohadra" w:hint="cs"/>
                <w:bCs/>
                <w:sz w:val="28"/>
                <w:szCs w:val="28"/>
                <w:rtl/>
                <w:lang w:bidi="syr-SY"/>
              </w:rPr>
              <w:t>(</w:t>
            </w:r>
            <w:bookmarkStart w:id="3" w:name="_Hlk38721646"/>
            <w:r w:rsidRPr="001069F7">
              <w:rPr>
                <w:rStyle w:val="normaltextrun"/>
                <w:rFonts w:ascii="ES Nohadra" w:hAnsi="ES Nohadra" w:cs="ES Nohadra" w:hint="cs"/>
                <w:bCs/>
                <w:sz w:val="28"/>
                <w:szCs w:val="28"/>
                <w:rtl/>
                <w:lang w:bidi="syr-SY"/>
              </w:rPr>
              <w:t>ܚܸܠܡܲܬ</w:t>
            </w:r>
            <w:r w:rsidRPr="001069F7">
              <w:rPr>
                <w:rStyle w:val="normaltextrun"/>
                <w:rFonts w:ascii="ES Nohadra" w:hAnsi="ES Nohadra" w:cs="ES Nohadra"/>
                <w:bCs/>
                <w:sz w:val="28"/>
                <w:szCs w:val="28"/>
                <w:rtl/>
                <w:lang w:bidi="syr-SY"/>
              </w:rPr>
              <w:t xml:space="preserve"> ܐܘ݂ܡܬܵܝܬܵܐ ܕܡܲܡܛܵܝܬܵܐ</w:t>
            </w:r>
            <w:bookmarkEnd w:id="3"/>
            <w:r w:rsidRPr="001069F7">
              <w:rPr>
                <w:rStyle w:val="normaltextrun"/>
                <w:rFonts w:ascii="ES Nohadra" w:hAnsi="ES Nohadra" w:cs="ES Nohadra" w:hint="cs"/>
                <w:bCs/>
                <w:sz w:val="28"/>
                <w:szCs w:val="28"/>
                <w:rtl/>
                <w:lang w:bidi="syr-SY"/>
              </w:rPr>
              <w:t>)</w:t>
            </w:r>
            <w:r>
              <w:rPr>
                <w:rStyle w:val="normaltextrun"/>
                <w:rFonts w:ascii="ES Nohadra" w:hAnsi="ES Nohadra" w:cs="ES Nohadra" w:hint="cs"/>
                <w:b/>
                <w:sz w:val="28"/>
                <w:szCs w:val="28"/>
                <w:rtl/>
                <w:lang w:bidi="syr-SY"/>
              </w:rPr>
              <w:t xml:space="preserve"> ܥܲܡ</w:t>
            </w:r>
            <w:r w:rsidR="00ED5414">
              <w:rPr>
                <w:rStyle w:val="normaltextrun"/>
                <w:rFonts w:ascii="ES Nohadra" w:hAnsi="ES Nohadra" w:cs="ES Nohadra" w:hint="cs"/>
                <w:b/>
                <w:sz w:val="28"/>
                <w:szCs w:val="28"/>
                <w:rtl/>
                <w:lang w:bidi="syr-SY"/>
              </w:rPr>
              <w:t xml:space="preserve"> </w:t>
            </w:r>
            <w:r w:rsidR="00ED5414" w:rsidRPr="00ED5414"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>Australian Human Rights Commission</w:t>
            </w:r>
            <w:r>
              <w:rPr>
                <w:rStyle w:val="normaltextrun"/>
                <w:rFonts w:ascii="ES Nohadra" w:hAnsi="ES Nohadra" w:cs="ES Nohadra" w:hint="cs"/>
                <w:b/>
                <w:sz w:val="28"/>
                <w:szCs w:val="28"/>
                <w:rtl/>
                <w:lang w:bidi="syr-SY"/>
              </w:rPr>
              <w:t xml:space="preserve"> </w:t>
            </w:r>
            <w:r w:rsidR="00ED5414">
              <w:rPr>
                <w:rStyle w:val="normaltextrun"/>
                <w:rFonts w:ascii="ES Nohadra" w:hAnsi="ES Nohadra" w:cs="ES Nohadra" w:hint="cs"/>
                <w:b/>
                <w:sz w:val="28"/>
                <w:szCs w:val="28"/>
                <w:rtl/>
                <w:lang w:bidi="syr-SY"/>
              </w:rPr>
              <w:t>(</w:t>
            </w:r>
            <w:r w:rsidRPr="00ED5414">
              <w:rPr>
                <w:rFonts w:ascii="ES Nohadra" w:hAnsi="ES Nohadra" w:cs="ES Nohadra"/>
                <w:sz w:val="28"/>
                <w:szCs w:val="28"/>
                <w:rtl/>
                <w:lang w:bidi="syr-SY"/>
              </w:rPr>
              <w:t>ܣܝܼܥܬܵܐ ܐܘܿܣܬܪܵܠܵܝܬܵܐ ܕܙܸܕܩܹ̈ܐ ܐ݇ܢܵܫܵܝܹ̈ܐ</w:t>
            </w:r>
            <w:r w:rsidR="00ED5414">
              <w:rPr>
                <w:rFonts w:ascii="ES Nohadra" w:hAnsi="ES Nohadra" w:cs="ES Nohadra" w:hint="cs"/>
                <w:b/>
                <w:bCs/>
                <w:sz w:val="28"/>
                <w:szCs w:val="28"/>
                <w:rtl/>
                <w:lang w:bidi="syr-SY"/>
              </w:rPr>
              <w:t>)</w:t>
            </w:r>
          </w:p>
          <w:p w14:paraId="17106601" w14:textId="2EB570E3" w:rsidR="00AD2C44" w:rsidRDefault="001069F7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rPr>
                <w:rStyle w:val="normaltextrun"/>
                <w:rFonts w:ascii="Arial" w:hAnsi="Arial" w:cs="Arial"/>
                <w:sz w:val="28"/>
                <w:szCs w:val="28"/>
              </w:rPr>
            </w:pPr>
            <w:r w:rsidRPr="00B071E6">
              <w:rPr>
                <w:rStyle w:val="normaltextrun"/>
                <w:rFonts w:ascii="ES Nohadra" w:hAnsi="ES Nohadra" w:cs="ES Nohadra" w:hint="cs"/>
                <w:b/>
                <w:sz w:val="28"/>
                <w:szCs w:val="28"/>
                <w:rtl/>
                <w:lang w:bidi="syr-SY"/>
              </w:rPr>
              <w:t>ܩܪܝܼ ܥܲܠ ܡܸܢܝܵܢܵܐ</w:t>
            </w:r>
            <w:r w:rsidR="00E80A4A"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 xml:space="preserve"> </w:t>
            </w:r>
            <w:r w:rsidR="00AD2C44"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ab/>
            </w:r>
            <w:r w:rsidR="00AD2C44"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1800</w:t>
            </w:r>
            <w:r w:rsidR="00E80A4A">
              <w:rPr>
                <w:rStyle w:val="normaltextrun"/>
                <w:rFonts w:ascii="Arial" w:hAnsi="Arial" w:cs="Arial"/>
                <w:sz w:val="28"/>
                <w:szCs w:val="28"/>
              </w:rPr>
              <w:t xml:space="preserve"> </w:t>
            </w:r>
            <w:r w:rsidR="00AD2C44"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555</w:t>
            </w:r>
            <w:r w:rsidR="00E80A4A">
              <w:rPr>
                <w:rStyle w:val="normaltextrun"/>
                <w:rFonts w:ascii="Arial" w:hAnsi="Arial" w:cs="Arial"/>
                <w:sz w:val="28"/>
                <w:szCs w:val="28"/>
              </w:rPr>
              <w:t xml:space="preserve"> </w:t>
            </w:r>
            <w:r w:rsidR="00AD2C44"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677</w:t>
            </w:r>
          </w:p>
          <w:p w14:paraId="7A59F643" w14:textId="7863D23C" w:rsidR="00AD2C44" w:rsidRDefault="00AD2C44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rPr>
                <w:rStyle w:val="normaltextrun"/>
                <w:rFonts w:ascii="Arial" w:hAnsi="Arial" w:cs="Arial"/>
                <w:sz w:val="28"/>
                <w:szCs w:val="28"/>
              </w:rPr>
            </w:pPr>
            <w:r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TTY</w:t>
            </w:r>
            <w:r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ab/>
            </w:r>
            <w:r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ab/>
            </w:r>
            <w:r w:rsidR="001069F7">
              <w:rPr>
                <w:rStyle w:val="normaltextrun"/>
                <w:rFonts w:ascii="Arial" w:hAnsi="Arial" w:cs="Estrangelo Edessa" w:hint="cs"/>
                <w:sz w:val="28"/>
                <w:szCs w:val="28"/>
                <w:rtl/>
                <w:lang w:bidi="syr-SY"/>
              </w:rPr>
              <w:t xml:space="preserve">            </w:t>
            </w:r>
            <w:r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133</w:t>
            </w:r>
            <w:r w:rsidR="00E80A4A">
              <w:rPr>
                <w:rStyle w:val="normaltextrun"/>
                <w:rFonts w:ascii="Arial" w:hAnsi="Arial" w:cs="Arial"/>
                <w:sz w:val="28"/>
                <w:szCs w:val="28"/>
              </w:rPr>
              <w:t xml:space="preserve"> </w:t>
            </w:r>
            <w:r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677</w:t>
            </w:r>
          </w:p>
          <w:p w14:paraId="215D9E96" w14:textId="0ED68CD6" w:rsidR="00AD2C44" w:rsidRPr="0052434D" w:rsidRDefault="001069F7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</w:pPr>
            <w:r>
              <w:rPr>
                <w:rStyle w:val="normaltextrun"/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 xml:space="preserve">ܛܠܘܿܒܝ ܩܵܐ   </w:t>
            </w:r>
            <w:r w:rsidR="00AD2C44"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 xml:space="preserve"> </w:t>
            </w:r>
            <w:r w:rsidR="00AD2C44">
              <w:rPr>
                <w:rStyle w:val="normaltextrun"/>
                <w:rFonts w:ascii="Arial" w:hAnsi="Arial" w:cs="Arial"/>
                <w:sz w:val="28"/>
                <w:szCs w:val="28"/>
              </w:rPr>
              <w:tab/>
            </w:r>
            <w:r w:rsidR="00975A65" w:rsidRPr="00853E24">
              <w:rPr>
                <w:rStyle w:val="normaltextrun"/>
                <w:rFonts w:ascii="Arial" w:hAnsi="Arial" w:cs="Arial"/>
                <w:sz w:val="28"/>
                <w:szCs w:val="28"/>
              </w:rPr>
              <w:t>02 9284 9600</w:t>
            </w:r>
          </w:p>
        </w:tc>
      </w:tr>
      <w:tr w:rsidR="00D020E6" w14:paraId="7CB36BB3" w14:textId="77777777" w:rsidTr="001845CA">
        <w:tc>
          <w:tcPr>
            <w:tcW w:w="3284" w:type="dxa"/>
            <w:vAlign w:val="center"/>
          </w:tcPr>
          <w:p w14:paraId="63E954AB" w14:textId="77777777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47AE9419" w14:textId="0A39BBE1" w:rsidR="00AD2C44" w:rsidRDefault="00AD2C44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497" w:type="dxa"/>
            <w:vAlign w:val="center"/>
          </w:tcPr>
          <w:p w14:paraId="3504D54C" w14:textId="77777777" w:rsidR="00D020E6" w:rsidRDefault="00D020E6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0F74537C" w14:textId="137CC7AC" w:rsidR="00AD2C44" w:rsidRDefault="00AD2C44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0F6E4B" w14:paraId="000FFEC0" w14:textId="77777777" w:rsidTr="001845CA">
        <w:tc>
          <w:tcPr>
            <w:tcW w:w="3284" w:type="dxa"/>
            <w:vAlign w:val="center"/>
          </w:tcPr>
          <w:p w14:paraId="0A379FF3" w14:textId="09E9E27D" w:rsidR="00D020E6" w:rsidRPr="000F6E4B" w:rsidRDefault="00AD2C44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735040" behindDoc="0" locked="0" layoutInCell="1" allowOverlap="1" wp14:anchorId="6CA29552" wp14:editId="398E545F">
                  <wp:simplePos x="0" y="0"/>
                  <wp:positionH relativeFrom="column">
                    <wp:posOffset>429895</wp:posOffset>
                  </wp:positionH>
                  <wp:positionV relativeFrom="paragraph">
                    <wp:posOffset>-363220</wp:posOffset>
                  </wp:positionV>
                  <wp:extent cx="1092200" cy="1085850"/>
                  <wp:effectExtent l="0" t="0" r="0" b="0"/>
                  <wp:wrapNone/>
                  <wp:docPr id="93" name="图片 9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2200" cy="1085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497" w:type="dxa"/>
            <w:vAlign w:val="center"/>
          </w:tcPr>
          <w:p w14:paraId="642D9656" w14:textId="25E44AF9" w:rsidR="00AD2C44" w:rsidRPr="001069F7" w:rsidRDefault="001069F7" w:rsidP="001069F7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ES Nohadra" w:hAnsi="ES Nohadra" w:cs="ES Nohadra"/>
                <w:bCs/>
                <w:sz w:val="28"/>
                <w:szCs w:val="28"/>
                <w:lang w:bidi="syr-SY"/>
              </w:rPr>
            </w:pPr>
            <w:r w:rsidRPr="00B071E6">
              <w:rPr>
                <w:rStyle w:val="normaltextrun"/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>ܣܢܝܼܩܬܵܐ ܝܘܲܬܝ ܠܚܲܕ ܡܬܲܪܓܡܵܢܵܐ</w:t>
            </w:r>
          </w:p>
          <w:p w14:paraId="43ED457F" w14:textId="39A7C682" w:rsidR="00AD2C44" w:rsidRPr="001069F7" w:rsidRDefault="001069F7" w:rsidP="001845CA">
            <w:pPr>
              <w:pStyle w:val="paragraph"/>
              <w:tabs>
                <w:tab w:val="left" w:pos="3060"/>
              </w:tabs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Estrangelo Edessa"/>
                <w:bCs/>
                <w:sz w:val="28"/>
                <w:szCs w:val="28"/>
                <w:lang w:bidi="syr-SY"/>
              </w:rPr>
            </w:pPr>
            <w:r w:rsidRPr="00B071E6">
              <w:rPr>
                <w:rStyle w:val="normaltextrun"/>
                <w:rFonts w:ascii="ES Nohadra" w:hAnsi="ES Nohadra" w:cs="ES Nohadra" w:hint="cs"/>
                <w:b/>
                <w:sz w:val="28"/>
                <w:szCs w:val="28"/>
                <w:rtl/>
                <w:lang w:bidi="syr-SY"/>
              </w:rPr>
              <w:t>ܩܪܝܼ ܥܲܠ ܡܸܢܝܵܢܵܐ</w:t>
            </w:r>
            <w:r>
              <w:rPr>
                <w:rStyle w:val="normaltextrun"/>
                <w:rFonts w:ascii="ES Nohadra" w:hAnsi="ES Nohadra" w:cs="ES Nohadra" w:hint="cs"/>
                <w:b/>
                <w:sz w:val="28"/>
                <w:szCs w:val="28"/>
                <w:rtl/>
                <w:lang w:bidi="syr-SY"/>
              </w:rPr>
              <w:t xml:space="preserve">   </w:t>
            </w:r>
            <w:r w:rsidRPr="001D0CD5"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>131</w:t>
            </w:r>
            <w:r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 xml:space="preserve"> </w:t>
            </w:r>
            <w:r w:rsidRPr="001D0CD5"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>450</w:t>
            </w:r>
          </w:p>
          <w:p w14:paraId="008FF454" w14:textId="14A77F24" w:rsidR="00AD2C44" w:rsidRPr="001069F7" w:rsidRDefault="001069F7" w:rsidP="001845CA">
            <w:pPr>
              <w:pStyle w:val="paragraph"/>
              <w:tabs>
                <w:tab w:val="left" w:pos="3060"/>
              </w:tabs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Estrangelo Edessa"/>
                <w:bCs/>
                <w:sz w:val="28"/>
                <w:szCs w:val="28"/>
                <w:lang w:bidi="syr-SY"/>
              </w:rPr>
            </w:pPr>
            <w:r>
              <w:rPr>
                <w:rStyle w:val="normaltextrun"/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 xml:space="preserve">ܛܠܘܿܒܝ ܩܵܐ        </w:t>
            </w:r>
            <w:r w:rsidRPr="00853E24">
              <w:rPr>
                <w:rStyle w:val="normaltextrun"/>
                <w:rFonts w:ascii="Arial" w:hAnsi="Arial" w:cs="Arial"/>
                <w:sz w:val="28"/>
                <w:szCs w:val="28"/>
              </w:rPr>
              <w:t>02 9284 9600</w:t>
            </w:r>
            <w:r>
              <w:rPr>
                <w:rStyle w:val="normaltextrun"/>
                <w:rFonts w:ascii="Arial" w:hAnsi="Arial" w:cs="Estrangelo Edessa" w:hint="cs"/>
                <w:sz w:val="28"/>
                <w:szCs w:val="28"/>
                <w:rtl/>
                <w:lang w:bidi="syr-SY"/>
              </w:rPr>
              <w:t xml:space="preserve"> </w:t>
            </w:r>
          </w:p>
          <w:p w14:paraId="12FFF2BD" w14:textId="284E700E" w:rsidR="00D020E6" w:rsidRPr="00AD2C44" w:rsidRDefault="00D020E6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0F6E4B" w14:paraId="5E12697A" w14:textId="77777777" w:rsidTr="001845CA">
        <w:tc>
          <w:tcPr>
            <w:tcW w:w="3284" w:type="dxa"/>
            <w:vAlign w:val="center"/>
          </w:tcPr>
          <w:p w14:paraId="1FAC15B5" w14:textId="77777777" w:rsidR="00D020E6" w:rsidRDefault="00D020E6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00ACC72C" w14:textId="5AEBB5D8" w:rsidR="00AD2C44" w:rsidRPr="000F6E4B" w:rsidRDefault="00AD2C44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497" w:type="dxa"/>
            <w:vAlign w:val="center"/>
          </w:tcPr>
          <w:p w14:paraId="2F38875D" w14:textId="77777777" w:rsidR="00D020E6" w:rsidRDefault="00D020E6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  <w:r>
              <w:t xml:space="preserve"> </w:t>
            </w:r>
          </w:p>
          <w:p w14:paraId="26ADD5AD" w14:textId="77777777" w:rsidR="006A5F6F" w:rsidRDefault="006A5F6F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75EB0DFC" w14:textId="77777777" w:rsidR="006A5F6F" w:rsidRDefault="006A5F6F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558468F8" w14:textId="77777777" w:rsidR="006A5F6F" w:rsidRDefault="006A5F6F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53BBC5A3" w14:textId="77777777" w:rsidR="006A5F6F" w:rsidRDefault="006A5F6F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6599EC5C" w14:textId="77777777" w:rsidR="006A5F6F" w:rsidRDefault="006A5F6F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7F619808" w14:textId="76FC53F1" w:rsidR="006A5F6F" w:rsidRPr="006A5F6F" w:rsidRDefault="006A5F6F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</w:tbl>
    <w:p w14:paraId="7AF5A615" w14:textId="77777777" w:rsidR="00975A65" w:rsidRDefault="00975A65">
      <w:r>
        <w:br w:type="page"/>
      </w:r>
    </w:p>
    <w:tbl>
      <w:tblPr>
        <w:bidiVisual/>
        <w:tblW w:w="10206" w:type="dxa"/>
        <w:tblLook w:val="04A0" w:firstRow="1" w:lastRow="0" w:firstColumn="1" w:lastColumn="0" w:noHBand="0" w:noVBand="1"/>
      </w:tblPr>
      <w:tblGrid>
        <w:gridCol w:w="2835"/>
        <w:gridCol w:w="7371"/>
      </w:tblGrid>
      <w:tr w:rsidR="00D020E6" w:rsidRPr="00975A65" w14:paraId="6F0BEAF9" w14:textId="77777777" w:rsidTr="001845CA">
        <w:tc>
          <w:tcPr>
            <w:tcW w:w="2835" w:type="dxa"/>
            <w:vAlign w:val="center"/>
          </w:tcPr>
          <w:p w14:paraId="11F23130" w14:textId="36BC9039" w:rsidR="00AD2C44" w:rsidRPr="00D83D20" w:rsidRDefault="00AD2C44" w:rsidP="00AD2C4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D83D20"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7B8C9DF0" wp14:editId="2447A4EB">
                  <wp:extent cx="1282700" cy="1282700"/>
                  <wp:effectExtent l="0" t="0" r="0" b="0"/>
                  <wp:docPr id="94" name="图片 9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2700" cy="1282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D6865E" w14:textId="710C2FA4" w:rsidR="00AD2C44" w:rsidRPr="00D83D20" w:rsidRDefault="00AD2C44" w:rsidP="00AD2C4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7371" w:type="dxa"/>
            <w:vAlign w:val="center"/>
          </w:tcPr>
          <w:p w14:paraId="01696B67" w14:textId="20C085CB" w:rsidR="00D020E6" w:rsidRPr="003D6EFD" w:rsidRDefault="003D6EFD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ES Nohadra" w:hAnsi="ES Nohadra" w:cs="ES Nohadra"/>
                <w:b/>
                <w:bCs/>
                <w:color w:val="7030A0"/>
                <w:sz w:val="40"/>
                <w:szCs w:val="40"/>
                <w:lang w:bidi="syr-SY"/>
              </w:rPr>
            </w:pPr>
            <w:r>
              <w:rPr>
                <w:rStyle w:val="normaltextrun"/>
                <w:rFonts w:ascii="ES Nohadra" w:hAnsi="ES Nohadra" w:cs="ES Nohadra" w:hint="cs"/>
                <w:b/>
                <w:bCs/>
                <w:color w:val="7030A0"/>
                <w:sz w:val="40"/>
                <w:szCs w:val="40"/>
                <w:rtl/>
                <w:lang w:bidi="syr-SY"/>
              </w:rPr>
              <w:t xml:space="preserve">ܗܵܘܝܲܬܝ ܒܲܣܝܼܡܬܵܐ </w:t>
            </w:r>
          </w:p>
          <w:p w14:paraId="444A0677" w14:textId="77777777" w:rsidR="00AD2C44" w:rsidRPr="00D83D20" w:rsidRDefault="00AD2C44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</w:p>
          <w:p w14:paraId="66E6D7F9" w14:textId="28575D7E" w:rsidR="00AD2C44" w:rsidRPr="003D6EFD" w:rsidRDefault="003D6EFD" w:rsidP="001845CA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ES Nohadra" w:hAnsi="ES Nohadra" w:cs="ES Nohadra"/>
                <w:bCs/>
                <w:color w:val="000000" w:themeColor="text1"/>
                <w:sz w:val="20"/>
                <w:szCs w:val="20"/>
                <w:lang w:bidi="syr-SY"/>
              </w:rPr>
            </w:pPr>
            <w:r w:rsidRPr="003D6EFD">
              <w:rPr>
                <w:rStyle w:val="normaltextrun"/>
                <w:rFonts w:ascii="ES Nohadra" w:hAnsi="ES Nohadra" w:cs="ES Nohadra" w:hint="cs"/>
                <w:bCs/>
                <w:color w:val="000000" w:themeColor="text1"/>
                <w:sz w:val="20"/>
                <w:szCs w:val="20"/>
                <w:rtl/>
                <w:lang w:bidi="syr-SY"/>
              </w:rPr>
              <w:t>ܡܵܢܝܼ ܟܬܝܼܒ݂ܠܹܗ ܐܵܗܵܐ ܟܬܵܒ݂ܵܐ؟</w:t>
            </w:r>
          </w:p>
          <w:p w14:paraId="13C015A8" w14:textId="1B187054" w:rsidR="00AD2C44" w:rsidRPr="003D6EFD" w:rsidRDefault="00975A65" w:rsidP="001845CA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Estrangelo Edessa"/>
                <w:b/>
                <w:color w:val="000000" w:themeColor="text1"/>
                <w:sz w:val="20"/>
                <w:szCs w:val="20"/>
                <w:lang w:bidi="syr-SY"/>
              </w:rPr>
            </w:pP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omen w</w:t>
            </w:r>
            <w:r w:rsidR="00AD2C44"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ith Disabilities Australia</w:t>
            </w:r>
            <w:r w:rsidR="003D6EFD">
              <w:rPr>
                <w:rStyle w:val="normaltextrun"/>
                <w:rFonts w:ascii="Arial" w:hAnsi="Arial" w:cs="Estrangelo Edessa" w:hint="cs"/>
                <w:bCs/>
                <w:color w:val="000000" w:themeColor="text1"/>
                <w:sz w:val="20"/>
                <w:szCs w:val="20"/>
                <w:rtl/>
                <w:lang w:bidi="syr-SY"/>
              </w:rPr>
              <w:t xml:space="preserve"> </w:t>
            </w:r>
            <w:r w:rsidR="003D6EFD" w:rsidRPr="003D6EFD">
              <w:rPr>
                <w:rStyle w:val="normaltextrun"/>
                <w:rFonts w:ascii="ES Nohadra" w:hAnsi="ES Nohadra" w:cs="ES Nohadra"/>
                <w:b/>
                <w:color w:val="000000" w:themeColor="text1"/>
                <w:sz w:val="20"/>
                <w:szCs w:val="20"/>
                <w:rtl/>
                <w:lang w:bidi="syr-SY"/>
              </w:rPr>
              <w:t>(</w:t>
            </w:r>
            <w:r w:rsidR="003D6EFD" w:rsidRPr="003D6EFD">
              <w:rPr>
                <w:rStyle w:val="normaltextrun"/>
                <w:rFonts w:ascii="ES Nohadra" w:hAnsi="ES Nohadra" w:cs="ES Nohadra" w:hint="cs"/>
                <w:b/>
                <w:color w:val="000000" w:themeColor="text1"/>
                <w:sz w:val="20"/>
                <w:szCs w:val="20"/>
                <w:rtl/>
                <w:lang w:bidi="syr-SY"/>
              </w:rPr>
              <w:t>ܢܸܫܹ̈ܐ ܕܐܝܼܬܠܗܘܿܢ ܫܲܦܠܘܼܬܵܐ ܐܘܿܣܬܪܵܠܝܼܵܐ</w:t>
            </w:r>
            <w:r w:rsidR="003D6EFD" w:rsidRPr="003D6EFD">
              <w:rPr>
                <w:rStyle w:val="normaltextrun"/>
                <w:rFonts w:ascii="ES Nohadra" w:hAnsi="ES Nohadra" w:cs="ES Nohadra"/>
                <w:b/>
                <w:color w:val="000000" w:themeColor="text1"/>
                <w:sz w:val="20"/>
                <w:szCs w:val="20"/>
                <w:rtl/>
                <w:lang w:bidi="syr-SY"/>
              </w:rPr>
              <w:t>)</w:t>
            </w:r>
            <w:r w:rsidR="003D6EFD">
              <w:rPr>
                <w:rStyle w:val="normaltextrun"/>
                <w:rFonts w:ascii="ES Nohadra" w:hAnsi="ES Nohadra" w:cs="ES Nohadra" w:hint="cs"/>
                <w:b/>
                <w:color w:val="000000" w:themeColor="text1"/>
                <w:sz w:val="20"/>
                <w:szCs w:val="20"/>
                <w:rtl/>
                <w:lang w:bidi="syr-SY"/>
              </w:rPr>
              <w:t xml:space="preserve"> ܟܬܝܼܒ݂ܠܗܘܿܢ ܐܵܗܵܐ ܟܬܵܒ݂ܵܐ ܒܫܹܢ݇ܬܵܐ 2019</w:t>
            </w:r>
            <w:r w:rsidR="003D6EFD">
              <w:rPr>
                <w:rStyle w:val="normaltextrun"/>
                <w:rFonts w:ascii="ES Nohadra" w:hAnsi="ES Nohadra" w:cs="Cambria" w:hint="cs"/>
                <w:b/>
                <w:color w:val="000000" w:themeColor="text1"/>
                <w:sz w:val="20"/>
                <w:szCs w:val="20"/>
                <w:rtl/>
                <w:lang w:bidi="syr-SY"/>
              </w:rPr>
              <w:t>-</w:t>
            </w:r>
            <w:r w:rsidR="003D6EFD">
              <w:rPr>
                <w:rStyle w:val="normaltextrun"/>
                <w:rFonts w:ascii="ES Nohadra" w:hAnsi="ES Nohadra" w:cs="Estrangelo Edessa" w:hint="cs"/>
                <w:b/>
                <w:color w:val="000000" w:themeColor="text1"/>
                <w:sz w:val="20"/>
                <w:szCs w:val="20"/>
                <w:rtl/>
                <w:lang w:bidi="syr-SY"/>
              </w:rPr>
              <w:t>2020.</w:t>
            </w:r>
          </w:p>
          <w:p w14:paraId="4B0B986F" w14:textId="6216866C" w:rsidR="00AD2C44" w:rsidRPr="003D6EFD" w:rsidRDefault="003D6EFD" w:rsidP="001845CA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Fonts w:asciiTheme="minorHAnsi" w:eastAsiaTheme="minorEastAsia" w:hAnsiTheme="minorHAnsi" w:cstheme="minorBidi"/>
                <w:sz w:val="22"/>
                <w:szCs w:val="22"/>
                <w:lang w:eastAsia="zh-CN"/>
              </w:rPr>
            </w:pPr>
            <w:r w:rsidRPr="003D6EFD">
              <w:rPr>
                <w:rStyle w:val="normaltextrun"/>
                <w:rFonts w:ascii="ES Nohadra" w:hAnsi="ES Nohadra" w:cs="ES Nohadra" w:hint="cs"/>
                <w:b/>
                <w:color w:val="000000" w:themeColor="text1"/>
                <w:sz w:val="20"/>
                <w:szCs w:val="20"/>
                <w:rtl/>
                <w:lang w:bidi="syr-SY"/>
              </w:rPr>
              <w:t>ܐܵܗܵܐ ܟܬܵܒ݂ܵ</w:t>
            </w:r>
            <w:r>
              <w:rPr>
                <w:rStyle w:val="normaltextrun"/>
                <w:rFonts w:ascii="ES Nohadra" w:hAnsi="ES Nohadra" w:cs="ES Nohadra" w:hint="cs"/>
                <w:b/>
                <w:color w:val="000000" w:themeColor="text1"/>
                <w:sz w:val="20"/>
                <w:szCs w:val="20"/>
                <w:rtl/>
                <w:lang w:bidi="syr-SY"/>
              </w:rPr>
              <w:t>ܐ ܝܼܠܹܗ ܐܲܚܟ̰ܝܼ ܩܵܐ ܝܘܼܠܦܵܢܵܐ ܘܡܲܘܕܥܵܢܘܼܬܵܐ ܓܵܘܵܢܵܝܹ̈ܐ.</w:t>
            </w:r>
            <w:r w:rsidRPr="003D6EFD">
              <w:rPr>
                <w:rFonts w:asciiTheme="minorHAnsi" w:eastAsiaTheme="minorEastAsia" w:hAnsiTheme="minorHAnsi" w:cstheme="minorBidi" w:hint="cs"/>
                <w:sz w:val="22"/>
                <w:szCs w:val="22"/>
                <w:rtl/>
                <w:lang w:eastAsia="zh-CN"/>
              </w:rPr>
              <w:t xml:space="preserve"> </w:t>
            </w:r>
          </w:p>
          <w:p w14:paraId="2EEDACD3" w14:textId="6935007E" w:rsidR="00AD2C44" w:rsidRPr="00D83D20" w:rsidRDefault="00AD2C44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975A65" w14:paraId="5BB12D98" w14:textId="77777777" w:rsidTr="001845CA">
        <w:tc>
          <w:tcPr>
            <w:tcW w:w="2835" w:type="dxa"/>
            <w:vAlign w:val="center"/>
          </w:tcPr>
          <w:p w14:paraId="374247DF" w14:textId="5A959D8A" w:rsidR="00D020E6" w:rsidRPr="00D83D20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7371" w:type="dxa"/>
            <w:vAlign w:val="center"/>
          </w:tcPr>
          <w:p w14:paraId="0A48A463" w14:textId="0FB0E8FA" w:rsidR="00AD2C44" w:rsidRPr="003D6EFD" w:rsidRDefault="003D6EFD" w:rsidP="001845CA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ES Nohadra" w:hAnsi="ES Nohadra" w:cs="ES Nohadra"/>
                <w:b/>
                <w:bCs/>
                <w:color w:val="000000" w:themeColor="text1"/>
                <w:sz w:val="20"/>
                <w:szCs w:val="20"/>
                <w:lang w:bidi="syr-SY"/>
              </w:rPr>
            </w:pPr>
            <w:r>
              <w:rPr>
                <w:rStyle w:val="normaltextrun"/>
                <w:rFonts w:ascii="ES Nohadra" w:hAnsi="ES Nohadra" w:cs="ES Nohadra" w:hint="cs"/>
                <w:b/>
                <w:bCs/>
                <w:color w:val="000000" w:themeColor="text1"/>
                <w:sz w:val="20"/>
                <w:szCs w:val="20"/>
                <w:rtl/>
                <w:lang w:bidi="syr-SY"/>
              </w:rPr>
              <w:t>ܙܸܕܩܹ̈ܐ ܕܣܝܵܡܵܐ</w:t>
            </w:r>
          </w:p>
          <w:p w14:paraId="1FD7301A" w14:textId="1682AA52" w:rsidR="00AD2C44" w:rsidRPr="003D6EFD" w:rsidRDefault="00AD2C44" w:rsidP="001845CA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Estrangelo Edessa"/>
                <w:bCs/>
                <w:color w:val="000000" w:themeColor="text1"/>
                <w:sz w:val="20"/>
                <w:szCs w:val="20"/>
                <w:lang w:bidi="syr-SY"/>
              </w:rPr>
            </w:pP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©</w:t>
            </w:r>
            <w:r w:rsidR="003D6EFD">
              <w:rPr>
                <w:rStyle w:val="normaltextrun"/>
                <w:rFonts w:ascii="Arial" w:hAnsi="Arial" w:cs="Estrangelo Edessa" w:hint="cs"/>
                <w:bCs/>
                <w:color w:val="000000" w:themeColor="text1"/>
                <w:sz w:val="20"/>
                <w:szCs w:val="20"/>
                <w:rtl/>
                <w:lang w:bidi="syr-SY"/>
              </w:rPr>
              <w:t xml:space="preserve"> </w:t>
            </w:r>
            <w:r w:rsidR="003D6EFD" w:rsidRPr="003D6EFD">
              <w:rPr>
                <w:rStyle w:val="normaltextrun"/>
                <w:rFonts w:ascii="ES Nohadra" w:hAnsi="ES Nohadra" w:cs="ES Nohadra"/>
                <w:b/>
                <w:color w:val="000000" w:themeColor="text1"/>
                <w:sz w:val="20"/>
                <w:szCs w:val="20"/>
                <w:rtl/>
                <w:lang w:bidi="syr-SY"/>
              </w:rPr>
              <w:t>ܙܸܕܩܹ̈ܐ ܕܣ</w:t>
            </w:r>
            <w:r w:rsidR="003D6EFD">
              <w:rPr>
                <w:rStyle w:val="normaltextrun"/>
                <w:rFonts w:ascii="ES Nohadra" w:hAnsi="ES Nohadra" w:cs="ES Nohadra" w:hint="cs"/>
                <w:b/>
                <w:color w:val="000000" w:themeColor="text1"/>
                <w:sz w:val="20"/>
                <w:szCs w:val="20"/>
                <w:rtl/>
                <w:lang w:bidi="syr-SY"/>
              </w:rPr>
              <w:t xml:space="preserve">ܝܵܡܵܐ </w:t>
            </w:r>
          </w:p>
          <w:p w14:paraId="4D60EA61" w14:textId="1EF5CD62" w:rsidR="00D020E6" w:rsidRPr="00D83D20" w:rsidRDefault="00AD2C44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Women </w:t>
            </w:r>
            <w:r w:rsidR="006A5F6F"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ith</w:t>
            </w: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Disabilities Australia (WWDA) Inc.</w:t>
            </w:r>
            <w:r w:rsidR="00E80A4A"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975A65"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2020</w:t>
            </w:r>
          </w:p>
          <w:p w14:paraId="1A0C59C4" w14:textId="77777777" w:rsidR="00A42C6A" w:rsidRPr="00D83D20" w:rsidRDefault="00A42C6A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</w:p>
          <w:p w14:paraId="216C882F" w14:textId="1D5D0986" w:rsidR="00A42C6A" w:rsidRPr="00D83D20" w:rsidRDefault="00A42C6A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975A65" w14:paraId="1EFD976B" w14:textId="77777777" w:rsidTr="001845CA">
        <w:trPr>
          <w:trHeight w:val="1984"/>
        </w:trPr>
        <w:tc>
          <w:tcPr>
            <w:tcW w:w="2835" w:type="dxa"/>
            <w:vAlign w:val="center"/>
          </w:tcPr>
          <w:p w14:paraId="7E406E6B" w14:textId="77777777" w:rsidR="00D020E6" w:rsidRPr="00D83D20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372EF4BD" w14:textId="0672D41F" w:rsidR="00A42C6A" w:rsidRPr="00D83D20" w:rsidRDefault="00A42C6A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7371" w:type="dxa"/>
            <w:vAlign w:val="center"/>
          </w:tcPr>
          <w:p w14:paraId="3F236EDD" w14:textId="35E8A5A5" w:rsidR="00A42C6A" w:rsidRPr="003D6EFD" w:rsidRDefault="003D6EFD" w:rsidP="001845CA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Estrangelo Edessa"/>
                <w:bCs/>
                <w:color w:val="000000" w:themeColor="text1"/>
                <w:sz w:val="20"/>
                <w:szCs w:val="20"/>
                <w:lang w:bidi="syr-SY"/>
              </w:rPr>
            </w:pPr>
            <w:r w:rsidRPr="003D6EFD">
              <w:rPr>
                <w:rStyle w:val="normaltextrun"/>
                <w:rFonts w:ascii="ES Nohadra" w:hAnsi="ES Nohadra" w:cs="ES Nohadra"/>
                <w:b/>
                <w:color w:val="000000" w:themeColor="text1"/>
                <w:sz w:val="20"/>
                <w:szCs w:val="20"/>
                <w:rtl/>
                <w:lang w:bidi="syr-SY"/>
              </w:rPr>
              <w:t xml:space="preserve">ܟܠܲܝܗܝ </w:t>
            </w:r>
            <w:r w:rsidRPr="003D6EFD">
              <w:rPr>
                <w:rFonts w:ascii="ES Nohadra" w:hAnsi="ES Nohadra" w:cs="ES Nohadra"/>
                <w:b/>
                <w:sz w:val="20"/>
                <w:szCs w:val="20"/>
                <w:rtl/>
                <w:lang w:bidi="syr-SY"/>
              </w:rPr>
              <w:t>ܙܸܕܩܹ̈ܐ</w:t>
            </w:r>
            <w:r w:rsidRPr="003D6EFD">
              <w:rPr>
                <w:rFonts w:ascii="ES Nohadra" w:hAnsi="ES Nohadra" w:cs="ES Nohadra"/>
                <w:sz w:val="20"/>
                <w:szCs w:val="20"/>
                <w:rtl/>
                <w:lang w:bidi="syr-SY"/>
              </w:rPr>
              <w:t xml:space="preserve"> ܕܡܘܼܠܟܵܢܵܐ ܣܲܟܘܼܠܬܵܢܵܐ</w:t>
            </w:r>
            <w:r>
              <w:rPr>
                <w:rFonts w:ascii="ES Nohadra" w:hAnsi="ES Nohadra" w:hint="cs"/>
                <w:sz w:val="20"/>
                <w:szCs w:val="20"/>
                <w:rtl/>
              </w:rPr>
              <w:t xml:space="preserve">، </w:t>
            </w:r>
            <w:r>
              <w:rPr>
                <w:rFonts w:ascii="ES Nohadra" w:hAnsi="ES Nohadra" w:cs="Estrangelo Edessa" w:hint="cs"/>
                <w:sz w:val="20"/>
                <w:szCs w:val="20"/>
                <w:rtl/>
                <w:lang w:bidi="syr-SY"/>
              </w:rPr>
              <w:t xml:space="preserve">ܒܸܚܒ݂ܵܫܵܐ ܙܸܕܩܸ̈ܐ ܕܣܝܵܡܵܐ ܘܙܘܼܕܵܩܹ̈ܐ ܕܒܵܪܘܿܝܘܼܬܵܐ، ܕܓܵܘ ܐܵܗܵܐ ܟܬܵܒ݂ܵܐ ܝܼܢܐ ܡܵܪܘܼܬܵܐ ܘܦܣܝܼܣܹܐ ܒܝܲܕ </w:t>
            </w: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omen with Disabilities Australia Inc</w:t>
            </w:r>
            <w:r>
              <w:rPr>
                <w:rFonts w:ascii="ES Nohadra" w:hAnsi="ES Nohadra" w:cs="ES Nohadra" w:hint="cs"/>
                <w:sz w:val="20"/>
                <w:szCs w:val="20"/>
                <w:rtl/>
                <w:lang w:bidi="syr-SY"/>
              </w:rPr>
              <w:t>.</w:t>
            </w:r>
          </w:p>
          <w:p w14:paraId="1F6FCC4E" w14:textId="6C0962E2" w:rsidR="00D020E6" w:rsidRPr="00D83D20" w:rsidRDefault="00D020E6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975A65" w14:paraId="2451EA8A" w14:textId="77777777" w:rsidTr="001845CA">
        <w:tc>
          <w:tcPr>
            <w:tcW w:w="2835" w:type="dxa"/>
            <w:vAlign w:val="center"/>
          </w:tcPr>
          <w:p w14:paraId="01A69780" w14:textId="234FCFE1" w:rsidR="00D020E6" w:rsidRPr="00D83D20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7371" w:type="dxa"/>
            <w:vAlign w:val="center"/>
          </w:tcPr>
          <w:p w14:paraId="04BED750" w14:textId="7BA1BCC0" w:rsidR="00A42C6A" w:rsidRPr="003D6EFD" w:rsidRDefault="003D6EFD" w:rsidP="001845CA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ES Nohadra" w:hAnsi="ES Nohadra" w:cs="ES Nohadra"/>
                <w:b/>
                <w:bCs/>
                <w:color w:val="000000" w:themeColor="text1"/>
                <w:sz w:val="20"/>
                <w:szCs w:val="20"/>
                <w:lang w:bidi="syr-SY"/>
              </w:rPr>
            </w:pPr>
            <w:r w:rsidRPr="003D6EFD">
              <w:rPr>
                <w:rStyle w:val="normaltextrun"/>
                <w:rFonts w:ascii="ES Nohadra" w:hAnsi="ES Nohadra" w:cs="ES Nohadra"/>
                <w:b/>
                <w:bCs/>
                <w:color w:val="000000" w:themeColor="text1"/>
                <w:sz w:val="20"/>
                <w:szCs w:val="20"/>
                <w:rtl/>
                <w:lang w:bidi="syr-SY"/>
              </w:rPr>
              <w:t>ܗܵܘܝܼܬܘܿܢ ܒܲܣܝܼܡܹܐ ܩܵܐ ܙܘܼܙܹ̈ܐ ܠܸܟܬܵܒܹܗ ܐܵܗܵܐ ܟܬܵܒ݂ܵܐ.</w:t>
            </w:r>
          </w:p>
          <w:p w14:paraId="2856C1A6" w14:textId="0F0B2B98" w:rsidR="00A42C6A" w:rsidRPr="003D6EFD" w:rsidRDefault="003D6EFD" w:rsidP="001845CA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Estrangelo Edessa"/>
                <w:bCs/>
                <w:sz w:val="20"/>
                <w:szCs w:val="20"/>
                <w:lang w:bidi="syr-SY"/>
              </w:rPr>
            </w:pPr>
            <w:r w:rsidRPr="00D83D20">
              <w:rPr>
                <w:rStyle w:val="normaltextrun"/>
                <w:rFonts w:ascii="Arial" w:hAnsi="Arial" w:cs="Arial"/>
                <w:bCs/>
                <w:sz w:val="20"/>
                <w:szCs w:val="20"/>
              </w:rPr>
              <w:t>The National Disability Insurance Scheme</w:t>
            </w:r>
            <w:r w:rsidRPr="003D6EFD">
              <w:rPr>
                <w:rStyle w:val="normaltextrun"/>
                <w:rFonts w:ascii="Arial" w:hAnsi="Arial" w:cs="Estrangelo Edessa" w:hint="cs"/>
                <w:b/>
                <w:sz w:val="20"/>
                <w:szCs w:val="20"/>
                <w:rtl/>
                <w:lang w:bidi="syr-SY"/>
              </w:rPr>
              <w:t xml:space="preserve"> (</w:t>
            </w:r>
            <w:r w:rsidRPr="003D6EFD">
              <w:rPr>
                <w:rFonts w:ascii="ES Nohadra" w:hAnsi="ES Nohadra" w:cs="ES Nohadra" w:hint="cs"/>
                <w:sz w:val="20"/>
                <w:szCs w:val="20"/>
                <w:rtl/>
                <w:lang w:bidi="syr-SY"/>
              </w:rPr>
              <w:t>ܐܸܣܟܝܼܡܵܐ ܐܘܼܡܬܵܝܵܐ ܕܥܲܪܵܒ݂ܘܼܬܵܐ ܕܫܲܦܠܘܼܬܵܐ</w:t>
            </w:r>
            <w:r>
              <w:rPr>
                <w:rFonts w:ascii="ES Nohadra" w:hAnsi="ES Nohadra" w:cs="ES Nohadra" w:hint="cs"/>
                <w:sz w:val="20"/>
                <w:szCs w:val="20"/>
                <w:rtl/>
                <w:lang w:bidi="syr-SY"/>
              </w:rPr>
              <w:t xml:space="preserve">) </w:t>
            </w:r>
            <w:r w:rsidRPr="000F0571">
              <w:rPr>
                <w:rFonts w:ascii="ES Nohadra" w:hAnsi="ES Nohadra" w:cs="ES Nohadra" w:hint="cs"/>
                <w:sz w:val="20"/>
                <w:szCs w:val="20"/>
                <w:rtl/>
                <w:lang w:bidi="syr-SY"/>
              </w:rPr>
              <w:t>ܝܗܝܼܒ݂ܠܗܘܿܢ ܚܕܵܐ ܟܡܵܝܘܼܬܵܐ ܕܙܘܼܙܹ̈ܐ ܩܵܐ</w:t>
            </w:r>
            <w:r w:rsidR="00BE5CC3">
              <w:rPr>
                <w:rFonts w:ascii="ES Nohadra" w:hAnsi="ES Nohadra" w:cs="ES Nohadra" w:hint="cs"/>
                <w:rtl/>
                <w:lang w:bidi="syr-SY"/>
              </w:rPr>
              <w:t xml:space="preserve"> </w:t>
            </w:r>
            <w:r w:rsidR="00BE5CC3"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omen with Disabilities Australia</w:t>
            </w:r>
            <w:r>
              <w:rPr>
                <w:rFonts w:ascii="ES Nohadra" w:hAnsi="ES Nohadra" w:cs="ES Nohadra" w:hint="cs"/>
                <w:rtl/>
                <w:lang w:bidi="syr-SY"/>
              </w:rPr>
              <w:t xml:space="preserve"> </w:t>
            </w:r>
            <w:r w:rsidR="00BE5CC3" w:rsidRPr="00BE5CC3">
              <w:rPr>
                <w:rFonts w:ascii="ES Nohadra" w:hAnsi="ES Nohadra" w:cs="ES Nohadra" w:hint="cs"/>
                <w:sz w:val="20"/>
                <w:szCs w:val="20"/>
                <w:rtl/>
                <w:lang w:bidi="syr-SY"/>
              </w:rPr>
              <w:t>(</w:t>
            </w:r>
            <w:r w:rsidRPr="00BE5CC3">
              <w:rPr>
                <w:rFonts w:ascii="ES Nohadra" w:hAnsi="ES Nohadra" w:cs="ES Nohadra" w:hint="cs"/>
                <w:sz w:val="20"/>
                <w:szCs w:val="20"/>
                <w:rtl/>
                <w:lang w:bidi="syr-SY"/>
              </w:rPr>
              <w:t>ܢܸܫܹ̈ܐ ܕܐܝܼܬܠܗܘܿܢ ܫܲܦܠܘܼܬܵܐ</w:t>
            </w:r>
            <w:r w:rsidR="00BE5CC3" w:rsidRPr="00BE5CC3">
              <w:rPr>
                <w:rFonts w:ascii="ES Nohadra" w:hAnsi="ES Nohadra" w:cs="ES Nohadra" w:hint="cs"/>
                <w:sz w:val="20"/>
                <w:szCs w:val="20"/>
                <w:rtl/>
                <w:lang w:bidi="syr-SY"/>
              </w:rPr>
              <w:t xml:space="preserve"> ܐܘܿܣܬܪܵܠܝܼܵܐ)</w:t>
            </w:r>
            <w:r>
              <w:rPr>
                <w:rFonts w:ascii="ES Nohadra" w:hAnsi="ES Nohadra" w:cs="ES Nohadra" w:hint="cs"/>
                <w:rtl/>
                <w:lang w:bidi="syr-SY"/>
              </w:rPr>
              <w:t xml:space="preserve"> </w:t>
            </w:r>
            <w:r w:rsidRPr="00ED5414">
              <w:rPr>
                <w:rFonts w:ascii="ES Nohadra" w:hAnsi="ES Nohadra" w:cs="ES Nohadra" w:hint="cs"/>
                <w:sz w:val="20"/>
                <w:szCs w:val="20"/>
                <w:rtl/>
                <w:lang w:bidi="syr-SY"/>
              </w:rPr>
              <w:t>ܠܗܲܝܘܼܪܹܐ ܒܒܢܵܝܬܵܐ ܕܐܵܗܵܐ ܫܵܘܦܵܐ ܐܹܠܸܟܪܘܿܢܵܝܵܐ.</w:t>
            </w:r>
          </w:p>
          <w:p w14:paraId="6F0EC2BE" w14:textId="54DB865F" w:rsidR="00D020E6" w:rsidRPr="00D83D20" w:rsidRDefault="00D020E6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975A65" w14:paraId="08A81145" w14:textId="77777777" w:rsidTr="001845CA">
        <w:tc>
          <w:tcPr>
            <w:tcW w:w="2835" w:type="dxa"/>
            <w:vAlign w:val="center"/>
          </w:tcPr>
          <w:p w14:paraId="759F645B" w14:textId="6C71B55F" w:rsidR="00D020E6" w:rsidRPr="00D83D20" w:rsidRDefault="00D020E6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7371" w:type="dxa"/>
            <w:vAlign w:val="center"/>
          </w:tcPr>
          <w:p w14:paraId="0D96C778" w14:textId="6DE67960" w:rsidR="00F843ED" w:rsidRPr="003D6EFD" w:rsidRDefault="003D6EFD" w:rsidP="001845CA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ES Nohadra" w:hAnsi="ES Nohadra" w:cs="ES Nohadra"/>
                <w:b/>
                <w:bCs/>
                <w:sz w:val="20"/>
                <w:szCs w:val="20"/>
                <w:lang w:bidi="syr-SY"/>
              </w:rPr>
            </w:pPr>
            <w:r w:rsidRPr="003D6EFD">
              <w:rPr>
                <w:rStyle w:val="normaltextrun"/>
                <w:rFonts w:ascii="ES Nohadra" w:hAnsi="ES Nohadra" w:cs="ES Nohadra"/>
                <w:b/>
                <w:bCs/>
                <w:sz w:val="20"/>
                <w:szCs w:val="20"/>
                <w:rtl/>
                <w:lang w:bidi="syr-SY"/>
              </w:rPr>
              <w:t>ܨܘܼܪ̈ܝܵܬܹܐ ܡܘܼܦܠܸܚܹܐ ܓܵܗ ܐܵܗܵܐ ܟܬܵܒ݂ܵܐ</w:t>
            </w:r>
          </w:p>
          <w:p w14:paraId="42A61743" w14:textId="70ADA638" w:rsidR="00A42C6A" w:rsidRPr="003D6EFD" w:rsidRDefault="00975A65" w:rsidP="001845CA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ES Nohadra" w:hAnsi="ES Nohadra" w:cs="ES Nohadra"/>
                <w:bCs/>
                <w:sz w:val="20"/>
                <w:szCs w:val="20"/>
                <w:lang w:bidi="syr-SY"/>
              </w:rPr>
            </w:pPr>
            <w:r w:rsidRPr="00D83D20">
              <w:rPr>
                <w:rStyle w:val="normaltextrun"/>
                <w:rFonts w:ascii="Arial" w:hAnsi="Arial" w:cs="Arial"/>
                <w:bCs/>
                <w:sz w:val="20"/>
                <w:szCs w:val="20"/>
              </w:rPr>
              <w:t>Easy on the I Images © 2019</w:t>
            </w:r>
            <w:r w:rsidR="00A42C6A" w:rsidRPr="00D83D20">
              <w:rPr>
                <w:rStyle w:val="normaltextrun"/>
                <w:rFonts w:ascii="Arial" w:hAnsi="Arial" w:cs="Arial"/>
                <w:bCs/>
                <w:sz w:val="20"/>
                <w:szCs w:val="20"/>
              </w:rPr>
              <w:t xml:space="preserve"> Leeds and York Partnership NHS Foundation Trust</w:t>
            </w:r>
            <w:r w:rsidR="003D6EFD">
              <w:rPr>
                <w:rStyle w:val="normaltextrun"/>
                <w:rFonts w:ascii="Arial" w:hAnsi="Arial" w:cs="Estrangelo Edessa" w:hint="cs"/>
                <w:bCs/>
                <w:sz w:val="20"/>
                <w:szCs w:val="20"/>
                <w:rtl/>
                <w:lang w:bidi="syr-SY"/>
              </w:rPr>
              <w:t xml:space="preserve">.  </w:t>
            </w:r>
            <w:r w:rsidR="003D6EFD" w:rsidRPr="003D6EFD">
              <w:rPr>
                <w:rStyle w:val="normaltextrun"/>
                <w:rFonts w:ascii="ES Nohadra" w:hAnsi="ES Nohadra" w:cs="ES Nohadra" w:hint="cs"/>
                <w:b/>
                <w:sz w:val="20"/>
                <w:szCs w:val="20"/>
                <w:rtl/>
                <w:lang w:bidi="syr-SY"/>
              </w:rPr>
              <w:t xml:space="preserve">ܦܝܼܫܹܐ ܝܢܵܐ ܡܘܼܦܠܸܚܹܐ ܒܦܣܵܣܵܐ. </w:t>
            </w:r>
            <w:hyperlink r:id="rId61" w:history="1">
              <w:r w:rsidR="003D6EFD" w:rsidRPr="003D6EFD">
                <w:rPr>
                  <w:rStyle w:val="Hyperlink"/>
                  <w:rFonts w:cs="Arial"/>
                  <w:b w:val="0"/>
                  <w:sz w:val="20"/>
                  <w:szCs w:val="20"/>
                </w:rPr>
                <w:t>www.easyonthei.nhs.uk</w:t>
              </w:r>
            </w:hyperlink>
          </w:p>
          <w:p w14:paraId="33FB78FC" w14:textId="77777777" w:rsidR="001845CA" w:rsidRPr="00D83D20" w:rsidRDefault="001845CA" w:rsidP="001845CA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9251CF8" w14:textId="7996A5AB" w:rsidR="00D020E6" w:rsidRPr="003D6EFD" w:rsidRDefault="00975A65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480" w:lineRule="auto"/>
              <w:rPr>
                <w:rStyle w:val="Hyperlink"/>
                <w:rFonts w:cs="Estrangelo Edessa"/>
                <w:b w:val="0"/>
                <w:color w:val="000000" w:themeColor="text1"/>
                <w:sz w:val="20"/>
                <w:szCs w:val="20"/>
                <w:lang w:bidi="syr-SY"/>
              </w:rPr>
            </w:pPr>
            <w:r w:rsidRPr="00D83D20">
              <w:rPr>
                <w:rFonts w:ascii="Arial" w:hAnsi="Arial" w:cs="Arial"/>
                <w:color w:val="000000" w:themeColor="text1"/>
                <w:sz w:val="20"/>
                <w:szCs w:val="20"/>
              </w:rPr>
              <w:lastRenderedPageBreak/>
              <w:t xml:space="preserve">The Picture Communication Symbols © 2019 by Mayer Johnson LLC a </w:t>
            </w:r>
            <w:proofErr w:type="spellStart"/>
            <w:r w:rsidRPr="00D83D20">
              <w:rPr>
                <w:rFonts w:ascii="Arial" w:hAnsi="Arial" w:cs="Arial"/>
                <w:color w:val="000000" w:themeColor="text1"/>
                <w:sz w:val="20"/>
                <w:szCs w:val="20"/>
              </w:rPr>
              <w:t>Tobii</w:t>
            </w:r>
            <w:proofErr w:type="spellEnd"/>
            <w:r w:rsidRPr="00D83D2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D83D20">
              <w:rPr>
                <w:rFonts w:ascii="Arial" w:hAnsi="Arial" w:cs="Arial"/>
                <w:color w:val="000000" w:themeColor="text1"/>
                <w:sz w:val="20"/>
                <w:szCs w:val="20"/>
              </w:rPr>
              <w:t>Dynavox</w:t>
            </w:r>
            <w:proofErr w:type="spellEnd"/>
            <w:r w:rsidRPr="00D83D2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company</w:t>
            </w:r>
            <w:r w:rsidR="003D6EFD">
              <w:rPr>
                <w:rFonts w:ascii="Arial" w:hAnsi="Arial" w:cs="Estrangelo Edessa" w:hint="cs"/>
                <w:color w:val="000000" w:themeColor="text1"/>
                <w:sz w:val="20"/>
                <w:szCs w:val="20"/>
                <w:rtl/>
                <w:lang w:bidi="syr-SY"/>
              </w:rPr>
              <w:t>.</w:t>
            </w:r>
            <w:r w:rsidR="003D6EFD">
              <w:rPr>
                <w:rFonts w:ascii="Arial" w:hAnsi="Arial" w:cs="Estrangelo Edessa" w:hint="cs"/>
                <w:color w:val="000000" w:themeColor="text1"/>
                <w:rtl/>
                <w:lang w:bidi="syr-SY"/>
              </w:rPr>
              <w:t xml:space="preserve"> </w:t>
            </w:r>
            <w:r w:rsidR="003D6EFD" w:rsidRPr="003D6EFD">
              <w:rPr>
                <w:rStyle w:val="normaltextrun"/>
                <w:rFonts w:ascii="ES Nohadra" w:hAnsi="ES Nohadra" w:cs="ES Nohadra" w:hint="cs"/>
                <w:b/>
                <w:sz w:val="20"/>
                <w:szCs w:val="20"/>
                <w:rtl/>
                <w:lang w:bidi="syr-SY"/>
              </w:rPr>
              <w:t>ܦܝܼܫܹܐ ܝܢܵܐ ܡܘܼܦܠܸܚܹܐ ܒܦܣܵܣܵܐ</w:t>
            </w:r>
            <w:r w:rsidR="003D6EFD">
              <w:rPr>
                <w:rStyle w:val="normaltextrun"/>
                <w:rFonts w:ascii="ES Nohadra" w:hAnsi="ES Nohadra" w:cs="ES Nohadra" w:hint="cs"/>
                <w:b/>
                <w:sz w:val="20"/>
                <w:szCs w:val="20"/>
                <w:rtl/>
                <w:lang w:bidi="syr-SY"/>
              </w:rPr>
              <w:t xml:space="preserve">. </w:t>
            </w:r>
            <w:hyperlink r:id="rId62" w:history="1">
              <w:r w:rsidR="003D6EFD" w:rsidRPr="00D83D20">
                <w:rPr>
                  <w:rStyle w:val="Hyperlink"/>
                  <w:rFonts w:cs="Arial"/>
                  <w:b w:val="0"/>
                  <w:color w:val="000000" w:themeColor="text1"/>
                  <w:sz w:val="20"/>
                  <w:szCs w:val="20"/>
                </w:rPr>
                <w:t>www.tobiidynavox.com</w:t>
              </w:r>
            </w:hyperlink>
          </w:p>
          <w:p w14:paraId="7ED9E80C" w14:textId="5B48248A" w:rsidR="00975A65" w:rsidRPr="003D6EFD" w:rsidRDefault="003D6EFD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cs="Estrangelo Edessa"/>
                <w:lang w:bidi="syr-SY"/>
              </w:rPr>
            </w:pPr>
            <w:r w:rsidRPr="003D6EFD">
              <w:rPr>
                <w:rFonts w:ascii="ES Nohadra" w:hAnsi="ES Nohadra" w:cs="ES Nohadra"/>
                <w:color w:val="000000" w:themeColor="text1"/>
                <w:sz w:val="20"/>
                <w:szCs w:val="20"/>
                <w:rtl/>
                <w:lang w:bidi="syr-SY"/>
              </w:rPr>
              <w:t>ܨܲܠܡܹ̈ܐ.</w:t>
            </w:r>
            <w:r>
              <w:rPr>
                <w:rFonts w:ascii="ES Nohadra" w:hAnsi="ES Nohadra" w:cs="ES Nohadra" w:hint="cs"/>
                <w:color w:val="000000" w:themeColor="text1"/>
                <w:sz w:val="20"/>
                <w:szCs w:val="20"/>
                <w:rtl/>
                <w:lang w:bidi="syr-SY"/>
              </w:rPr>
              <w:t xml:space="preserve"> </w:t>
            </w:r>
            <w:r w:rsidRPr="003D6EFD">
              <w:rPr>
                <w:rStyle w:val="normaltextrun"/>
                <w:rFonts w:ascii="ES Nohadra" w:hAnsi="ES Nohadra" w:cs="ES Nohadra" w:hint="cs"/>
                <w:b/>
                <w:sz w:val="20"/>
                <w:szCs w:val="20"/>
                <w:rtl/>
                <w:lang w:bidi="syr-SY"/>
              </w:rPr>
              <w:t>ܦܝܼܫܹܐ ܝܢܵܐ ܡܘܼܦܠܸܚܹܐ ܒܦܣܵܣܵܐ</w:t>
            </w:r>
            <w:r>
              <w:rPr>
                <w:rStyle w:val="normaltextrun"/>
                <w:rFonts w:ascii="ES Nohadra" w:hAnsi="ES Nohadra" w:cs="ES Nohadra" w:hint="cs"/>
                <w:b/>
                <w:sz w:val="20"/>
                <w:szCs w:val="20"/>
                <w:rtl/>
                <w:lang w:bidi="syr-SY"/>
              </w:rPr>
              <w:t>.</w:t>
            </w:r>
          </w:p>
        </w:tc>
      </w:tr>
    </w:tbl>
    <w:p w14:paraId="42304EBB" w14:textId="77777777" w:rsidR="00D020E6" w:rsidRDefault="00D020E6" w:rsidP="0020421B"/>
    <w:sectPr w:rsidR="00D020E6">
      <w:footerReference w:type="default" r:id="rId6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D1B401" w14:textId="77777777" w:rsidR="00E22EC2" w:rsidRDefault="00E22EC2" w:rsidP="00164E48">
      <w:pPr>
        <w:spacing w:after="0" w:line="240" w:lineRule="auto"/>
      </w:pPr>
      <w:r>
        <w:separator/>
      </w:r>
    </w:p>
  </w:endnote>
  <w:endnote w:type="continuationSeparator" w:id="0">
    <w:p w14:paraId="3B038F41" w14:textId="77777777" w:rsidR="00E22EC2" w:rsidRDefault="00E22EC2" w:rsidP="00164E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ES Nohadra">
    <w:altName w:val="Segoe UI Historic"/>
    <w:panose1 w:val="020B0604020202020204"/>
    <w:charset w:val="00"/>
    <w:family w:val="auto"/>
    <w:pitch w:val="variable"/>
    <w:sig w:usb0="00000003" w:usb1="00000000" w:usb2="00000080" w:usb3="00000000" w:csb0="00000001" w:csb1="00000000"/>
  </w:font>
  <w:font w:name="Estrangelo Edessa">
    <w:altName w:val="Segoe UI Historic"/>
    <w:panose1 w:val="020B0604020202020204"/>
    <w:charset w:val="00"/>
    <w:family w:val="script"/>
    <w:pitch w:val="variable"/>
    <w:sig w:usb0="80002003" w:usb1="00000000" w:usb2="0000008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625664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D11277" w14:textId="530AC8D9" w:rsidR="00164E48" w:rsidRDefault="00164E4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0421B"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7135C1F0" w14:textId="77777777" w:rsidR="00164E48" w:rsidRDefault="00164E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2B9969" w14:textId="77777777" w:rsidR="00E22EC2" w:rsidRDefault="00E22EC2" w:rsidP="00164E48">
      <w:pPr>
        <w:spacing w:after="0" w:line="240" w:lineRule="auto"/>
      </w:pPr>
      <w:r>
        <w:separator/>
      </w:r>
    </w:p>
  </w:footnote>
  <w:footnote w:type="continuationSeparator" w:id="0">
    <w:p w14:paraId="68BC9F6C" w14:textId="77777777" w:rsidR="00E22EC2" w:rsidRDefault="00E22EC2" w:rsidP="00164E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D52BA"/>
    <w:multiLevelType w:val="hybridMultilevel"/>
    <w:tmpl w:val="BE78A1D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63C55E1"/>
    <w:multiLevelType w:val="hybridMultilevel"/>
    <w:tmpl w:val="781AE788"/>
    <w:lvl w:ilvl="0" w:tplc="04090001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2" w15:restartNumberingAfterBreak="0">
    <w:nsid w:val="18453326"/>
    <w:multiLevelType w:val="hybridMultilevel"/>
    <w:tmpl w:val="DF684A4C"/>
    <w:lvl w:ilvl="0" w:tplc="0C8C9DC4">
      <w:numFmt w:val="bullet"/>
      <w:lvlText w:val="•"/>
      <w:lvlJc w:val="left"/>
      <w:pPr>
        <w:ind w:left="480" w:hanging="48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B5078A7"/>
    <w:multiLevelType w:val="hybridMultilevel"/>
    <w:tmpl w:val="FCC229E2"/>
    <w:lvl w:ilvl="0" w:tplc="3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" w15:restartNumberingAfterBreak="0">
    <w:nsid w:val="1BDA2D50"/>
    <w:multiLevelType w:val="hybridMultilevel"/>
    <w:tmpl w:val="A588CD78"/>
    <w:lvl w:ilvl="0" w:tplc="FB7EBE84">
      <w:numFmt w:val="bullet"/>
      <w:lvlText w:val="•"/>
      <w:lvlJc w:val="left"/>
      <w:pPr>
        <w:ind w:left="480" w:hanging="48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30E51117"/>
    <w:multiLevelType w:val="hybridMultilevel"/>
    <w:tmpl w:val="02B88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30F37E">
      <w:start w:val="1"/>
      <w:numFmt w:val="bullet"/>
      <w:lvlText w:val="-"/>
      <w:lvlJc w:val="left"/>
      <w:pPr>
        <w:ind w:left="3600" w:hanging="360"/>
      </w:pPr>
      <w:rPr>
        <w:rFonts w:ascii="Arial" w:eastAsiaTheme="minorHAnsi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EA579B"/>
    <w:multiLevelType w:val="hybridMultilevel"/>
    <w:tmpl w:val="5E4CE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92126F"/>
    <w:multiLevelType w:val="hybridMultilevel"/>
    <w:tmpl w:val="AF5E5F1E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8" w15:restartNumberingAfterBreak="0">
    <w:nsid w:val="66285FD4"/>
    <w:multiLevelType w:val="hybridMultilevel"/>
    <w:tmpl w:val="16762234"/>
    <w:lvl w:ilvl="0" w:tplc="CB96B0C6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72684439"/>
    <w:multiLevelType w:val="hybridMultilevel"/>
    <w:tmpl w:val="1592D054"/>
    <w:lvl w:ilvl="0" w:tplc="BB5E926E">
      <w:start w:val="5"/>
      <w:numFmt w:val="bullet"/>
      <w:lvlText w:val="-"/>
      <w:lvlJc w:val="left"/>
      <w:pPr>
        <w:ind w:left="3915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463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35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07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79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51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23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95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675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1"/>
  </w:num>
  <w:num w:numId="5">
    <w:abstractNumId w:val="2"/>
  </w:num>
  <w:num w:numId="6">
    <w:abstractNumId w:val="7"/>
  </w:num>
  <w:num w:numId="7">
    <w:abstractNumId w:val="4"/>
  </w:num>
  <w:num w:numId="8">
    <w:abstractNumId w:val="9"/>
  </w:num>
  <w:num w:numId="9">
    <w:abstractNumId w:val="8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MzA3MbUwNjcyNbNQ0lEKTi0uzszPAykwrQUAGKqk3CwAAAA="/>
  </w:docVars>
  <w:rsids>
    <w:rsidRoot w:val="00D020E6"/>
    <w:rsid w:val="00086E6A"/>
    <w:rsid w:val="000B1E02"/>
    <w:rsid w:val="000C6D73"/>
    <w:rsid w:val="000F0571"/>
    <w:rsid w:val="00104E3A"/>
    <w:rsid w:val="001069F7"/>
    <w:rsid w:val="00130902"/>
    <w:rsid w:val="00140019"/>
    <w:rsid w:val="00156D00"/>
    <w:rsid w:val="00164E48"/>
    <w:rsid w:val="001845CA"/>
    <w:rsid w:val="0020421B"/>
    <w:rsid w:val="00216E0F"/>
    <w:rsid w:val="002770DA"/>
    <w:rsid w:val="00287E99"/>
    <w:rsid w:val="002B658E"/>
    <w:rsid w:val="002E5A64"/>
    <w:rsid w:val="002F191C"/>
    <w:rsid w:val="00315B4D"/>
    <w:rsid w:val="0032084C"/>
    <w:rsid w:val="00335213"/>
    <w:rsid w:val="0033645C"/>
    <w:rsid w:val="00340196"/>
    <w:rsid w:val="003955F2"/>
    <w:rsid w:val="003D6EFD"/>
    <w:rsid w:val="003F74CA"/>
    <w:rsid w:val="00442C2F"/>
    <w:rsid w:val="004710E8"/>
    <w:rsid w:val="004C01BF"/>
    <w:rsid w:val="004D2D5C"/>
    <w:rsid w:val="00517385"/>
    <w:rsid w:val="00543C91"/>
    <w:rsid w:val="00561B16"/>
    <w:rsid w:val="005E1B53"/>
    <w:rsid w:val="005E2A70"/>
    <w:rsid w:val="00613D62"/>
    <w:rsid w:val="00654B51"/>
    <w:rsid w:val="006629F5"/>
    <w:rsid w:val="006A3160"/>
    <w:rsid w:val="006A5F6F"/>
    <w:rsid w:val="006C0E05"/>
    <w:rsid w:val="00747681"/>
    <w:rsid w:val="00780120"/>
    <w:rsid w:val="007D6C36"/>
    <w:rsid w:val="008618DB"/>
    <w:rsid w:val="00862016"/>
    <w:rsid w:val="00877EC3"/>
    <w:rsid w:val="00914D48"/>
    <w:rsid w:val="00975A65"/>
    <w:rsid w:val="009C743B"/>
    <w:rsid w:val="00A21108"/>
    <w:rsid w:val="00A42C6A"/>
    <w:rsid w:val="00A53692"/>
    <w:rsid w:val="00AD2C44"/>
    <w:rsid w:val="00AF60A1"/>
    <w:rsid w:val="00B15A9B"/>
    <w:rsid w:val="00B828DF"/>
    <w:rsid w:val="00BD16D7"/>
    <w:rsid w:val="00BE5CC3"/>
    <w:rsid w:val="00BF29BE"/>
    <w:rsid w:val="00C6479A"/>
    <w:rsid w:val="00C939DD"/>
    <w:rsid w:val="00D020E6"/>
    <w:rsid w:val="00D27DF6"/>
    <w:rsid w:val="00D54D83"/>
    <w:rsid w:val="00D631C9"/>
    <w:rsid w:val="00D83D20"/>
    <w:rsid w:val="00DC2312"/>
    <w:rsid w:val="00E22EC2"/>
    <w:rsid w:val="00E51C67"/>
    <w:rsid w:val="00E80A4A"/>
    <w:rsid w:val="00EA16B5"/>
    <w:rsid w:val="00ED5414"/>
    <w:rsid w:val="00F177C7"/>
    <w:rsid w:val="00F36199"/>
    <w:rsid w:val="00F843ED"/>
    <w:rsid w:val="00FD7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E6E82C"/>
  <w15:chartTrackingRefBased/>
  <w15:docId w15:val="{CEA197EA-4DAC-417E-9377-424D54743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20E6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191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3C9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D020E6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D020E6"/>
    <w:pPr>
      <w:spacing w:before="120" w:after="120" w:line="360" w:lineRule="auto"/>
    </w:pPr>
    <w:rPr>
      <w:rFonts w:ascii="Arial" w:eastAsia="Times New Roman" w:hAnsi="Arial" w:cs="Tahoma"/>
      <w:sz w:val="20"/>
      <w:lang w:val="en-GB" w:eastAsia="en-US"/>
    </w:rPr>
  </w:style>
  <w:style w:type="character" w:styleId="Hyperlink">
    <w:name w:val="Hyperlink"/>
    <w:uiPriority w:val="99"/>
    <w:unhideWhenUsed/>
    <w:rsid w:val="00D020E6"/>
    <w:rPr>
      <w:rFonts w:ascii="Arial" w:hAnsi="Arial"/>
      <w:b/>
      <w:color w:val="005A70"/>
      <w:sz w:val="28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D020E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0E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3645C"/>
  </w:style>
  <w:style w:type="paragraph" w:styleId="ListParagraph">
    <w:name w:val="List Paragraph"/>
    <w:aliases w:val="standard lewis,Use Case List Paragraph,Heading2,Body Bullet,List bullet,List Paragraph 1,Ref,List Bullet1,B1,bu1,bu1 + Before:  0 pt,After:  6 pt,List Paragraph Char Char,lp1,Bulleted Text,Figure_name,walmat,Lettre d'introduction"/>
    <w:basedOn w:val="Normal"/>
    <w:link w:val="ListParagraphChar"/>
    <w:uiPriority w:val="34"/>
    <w:qFormat/>
    <w:rsid w:val="0033645C"/>
    <w:pPr>
      <w:spacing w:after="0" w:line="240" w:lineRule="auto"/>
      <w:ind w:left="720"/>
      <w:contextualSpacing/>
    </w:pPr>
    <w:rPr>
      <w:sz w:val="24"/>
      <w:szCs w:val="24"/>
      <w:lang w:val="en-GB" w:eastAsia="en-US"/>
    </w:rPr>
  </w:style>
  <w:style w:type="paragraph" w:customStyle="1" w:styleId="paragraph">
    <w:name w:val="paragraph"/>
    <w:basedOn w:val="Normal"/>
    <w:rsid w:val="002F1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2F191C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ListParagraphChar">
    <w:name w:val="List Paragraph Char"/>
    <w:aliases w:val="standard lewis Char,Use Case List Paragraph Char,Heading2 Char,Body Bullet Char,List bullet Char,List Paragraph 1 Char,Ref Char,List Bullet1 Char,B1 Char,bu1 Char,bu1 + Before:  0 pt Char,After:  6 pt Char,lp1 Char,Bulleted Text Char"/>
    <w:basedOn w:val="DefaultParagraphFont"/>
    <w:link w:val="ListParagraph"/>
    <w:uiPriority w:val="34"/>
    <w:rsid w:val="00F177C7"/>
    <w:rPr>
      <w:sz w:val="24"/>
      <w:szCs w:val="24"/>
      <w:lang w:val="en-GB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A5F6F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3C91"/>
    <w:rPr>
      <w:b/>
      <w:bCs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64E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4E48"/>
  </w:style>
  <w:style w:type="paragraph" w:styleId="Footer">
    <w:name w:val="footer"/>
    <w:basedOn w:val="Normal"/>
    <w:link w:val="FooterChar"/>
    <w:uiPriority w:val="99"/>
    <w:unhideWhenUsed/>
    <w:rsid w:val="00164E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4E48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845C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7E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E99"/>
    <w:rPr>
      <w:rFonts w:ascii="Segoe UI" w:hAnsi="Segoe UI" w:cs="Segoe UI"/>
      <w:sz w:val="18"/>
      <w:szCs w:val="18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D6E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25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jpe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5" Type="http://schemas.openxmlformats.org/officeDocument/2006/relationships/webSettings" Target="webSettings.xml"/><Relationship Id="rId61" Type="http://schemas.openxmlformats.org/officeDocument/2006/relationships/hyperlink" Target="http://www.easyonthei.nhs.uk" TargetMode="Externa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hyperlink" Target="http://www.tobiidynavox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jpeg"/><Relationship Id="rId31" Type="http://schemas.openxmlformats.org/officeDocument/2006/relationships/image" Target="media/image24.wmf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9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F7CEB6-2DC2-4733-8B4E-C08332DE2B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6</Pages>
  <Words>770</Words>
  <Characters>4394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</dc:creator>
  <cp:keywords/>
  <dc:description/>
  <cp:lastModifiedBy>Project Officer - Women With Disabilities Australia</cp:lastModifiedBy>
  <cp:revision>6</cp:revision>
  <cp:lastPrinted>2020-07-02T06:48:00Z</cp:lastPrinted>
  <dcterms:created xsi:type="dcterms:W3CDTF">2020-07-06T07:38:00Z</dcterms:created>
  <dcterms:modified xsi:type="dcterms:W3CDTF">2020-07-08T02:52:00Z</dcterms:modified>
</cp:coreProperties>
</file>